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60B4FB" w14:textId="77777777" w:rsidR="00C11AF7" w:rsidRDefault="00C11AF7" w:rsidP="00C11AF7">
      <w:r>
        <w:t xml:space="preserve">##Part 1. Classification with </w:t>
      </w:r>
      <w:proofErr w:type="spellStart"/>
      <w:r>
        <w:t>CarAuction</w:t>
      </w:r>
      <w:proofErr w:type="spellEnd"/>
      <w:r>
        <w:t xml:space="preserve"> Data</w:t>
      </w:r>
    </w:p>
    <w:p w14:paraId="550BEBE1" w14:textId="77777777" w:rsidR="00C11AF7" w:rsidRDefault="00C11AF7" w:rsidP="00C11AF7"/>
    <w:p w14:paraId="456509C1" w14:textId="77777777" w:rsidR="00C11AF7" w:rsidRDefault="00C11AF7" w:rsidP="00C11AF7">
      <w:r>
        <w:t>### ---------------------------------------------------------------------------</w:t>
      </w:r>
    </w:p>
    <w:p w14:paraId="503403FC" w14:textId="77777777" w:rsidR="00C11AF7" w:rsidRDefault="00C11AF7" w:rsidP="00C11AF7">
      <w:r>
        <w:t># This dataset contains information of cars purchased at the Auction.</w:t>
      </w:r>
    </w:p>
    <w:p w14:paraId="7689B056" w14:textId="77777777" w:rsidR="00C11AF7" w:rsidRDefault="00C11AF7" w:rsidP="00C11AF7">
      <w:r>
        <w:t># We will use this file to predict the quality of buying decisions and visualize decision processes.</w:t>
      </w:r>
    </w:p>
    <w:p w14:paraId="1B3ED29F" w14:textId="77777777" w:rsidR="00C11AF7" w:rsidRDefault="00C11AF7" w:rsidP="00C11AF7"/>
    <w:p w14:paraId="5422EF82" w14:textId="77777777" w:rsidR="00C11AF7" w:rsidRDefault="00C11AF7" w:rsidP="00C11AF7">
      <w:r>
        <w:t># VARIABLE DESCRIPTIONS:</w:t>
      </w:r>
    </w:p>
    <w:p w14:paraId="5B4B2E95" w14:textId="77777777" w:rsidR="00C11AF7" w:rsidRDefault="00C11AF7" w:rsidP="00C11AF7">
      <w:r>
        <w:t xml:space="preserve">#Auction: Auction provider at which </w:t>
      </w:r>
      <w:proofErr w:type="gramStart"/>
      <w:r>
        <w:t>the  vehicle</w:t>
      </w:r>
      <w:proofErr w:type="gramEnd"/>
      <w:r>
        <w:t xml:space="preserve"> was purchased</w:t>
      </w:r>
    </w:p>
    <w:p w14:paraId="6E46FA98" w14:textId="77777777" w:rsidR="00C11AF7" w:rsidRDefault="00C11AF7" w:rsidP="00C11AF7">
      <w:r>
        <w:t>#Color: Vehicle Color</w:t>
      </w:r>
    </w:p>
    <w:p w14:paraId="34088BB6" w14:textId="77777777" w:rsidR="00C11AF7" w:rsidRDefault="00C11AF7" w:rsidP="00C11AF7">
      <w:r>
        <w:t>#IsBadBuy: Identifies if the kicked vehicle was an avoidable purchase</w:t>
      </w:r>
    </w:p>
    <w:p w14:paraId="46E48D93" w14:textId="77777777" w:rsidR="00C11AF7" w:rsidRDefault="00C11AF7" w:rsidP="00C11AF7">
      <w:r>
        <w:t>#MMRCurrentAuctionAveragePrice: Acquisition price for this vehicle in average condition as of current day</w:t>
      </w:r>
    </w:p>
    <w:p w14:paraId="49180CAE" w14:textId="77777777" w:rsidR="00C11AF7" w:rsidRDefault="00C11AF7" w:rsidP="00C11AF7">
      <w:r>
        <w:t>#Size: The size category of the vehicle (Compact, SUV, etc.)</w:t>
      </w:r>
    </w:p>
    <w:p w14:paraId="3AAB459B" w14:textId="77777777" w:rsidR="00C11AF7" w:rsidRDefault="00C11AF7" w:rsidP="00C11AF7">
      <w:r>
        <w:t>#</w:t>
      </w:r>
      <w:proofErr w:type="gramStart"/>
      <w:r>
        <w:t>TopThreeAmericanName:Identifies</w:t>
      </w:r>
      <w:proofErr w:type="gramEnd"/>
      <w:r>
        <w:t xml:space="preserve"> if the manufacturer is one of the top three American manufacturers</w:t>
      </w:r>
    </w:p>
    <w:p w14:paraId="579A0F58" w14:textId="77777777" w:rsidR="00C11AF7" w:rsidRDefault="00C11AF7" w:rsidP="00C11AF7">
      <w:r>
        <w:t>#VehBCost: Acquisition cost paid for the vehicle at time of purchase</w:t>
      </w:r>
    </w:p>
    <w:p w14:paraId="4C4B7A1C" w14:textId="77777777" w:rsidR="00C11AF7" w:rsidRDefault="00C11AF7" w:rsidP="00C11AF7">
      <w:r>
        <w:t>#VehicleAge: The Years elapsed since the manufacturer's year</w:t>
      </w:r>
    </w:p>
    <w:p w14:paraId="06986788" w14:textId="77777777" w:rsidR="00C11AF7" w:rsidRDefault="00C11AF7" w:rsidP="00C11AF7">
      <w:r>
        <w:t>#VehOdo: The vehicles odometer reading</w:t>
      </w:r>
    </w:p>
    <w:p w14:paraId="1FC87A57" w14:textId="77777777" w:rsidR="00C11AF7" w:rsidRDefault="00C11AF7" w:rsidP="00C11AF7">
      <w:r>
        <w:t>#WarrantyCost: Warranty price (term=36</w:t>
      </w:r>
      <w:proofErr w:type="gramStart"/>
      <w:r>
        <w:t>month  and</w:t>
      </w:r>
      <w:proofErr w:type="gramEnd"/>
      <w:r>
        <w:t xml:space="preserve"> millage=36K)</w:t>
      </w:r>
    </w:p>
    <w:p w14:paraId="690A1C57" w14:textId="77777777" w:rsidR="00C11AF7" w:rsidRDefault="00C11AF7" w:rsidP="00C11AF7">
      <w:r>
        <w:t>#WheelType: The vehicle wheel type description (Alloy, Covers)</w:t>
      </w:r>
    </w:p>
    <w:p w14:paraId="43EE3369" w14:textId="77777777" w:rsidR="00C11AF7" w:rsidRDefault="00C11AF7" w:rsidP="00C11AF7">
      <w:r>
        <w:t>### ---------------------------------------------------------------------------</w:t>
      </w:r>
    </w:p>
    <w:p w14:paraId="24371C03" w14:textId="77777777" w:rsidR="00C11AF7" w:rsidRDefault="00C11AF7" w:rsidP="00C11AF7"/>
    <w:p w14:paraId="713A62E6" w14:textId="77777777" w:rsidR="00C11AF7" w:rsidRDefault="00C11AF7" w:rsidP="00C11AF7"/>
    <w:p w14:paraId="67F0FA27" w14:textId="77777777" w:rsidR="00C11AF7" w:rsidRDefault="00C11AF7" w:rsidP="00C11AF7">
      <w:r>
        <w:t xml:space="preserve"># 1. Import the </w:t>
      </w:r>
      <w:proofErr w:type="spellStart"/>
      <w:r>
        <w:t>datadet</w:t>
      </w:r>
      <w:proofErr w:type="spellEnd"/>
    </w:p>
    <w:p w14:paraId="22B999E3" w14:textId="77777777" w:rsidR="00C11AF7" w:rsidRDefault="00C11AF7" w:rsidP="00C11AF7">
      <w:proofErr w:type="spellStart"/>
      <w:r>
        <w:t>carAuction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 xml:space="preserve">file = "carAuction.csv", </w:t>
      </w:r>
      <w:proofErr w:type="spellStart"/>
      <w:r>
        <w:t>stringsAsFactors</w:t>
      </w:r>
      <w:proofErr w:type="spellEnd"/>
      <w:r>
        <w:t xml:space="preserve"> = FALSE)</w:t>
      </w:r>
    </w:p>
    <w:p w14:paraId="45516CA3" w14:textId="77777777" w:rsidR="00C11AF7" w:rsidRDefault="00C11AF7" w:rsidP="00C11AF7"/>
    <w:p w14:paraId="5FC17484" w14:textId="77777777" w:rsidR="00C11AF7" w:rsidRDefault="00C11AF7" w:rsidP="00C11AF7">
      <w:r>
        <w:t xml:space="preserve"># 2. </w:t>
      </w:r>
      <w:proofErr w:type="gramStart"/>
      <w:r>
        <w:t>str(</w:t>
      </w:r>
      <w:proofErr w:type="gramEnd"/>
      <w:r>
        <w:t>) shows the structure of data</w:t>
      </w:r>
    </w:p>
    <w:p w14:paraId="1B9FDAD9" w14:textId="77777777" w:rsidR="00C11AF7" w:rsidRDefault="00C11AF7" w:rsidP="00C11AF7">
      <w:r>
        <w:t>str(</w:t>
      </w:r>
      <w:proofErr w:type="spellStart"/>
      <w:r>
        <w:t>carAuction</w:t>
      </w:r>
      <w:proofErr w:type="spellEnd"/>
      <w:r>
        <w:t>)</w:t>
      </w:r>
    </w:p>
    <w:p w14:paraId="5E9B8A13" w14:textId="77777777" w:rsidR="00C11AF7" w:rsidRDefault="00C11AF7" w:rsidP="00C11AF7"/>
    <w:p w14:paraId="100CF38A" w14:textId="77777777" w:rsidR="00C11AF7" w:rsidRDefault="00C11AF7" w:rsidP="00C11AF7">
      <w:r>
        <w:lastRenderedPageBreak/>
        <w:t xml:space="preserve"># 3. </w:t>
      </w:r>
      <w:proofErr w:type="gramStart"/>
      <w:r>
        <w:t>summary(</w:t>
      </w:r>
      <w:proofErr w:type="gramEnd"/>
      <w:r>
        <w:t>) shows the mean and the five-number statistics indicating the spread of each column's values</w:t>
      </w:r>
    </w:p>
    <w:p w14:paraId="5BE7B98A" w14:textId="77777777" w:rsidR="00C11AF7" w:rsidRDefault="00C11AF7" w:rsidP="00C11AF7">
      <w:r>
        <w:t>summary(</w:t>
      </w:r>
      <w:proofErr w:type="spellStart"/>
      <w:r>
        <w:t>carAuction</w:t>
      </w:r>
      <w:proofErr w:type="spellEnd"/>
      <w:r>
        <w:t>)</w:t>
      </w:r>
    </w:p>
    <w:p w14:paraId="63C5DD1D" w14:textId="77777777" w:rsidR="00C11AF7" w:rsidRDefault="00C11AF7" w:rsidP="00C11AF7"/>
    <w:p w14:paraId="38C096A6" w14:textId="77777777" w:rsidR="00C11AF7" w:rsidRDefault="00C11AF7" w:rsidP="00C11AF7">
      <w:r>
        <w:t># 4. Change all categorical variables to factors</w:t>
      </w:r>
    </w:p>
    <w:p w14:paraId="4F603479" w14:textId="77777777" w:rsidR="00C11AF7" w:rsidRDefault="00C11AF7" w:rsidP="00C11AF7">
      <w:proofErr w:type="spellStart"/>
      <w:r>
        <w:t>carAuction$Auction</w:t>
      </w:r>
      <w:proofErr w:type="spellEnd"/>
      <w:r>
        <w:t xml:space="preserve"> &lt;- factor(</w:t>
      </w:r>
      <w:proofErr w:type="spellStart"/>
      <w:r>
        <w:t>carAuction$Auction</w:t>
      </w:r>
      <w:proofErr w:type="spellEnd"/>
      <w:r>
        <w:t>)</w:t>
      </w:r>
    </w:p>
    <w:p w14:paraId="38C9DB73" w14:textId="77777777" w:rsidR="00C11AF7" w:rsidRDefault="00C11AF7" w:rsidP="00C11AF7">
      <w:proofErr w:type="spellStart"/>
      <w:r>
        <w:t>carAuction$Color</w:t>
      </w:r>
      <w:proofErr w:type="spellEnd"/>
      <w:r>
        <w:t xml:space="preserve"> &lt;- factor(</w:t>
      </w:r>
      <w:proofErr w:type="spellStart"/>
      <w:r>
        <w:t>carAuction$Color</w:t>
      </w:r>
      <w:proofErr w:type="spellEnd"/>
      <w:r>
        <w:t>)</w:t>
      </w:r>
    </w:p>
    <w:p w14:paraId="32F4AE49" w14:textId="77777777" w:rsidR="00C11AF7" w:rsidRDefault="00C11AF7" w:rsidP="00C11AF7">
      <w:proofErr w:type="spellStart"/>
      <w:r>
        <w:t>carAuction$IsBadBuy</w:t>
      </w:r>
      <w:proofErr w:type="spellEnd"/>
      <w:r>
        <w:t xml:space="preserve"> &lt;- factor(</w:t>
      </w:r>
      <w:proofErr w:type="spellStart"/>
      <w:r>
        <w:t>carAuction$IsBadBuy</w:t>
      </w:r>
      <w:proofErr w:type="spellEnd"/>
      <w:r>
        <w:t>)</w:t>
      </w:r>
    </w:p>
    <w:p w14:paraId="6FCEE262" w14:textId="77777777" w:rsidR="00C11AF7" w:rsidRDefault="00C11AF7" w:rsidP="00C11AF7">
      <w:proofErr w:type="spellStart"/>
      <w:r>
        <w:t>carAuction$Size</w:t>
      </w:r>
      <w:proofErr w:type="spellEnd"/>
      <w:r>
        <w:t xml:space="preserve"> &lt;- factor(</w:t>
      </w:r>
      <w:proofErr w:type="spellStart"/>
      <w:r>
        <w:t>carAuction$Size</w:t>
      </w:r>
      <w:proofErr w:type="spellEnd"/>
      <w:r>
        <w:t>)</w:t>
      </w:r>
    </w:p>
    <w:p w14:paraId="6ECFCED2" w14:textId="77777777" w:rsidR="00C11AF7" w:rsidRDefault="00C11AF7" w:rsidP="00C11AF7">
      <w:proofErr w:type="spellStart"/>
      <w:r>
        <w:t>carAuction$TopThreeAmericanName</w:t>
      </w:r>
      <w:proofErr w:type="spellEnd"/>
      <w:r>
        <w:t xml:space="preserve"> &lt;- factor(</w:t>
      </w:r>
      <w:proofErr w:type="spellStart"/>
      <w:r>
        <w:t>carAuction$TopThreeAmericanName</w:t>
      </w:r>
      <w:proofErr w:type="spellEnd"/>
      <w:r>
        <w:t>)</w:t>
      </w:r>
    </w:p>
    <w:p w14:paraId="353E4CFE" w14:textId="77777777" w:rsidR="00C11AF7" w:rsidRDefault="00C11AF7" w:rsidP="00C11AF7">
      <w:proofErr w:type="spellStart"/>
      <w:r>
        <w:t>carAuction$WheelType</w:t>
      </w:r>
      <w:proofErr w:type="spellEnd"/>
      <w:r>
        <w:t xml:space="preserve"> &lt;- factor(</w:t>
      </w:r>
      <w:proofErr w:type="spellStart"/>
      <w:r>
        <w:t>carAuction$WheelType</w:t>
      </w:r>
      <w:proofErr w:type="spellEnd"/>
      <w:r>
        <w:t>)</w:t>
      </w:r>
    </w:p>
    <w:p w14:paraId="321C8C1C" w14:textId="77777777" w:rsidR="00C11AF7" w:rsidRDefault="00C11AF7" w:rsidP="00C11AF7">
      <w:r>
        <w:t>str(</w:t>
      </w:r>
      <w:proofErr w:type="spellStart"/>
      <w:r>
        <w:t>carAuction</w:t>
      </w:r>
      <w:proofErr w:type="spellEnd"/>
      <w:r>
        <w:t>)</w:t>
      </w:r>
    </w:p>
    <w:p w14:paraId="0C37CDDD" w14:textId="77777777" w:rsidR="00C11AF7" w:rsidRDefault="00C11AF7" w:rsidP="00C11AF7">
      <w:r>
        <w:t>summary(</w:t>
      </w:r>
      <w:proofErr w:type="spellStart"/>
      <w:r>
        <w:t>carAuction</w:t>
      </w:r>
      <w:proofErr w:type="spellEnd"/>
      <w:r>
        <w:t>)</w:t>
      </w:r>
    </w:p>
    <w:p w14:paraId="53E159E5" w14:textId="77777777" w:rsidR="00C11AF7" w:rsidRDefault="00C11AF7" w:rsidP="00C11AF7"/>
    <w:p w14:paraId="07429264" w14:textId="77777777" w:rsidR="00C11AF7" w:rsidRDefault="00C11AF7" w:rsidP="00C11AF7">
      <w:r>
        <w:t xml:space="preserve"># 5. Partition the dataset: 70% for training, 30% for testing </w:t>
      </w:r>
    </w:p>
    <w:p w14:paraId="1FF6C4E5" w14:textId="77777777" w:rsidR="00C11AF7" w:rsidRDefault="00C11AF7" w:rsidP="00C11AF7">
      <w:r>
        <w:t>library(caret)</w:t>
      </w:r>
    </w:p>
    <w:p w14:paraId="58EC525E" w14:textId="77777777" w:rsidR="00C11AF7" w:rsidRDefault="00C11AF7" w:rsidP="00C11AF7">
      <w:proofErr w:type="spellStart"/>
      <w:proofErr w:type="gramStart"/>
      <w:r>
        <w:t>set.seed</w:t>
      </w:r>
      <w:proofErr w:type="spellEnd"/>
      <w:proofErr w:type="gramEnd"/>
      <w:r>
        <w:t>(1)</w:t>
      </w:r>
    </w:p>
    <w:p w14:paraId="7D20BD6E" w14:textId="77777777" w:rsidR="00C11AF7" w:rsidRDefault="00C11AF7" w:rsidP="00C11AF7">
      <w:proofErr w:type="spellStart"/>
      <w:r>
        <w:t>train_index</w:t>
      </w:r>
      <w:proofErr w:type="spellEnd"/>
      <w:r>
        <w:t xml:space="preserve"> &lt;- </w:t>
      </w:r>
      <w:proofErr w:type="spellStart"/>
      <w:proofErr w:type="gramStart"/>
      <w:r>
        <w:t>createDataPartition</w:t>
      </w:r>
      <w:proofErr w:type="spellEnd"/>
      <w:r>
        <w:t>(</w:t>
      </w:r>
      <w:proofErr w:type="spellStart"/>
      <w:proofErr w:type="gramEnd"/>
      <w:r>
        <w:t>carAuction$IsBadBuy</w:t>
      </w:r>
      <w:proofErr w:type="spellEnd"/>
      <w:r>
        <w:t>, p=0.7, list=FALSE)</w:t>
      </w:r>
    </w:p>
    <w:p w14:paraId="6C102AA1" w14:textId="77777777" w:rsidR="00C11AF7" w:rsidRDefault="00C11AF7" w:rsidP="00C11AF7">
      <w:proofErr w:type="spellStart"/>
      <w:r>
        <w:t>datTrain</w:t>
      </w:r>
      <w:proofErr w:type="spellEnd"/>
      <w:r>
        <w:t xml:space="preserve"> &lt;- </w:t>
      </w:r>
      <w:proofErr w:type="spellStart"/>
      <w:r>
        <w:t>carAuction</w:t>
      </w:r>
      <w:proofErr w:type="spellEnd"/>
      <w:r>
        <w:t>[</w:t>
      </w:r>
      <w:proofErr w:type="spellStart"/>
      <w:r>
        <w:t>train_index</w:t>
      </w:r>
      <w:proofErr w:type="spellEnd"/>
      <w:r>
        <w:t>,]</w:t>
      </w:r>
    </w:p>
    <w:p w14:paraId="4340647D" w14:textId="77777777" w:rsidR="00C11AF7" w:rsidRDefault="00C11AF7" w:rsidP="00C11AF7">
      <w:proofErr w:type="spellStart"/>
      <w:r>
        <w:t>datTest</w:t>
      </w:r>
      <w:proofErr w:type="spellEnd"/>
      <w:r>
        <w:t xml:space="preserve"> &lt;- </w:t>
      </w:r>
      <w:proofErr w:type="spellStart"/>
      <w:r>
        <w:t>carAuction</w:t>
      </w:r>
      <w:proofErr w:type="spellEnd"/>
      <w:r>
        <w:t>[-</w:t>
      </w:r>
      <w:proofErr w:type="spellStart"/>
      <w:r>
        <w:t>train_index</w:t>
      </w:r>
      <w:proofErr w:type="spellEnd"/>
      <w:r>
        <w:t>,]</w:t>
      </w:r>
    </w:p>
    <w:p w14:paraId="185BEEF2" w14:textId="77777777" w:rsidR="00C11AF7" w:rsidRDefault="00C11AF7" w:rsidP="00C11AF7"/>
    <w:p w14:paraId="19EA8419" w14:textId="77777777" w:rsidR="00C11AF7" w:rsidRDefault="00C11AF7" w:rsidP="00C11AF7">
      <w:r>
        <w:t xml:space="preserve"># 6. Check the rows and </w:t>
      </w:r>
      <w:proofErr w:type="spellStart"/>
      <w:r>
        <w:t>porportion</w:t>
      </w:r>
      <w:proofErr w:type="spellEnd"/>
      <w:r>
        <w:t xml:space="preserve"> of target variable for both training and testing datasets</w:t>
      </w:r>
    </w:p>
    <w:p w14:paraId="54DA5FD0" w14:textId="77777777" w:rsidR="00C11AF7" w:rsidRDefault="00C11AF7" w:rsidP="00C11AF7">
      <w:proofErr w:type="spellStart"/>
      <w:r>
        <w:t>nrow</w:t>
      </w:r>
      <w:proofErr w:type="spellEnd"/>
      <w:r>
        <w:t>(</w:t>
      </w:r>
      <w:proofErr w:type="spellStart"/>
      <w:r>
        <w:t>datTrain</w:t>
      </w:r>
      <w:proofErr w:type="spellEnd"/>
      <w:r>
        <w:t>)</w:t>
      </w:r>
    </w:p>
    <w:p w14:paraId="589A9942" w14:textId="77777777" w:rsidR="00C11AF7" w:rsidRDefault="00C11AF7" w:rsidP="00C11AF7">
      <w:proofErr w:type="spellStart"/>
      <w:r>
        <w:t>nrow</w:t>
      </w:r>
      <w:proofErr w:type="spellEnd"/>
      <w:r>
        <w:t>(</w:t>
      </w:r>
      <w:proofErr w:type="spellStart"/>
      <w:r>
        <w:t>datTest</w:t>
      </w:r>
      <w:proofErr w:type="spellEnd"/>
      <w:r>
        <w:t>)</w:t>
      </w:r>
    </w:p>
    <w:p w14:paraId="3DF66BFE" w14:textId="77777777" w:rsidR="00C11AF7" w:rsidRDefault="00C11AF7" w:rsidP="00C11AF7">
      <w:proofErr w:type="spellStart"/>
      <w:proofErr w:type="gramStart"/>
      <w:r>
        <w:t>prop.table</w:t>
      </w:r>
      <w:proofErr w:type="spellEnd"/>
      <w:proofErr w:type="gramEnd"/>
      <w:r>
        <w:t>(table(</w:t>
      </w:r>
      <w:proofErr w:type="spellStart"/>
      <w:r>
        <w:t>datTrain$IsBadBuy</w:t>
      </w:r>
      <w:proofErr w:type="spellEnd"/>
      <w:r>
        <w:t>))</w:t>
      </w:r>
    </w:p>
    <w:p w14:paraId="3199C225" w14:textId="77777777" w:rsidR="00C11AF7" w:rsidRDefault="00C11AF7" w:rsidP="00C11AF7">
      <w:proofErr w:type="spellStart"/>
      <w:proofErr w:type="gramStart"/>
      <w:r>
        <w:t>prop.table</w:t>
      </w:r>
      <w:proofErr w:type="spellEnd"/>
      <w:proofErr w:type="gramEnd"/>
      <w:r>
        <w:t>(table(</w:t>
      </w:r>
      <w:proofErr w:type="spellStart"/>
      <w:r>
        <w:t>datTest$IsBadBuy</w:t>
      </w:r>
      <w:proofErr w:type="spellEnd"/>
      <w:r>
        <w:t>))</w:t>
      </w:r>
    </w:p>
    <w:p w14:paraId="72B9DB3B" w14:textId="77777777" w:rsidR="00C11AF7" w:rsidRDefault="00C11AF7" w:rsidP="00C11AF7"/>
    <w:p w14:paraId="5F1C65CF" w14:textId="77777777" w:rsidR="00C11AF7" w:rsidRDefault="00C11AF7" w:rsidP="00C11AF7">
      <w:r>
        <w:t xml:space="preserve"># 7. Build </w:t>
      </w:r>
      <w:proofErr w:type="spellStart"/>
      <w:r>
        <w:t>svm</w:t>
      </w:r>
      <w:proofErr w:type="spellEnd"/>
      <w:r>
        <w:t xml:space="preserve"> model with default setting (in default setting, C=1)</w:t>
      </w:r>
    </w:p>
    <w:p w14:paraId="5F7AAE4F" w14:textId="77777777" w:rsidR="00C11AF7" w:rsidRDefault="00C11AF7" w:rsidP="00C11AF7">
      <w:r>
        <w:t>library(</w:t>
      </w:r>
      <w:proofErr w:type="spellStart"/>
      <w:r>
        <w:t>kernlab</w:t>
      </w:r>
      <w:proofErr w:type="spellEnd"/>
      <w:r>
        <w:t>)#default setting is C=1</w:t>
      </w:r>
    </w:p>
    <w:p w14:paraId="007DED10" w14:textId="77777777" w:rsidR="00C11AF7" w:rsidRDefault="00C11AF7" w:rsidP="00C11AF7">
      <w:r>
        <w:lastRenderedPageBreak/>
        <w:t>library(</w:t>
      </w:r>
      <w:proofErr w:type="spellStart"/>
      <w:r>
        <w:t>rminer</w:t>
      </w:r>
      <w:proofErr w:type="spellEnd"/>
      <w:r>
        <w:t>)</w:t>
      </w:r>
    </w:p>
    <w:p w14:paraId="79FC228D" w14:textId="77777777" w:rsidR="00C11AF7" w:rsidRDefault="00C11AF7" w:rsidP="00C11AF7">
      <w:proofErr w:type="spellStart"/>
      <w:r>
        <w:t>svm_model</w:t>
      </w:r>
      <w:proofErr w:type="spellEnd"/>
      <w:r>
        <w:t xml:space="preserve"> &lt;- </w:t>
      </w:r>
      <w:proofErr w:type="spellStart"/>
      <w:proofErr w:type="gramStart"/>
      <w:r>
        <w:t>ksvm</w:t>
      </w:r>
      <w:proofErr w:type="spellEnd"/>
      <w:r>
        <w:t>(</w:t>
      </w:r>
      <w:proofErr w:type="spellStart"/>
      <w:proofErr w:type="gramEnd"/>
      <w:r>
        <w:t>IsBadBuy</w:t>
      </w:r>
      <w:proofErr w:type="spellEnd"/>
      <w:r>
        <w:t>~.,data=</w:t>
      </w:r>
      <w:proofErr w:type="spellStart"/>
      <w:r>
        <w:t>datTrain</w:t>
      </w:r>
      <w:proofErr w:type="spellEnd"/>
      <w:r>
        <w:t>)</w:t>
      </w:r>
    </w:p>
    <w:p w14:paraId="58C66DB7" w14:textId="77777777" w:rsidR="00C11AF7" w:rsidRDefault="00C11AF7" w:rsidP="00C11AF7">
      <w:proofErr w:type="spellStart"/>
      <w:r>
        <w:t>svm_model</w:t>
      </w:r>
      <w:proofErr w:type="spellEnd"/>
    </w:p>
    <w:p w14:paraId="4F6BD979" w14:textId="77777777" w:rsidR="00C11AF7" w:rsidRDefault="00C11AF7" w:rsidP="00C11AF7">
      <w:r>
        <w:t xml:space="preserve">#parameter C is used to </w:t>
      </w:r>
      <w:proofErr w:type="spellStart"/>
      <w:r>
        <w:t>conrol</w:t>
      </w:r>
      <w:proofErr w:type="spellEnd"/>
      <w:r>
        <w:t xml:space="preserve"> the </w:t>
      </w:r>
      <w:proofErr w:type="spellStart"/>
      <w:r>
        <w:t>trade off</w:t>
      </w:r>
      <w:proofErr w:type="spellEnd"/>
      <w:r>
        <w:t xml:space="preserve"> between </w:t>
      </w:r>
      <w:proofErr w:type="spellStart"/>
      <w:r>
        <w:t>maximazing</w:t>
      </w:r>
      <w:proofErr w:type="spellEnd"/>
      <w:r>
        <w:t xml:space="preserve"> </w:t>
      </w:r>
    </w:p>
    <w:p w14:paraId="7782E88C" w14:textId="77777777" w:rsidR="00C11AF7" w:rsidRDefault="00C11AF7" w:rsidP="00C11AF7">
      <w:r>
        <w:t xml:space="preserve">#the margin </w:t>
      </w:r>
      <w:proofErr w:type="spellStart"/>
      <w:r>
        <w:t>adn</w:t>
      </w:r>
      <w:proofErr w:type="spellEnd"/>
      <w:r>
        <w:t xml:space="preserve"> minimizing the classification error. </w:t>
      </w:r>
    </w:p>
    <w:p w14:paraId="74202AC8" w14:textId="77777777" w:rsidR="00C11AF7" w:rsidRDefault="00C11AF7" w:rsidP="00C11AF7">
      <w:r>
        <w:t xml:space="preserve">#we build </w:t>
      </w:r>
      <w:proofErr w:type="spellStart"/>
      <w:r>
        <w:t>svm</w:t>
      </w:r>
      <w:proofErr w:type="spellEnd"/>
      <w:r>
        <w:t xml:space="preserve"> model and then we can use it to make prediction on </w:t>
      </w:r>
    </w:p>
    <w:p w14:paraId="11163877" w14:textId="77777777" w:rsidR="00C11AF7" w:rsidRDefault="00C11AF7" w:rsidP="00C11AF7">
      <w:r>
        <w:t xml:space="preserve">#the training and testing data. </w:t>
      </w:r>
    </w:p>
    <w:p w14:paraId="1C80DFCF" w14:textId="77777777" w:rsidR="00C11AF7" w:rsidRDefault="00C11AF7" w:rsidP="00C11AF7"/>
    <w:p w14:paraId="1716D2FB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61A8A54C" w14:textId="77777777" w:rsidR="00C11AF7" w:rsidRDefault="00C11AF7" w:rsidP="00C11AF7">
      <w:proofErr w:type="spellStart"/>
      <w:r>
        <w:t>prediction_on_train</w:t>
      </w:r>
      <w:proofErr w:type="spellEnd"/>
      <w:r>
        <w:t xml:space="preserve"> &lt;- </w:t>
      </w:r>
      <w:proofErr w:type="gramStart"/>
      <w:r>
        <w:t>predict(</w:t>
      </w:r>
      <w:proofErr w:type="spellStart"/>
      <w:proofErr w:type="gramEnd"/>
      <w:r>
        <w:t>svm_model</w:t>
      </w:r>
      <w:proofErr w:type="spellEnd"/>
      <w:r>
        <w:t xml:space="preserve">, </w:t>
      </w:r>
      <w:proofErr w:type="spellStart"/>
      <w:r>
        <w:t>datTrain</w:t>
      </w:r>
      <w:proofErr w:type="spellEnd"/>
      <w:r>
        <w:t>)</w:t>
      </w:r>
    </w:p>
    <w:p w14:paraId="1DDA44B4" w14:textId="77777777" w:rsidR="00C11AF7" w:rsidRDefault="00C11AF7" w:rsidP="00C11AF7">
      <w:proofErr w:type="spellStart"/>
      <w:r>
        <w:t>prediction_on_test</w:t>
      </w:r>
      <w:proofErr w:type="spellEnd"/>
      <w:r>
        <w:t xml:space="preserve"> &lt;- </w:t>
      </w:r>
      <w:proofErr w:type="gramStart"/>
      <w:r>
        <w:t>predict(</w:t>
      </w:r>
      <w:proofErr w:type="spellStart"/>
      <w:proofErr w:type="gramEnd"/>
      <w:r>
        <w:t>svm_model</w:t>
      </w:r>
      <w:proofErr w:type="spellEnd"/>
      <w:r>
        <w:t xml:space="preserve">, </w:t>
      </w:r>
      <w:proofErr w:type="spellStart"/>
      <w:r>
        <w:t>datTest</w:t>
      </w:r>
      <w:proofErr w:type="spellEnd"/>
      <w:r>
        <w:t>)</w:t>
      </w:r>
    </w:p>
    <w:p w14:paraId="598A7D0A" w14:textId="77777777" w:rsidR="00C11AF7" w:rsidRDefault="00C11AF7" w:rsidP="00C11AF7"/>
    <w:p w14:paraId="30EBC5B2" w14:textId="77777777" w:rsidR="00C11AF7" w:rsidRDefault="00C11AF7" w:rsidP="00C11AF7">
      <w:r>
        <w:t xml:space="preserve"># Generating evaluation metrics on both training and testing data </w:t>
      </w:r>
    </w:p>
    <w:p w14:paraId="600C0811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spellStart"/>
      <w:proofErr w:type="gramEnd"/>
      <w:r>
        <w:t>datTrain$IsBadBuy,prediction_on_train</w:t>
      </w:r>
      <w:proofErr w:type="spellEnd"/>
      <w:r>
        <w:t>, metric="CONF")</w:t>
      </w:r>
    </w:p>
    <w:p w14:paraId="489E5C2D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spellStart"/>
      <w:proofErr w:type="gramEnd"/>
      <w:r>
        <w:t>datTest$IsBadBuy,prediction_on_test</w:t>
      </w:r>
      <w:proofErr w:type="spellEnd"/>
      <w:r>
        <w:t>, metric="CONF")</w:t>
      </w:r>
    </w:p>
    <w:p w14:paraId="7E4308AE" w14:textId="77777777" w:rsidR="00C11AF7" w:rsidRDefault="00C11AF7" w:rsidP="00C11AF7">
      <w:r>
        <w:t>mmetric(datTrain$</w:t>
      </w:r>
      <w:proofErr w:type="gramStart"/>
      <w:r>
        <w:t>IsBadBuy,prediction</w:t>
      </w:r>
      <w:proofErr w:type="gramEnd"/>
      <w:r>
        <w:t>_on_train,metric=c("ACC","PRECISION","TPR","F1"))</w:t>
      </w:r>
    </w:p>
    <w:p w14:paraId="6CB0EF59" w14:textId="77777777" w:rsidR="00C11AF7" w:rsidRDefault="00C11AF7" w:rsidP="00C11AF7">
      <w:r>
        <w:t>mmetric(datTest$</w:t>
      </w:r>
      <w:proofErr w:type="gramStart"/>
      <w:r>
        <w:t>IsBadBuy,prediction</w:t>
      </w:r>
      <w:proofErr w:type="gramEnd"/>
      <w:r>
        <w:t>_on_test,metric=c("ACC","PRECISION","TPR","F1"))</w:t>
      </w:r>
    </w:p>
    <w:p w14:paraId="5ADB1826" w14:textId="77777777" w:rsidR="00C11AF7" w:rsidRDefault="00C11AF7" w:rsidP="00C11AF7"/>
    <w:p w14:paraId="223A5C86" w14:textId="77777777" w:rsidR="00C11AF7" w:rsidRDefault="00C11AF7" w:rsidP="00C11AF7"/>
    <w:p w14:paraId="33FC37AE" w14:textId="77777777" w:rsidR="00C11AF7" w:rsidRDefault="00C11AF7" w:rsidP="00C11AF7">
      <w:r>
        <w:t xml:space="preserve"># 8. Build </w:t>
      </w:r>
      <w:proofErr w:type="spellStart"/>
      <w:r>
        <w:t>svm</w:t>
      </w:r>
      <w:proofErr w:type="spellEnd"/>
      <w:r>
        <w:t xml:space="preserve"> model with C=5</w:t>
      </w:r>
    </w:p>
    <w:p w14:paraId="6DF0CE1F" w14:textId="77777777" w:rsidR="00C11AF7" w:rsidRDefault="00C11AF7" w:rsidP="00C11AF7">
      <w:r>
        <w:t xml:space="preserve">svm_model2 &lt;- </w:t>
      </w:r>
      <w:proofErr w:type="spellStart"/>
      <w:proofErr w:type="gramStart"/>
      <w:r>
        <w:t>ksvm</w:t>
      </w:r>
      <w:proofErr w:type="spellEnd"/>
      <w:r>
        <w:t>(</w:t>
      </w:r>
      <w:proofErr w:type="spellStart"/>
      <w:proofErr w:type="gramEnd"/>
      <w:r>
        <w:t>IsBadBuy</w:t>
      </w:r>
      <w:proofErr w:type="spellEnd"/>
      <w:r>
        <w:t>~.,data=</w:t>
      </w:r>
      <w:proofErr w:type="spellStart"/>
      <w:r>
        <w:t>datTrain</w:t>
      </w:r>
      <w:proofErr w:type="spellEnd"/>
      <w:r>
        <w:t>, C=5)</w:t>
      </w:r>
    </w:p>
    <w:p w14:paraId="4A207924" w14:textId="77777777" w:rsidR="00C11AF7" w:rsidRDefault="00C11AF7" w:rsidP="00C11AF7">
      <w:r>
        <w:t>svm_model2</w:t>
      </w:r>
    </w:p>
    <w:p w14:paraId="5AD439E9" w14:textId="77777777" w:rsidR="00C11AF7" w:rsidRDefault="00C11AF7" w:rsidP="00C11AF7"/>
    <w:p w14:paraId="1ABE85B3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1A1BE6A4" w14:textId="77777777" w:rsidR="00C11AF7" w:rsidRDefault="00C11AF7" w:rsidP="00C11AF7">
      <w:r>
        <w:t xml:space="preserve">prediction_on_train2 &lt;- </w:t>
      </w:r>
      <w:proofErr w:type="gramStart"/>
      <w:r>
        <w:t>predict(</w:t>
      </w:r>
      <w:proofErr w:type="gramEnd"/>
      <w:r>
        <w:t xml:space="preserve">svm_model2, </w:t>
      </w:r>
      <w:proofErr w:type="spellStart"/>
      <w:r>
        <w:t>datTrain</w:t>
      </w:r>
      <w:proofErr w:type="spellEnd"/>
      <w:r>
        <w:t>)</w:t>
      </w:r>
    </w:p>
    <w:p w14:paraId="3B6BE769" w14:textId="77777777" w:rsidR="00C11AF7" w:rsidRDefault="00C11AF7" w:rsidP="00C11AF7">
      <w:r>
        <w:t xml:space="preserve">prediction_on_test2 &lt;- </w:t>
      </w:r>
      <w:proofErr w:type="gramStart"/>
      <w:r>
        <w:t>predict(</w:t>
      </w:r>
      <w:proofErr w:type="gramEnd"/>
      <w:r>
        <w:t xml:space="preserve">svm_model2, </w:t>
      </w:r>
      <w:proofErr w:type="spellStart"/>
      <w:r>
        <w:t>datTest</w:t>
      </w:r>
      <w:proofErr w:type="spellEnd"/>
      <w:r>
        <w:t>)</w:t>
      </w:r>
    </w:p>
    <w:p w14:paraId="35998C13" w14:textId="77777777" w:rsidR="00C11AF7" w:rsidRDefault="00C11AF7" w:rsidP="00C11AF7"/>
    <w:p w14:paraId="5E9F8214" w14:textId="77777777" w:rsidR="00C11AF7" w:rsidRDefault="00C11AF7" w:rsidP="00C11AF7">
      <w:r>
        <w:t xml:space="preserve"># Generating evaluation metrics on both training and testing data </w:t>
      </w:r>
    </w:p>
    <w:p w14:paraId="284E168E" w14:textId="77777777" w:rsidR="00C11AF7" w:rsidRDefault="00C11AF7" w:rsidP="00C11AF7">
      <w:proofErr w:type="spellStart"/>
      <w:proofErr w:type="gramStart"/>
      <w:r>
        <w:lastRenderedPageBreak/>
        <w:t>mmetric</w:t>
      </w:r>
      <w:proofErr w:type="spellEnd"/>
      <w:r>
        <w:t>(</w:t>
      </w:r>
      <w:proofErr w:type="gramEnd"/>
      <w:r>
        <w:t>datTrain$IsBadBuy,prediction_on_train2, metric="CONF")</w:t>
      </w:r>
    </w:p>
    <w:p w14:paraId="56C3FE88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gramEnd"/>
      <w:r>
        <w:t>datTest$IsBadBuy,prediction_on_test2, metric="CONF")</w:t>
      </w:r>
    </w:p>
    <w:p w14:paraId="3808830B" w14:textId="77777777" w:rsidR="00C11AF7" w:rsidRDefault="00C11AF7" w:rsidP="00C11AF7">
      <w:r>
        <w:t>mmetric(datTrain$</w:t>
      </w:r>
      <w:proofErr w:type="gramStart"/>
      <w:r>
        <w:t>IsBadBuy,prediction</w:t>
      </w:r>
      <w:proofErr w:type="gramEnd"/>
      <w:r>
        <w:t>_on_train2,metric=c("ACC","PRECISION","TPR","F1"))</w:t>
      </w:r>
    </w:p>
    <w:p w14:paraId="39981C75" w14:textId="77777777" w:rsidR="00C11AF7" w:rsidRDefault="00C11AF7" w:rsidP="00C11AF7">
      <w:r>
        <w:t>mmetric(datTest$</w:t>
      </w:r>
      <w:proofErr w:type="gramStart"/>
      <w:r>
        <w:t>IsBadBuy,prediction</w:t>
      </w:r>
      <w:proofErr w:type="gramEnd"/>
      <w:r>
        <w:t>_on_test2,metric=c("ACC","PRECISION","TPR","F1"))</w:t>
      </w:r>
    </w:p>
    <w:p w14:paraId="1B8877B8" w14:textId="77777777" w:rsidR="00C11AF7" w:rsidRDefault="00C11AF7" w:rsidP="00C11AF7">
      <w:r>
        <w:t>#with this model, in comparison to the previous one (c=</w:t>
      </w:r>
      <w:proofErr w:type="gramStart"/>
      <w:r>
        <w:t>1)we</w:t>
      </w:r>
      <w:proofErr w:type="gramEnd"/>
      <w:r>
        <w:t xml:space="preserve"> can </w:t>
      </w:r>
    </w:p>
    <w:p w14:paraId="5D657EB2" w14:textId="77777777" w:rsidR="00C11AF7" w:rsidRDefault="00C11AF7" w:rsidP="00C11AF7">
      <w:r>
        <w:t>#see that the testing and training performance is getting slightly better.</w:t>
      </w:r>
    </w:p>
    <w:p w14:paraId="19BA5CFD" w14:textId="77777777" w:rsidR="00C11AF7" w:rsidRDefault="00C11AF7" w:rsidP="00C11AF7"/>
    <w:p w14:paraId="1D8E2616" w14:textId="77777777" w:rsidR="00C11AF7" w:rsidRDefault="00C11AF7" w:rsidP="00C11AF7">
      <w:r>
        <w:t xml:space="preserve"># 8. Build </w:t>
      </w:r>
      <w:proofErr w:type="spellStart"/>
      <w:r>
        <w:t>svm</w:t>
      </w:r>
      <w:proofErr w:type="spellEnd"/>
      <w:r>
        <w:t xml:space="preserve"> model with C=10</w:t>
      </w:r>
    </w:p>
    <w:p w14:paraId="7157DB1A" w14:textId="77777777" w:rsidR="00C11AF7" w:rsidRDefault="00C11AF7" w:rsidP="00C11AF7">
      <w:r>
        <w:t xml:space="preserve">svm_model3 &lt;- </w:t>
      </w:r>
      <w:proofErr w:type="spellStart"/>
      <w:proofErr w:type="gramStart"/>
      <w:r>
        <w:t>ksvm</w:t>
      </w:r>
      <w:proofErr w:type="spellEnd"/>
      <w:r>
        <w:t>(</w:t>
      </w:r>
      <w:proofErr w:type="spellStart"/>
      <w:proofErr w:type="gramEnd"/>
      <w:r>
        <w:t>IsBadBuy</w:t>
      </w:r>
      <w:proofErr w:type="spellEnd"/>
      <w:r>
        <w:t>~.,data=</w:t>
      </w:r>
      <w:proofErr w:type="spellStart"/>
      <w:r>
        <w:t>datTrain</w:t>
      </w:r>
      <w:proofErr w:type="spellEnd"/>
      <w:r>
        <w:t>, C=10)</w:t>
      </w:r>
    </w:p>
    <w:p w14:paraId="527D6EBA" w14:textId="77777777" w:rsidR="00C11AF7" w:rsidRDefault="00C11AF7" w:rsidP="00C11AF7">
      <w:r>
        <w:t>svm_model3</w:t>
      </w:r>
    </w:p>
    <w:p w14:paraId="310DC032" w14:textId="77777777" w:rsidR="00C11AF7" w:rsidRDefault="00C11AF7" w:rsidP="00C11AF7"/>
    <w:p w14:paraId="779303D8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5E0772D3" w14:textId="77777777" w:rsidR="00C11AF7" w:rsidRDefault="00C11AF7" w:rsidP="00C11AF7">
      <w:r>
        <w:t xml:space="preserve">prediction_on_train3 &lt;- </w:t>
      </w:r>
      <w:proofErr w:type="gramStart"/>
      <w:r>
        <w:t>predict(</w:t>
      </w:r>
      <w:proofErr w:type="gramEnd"/>
      <w:r>
        <w:t xml:space="preserve">svm_model3, </w:t>
      </w:r>
      <w:proofErr w:type="spellStart"/>
      <w:r>
        <w:t>datTrain</w:t>
      </w:r>
      <w:proofErr w:type="spellEnd"/>
      <w:r>
        <w:t>)</w:t>
      </w:r>
    </w:p>
    <w:p w14:paraId="5ECCDE25" w14:textId="77777777" w:rsidR="00C11AF7" w:rsidRDefault="00C11AF7" w:rsidP="00C11AF7">
      <w:r>
        <w:t xml:space="preserve">prediction_on_test3 &lt;- </w:t>
      </w:r>
      <w:proofErr w:type="gramStart"/>
      <w:r>
        <w:t>predict(</w:t>
      </w:r>
      <w:proofErr w:type="gramEnd"/>
      <w:r>
        <w:t xml:space="preserve">svm_model3, </w:t>
      </w:r>
      <w:proofErr w:type="spellStart"/>
      <w:r>
        <w:t>datTest</w:t>
      </w:r>
      <w:proofErr w:type="spellEnd"/>
      <w:r>
        <w:t>)</w:t>
      </w:r>
    </w:p>
    <w:p w14:paraId="747314F1" w14:textId="77777777" w:rsidR="00C11AF7" w:rsidRDefault="00C11AF7" w:rsidP="00C11AF7"/>
    <w:p w14:paraId="7DF76A24" w14:textId="77777777" w:rsidR="00C11AF7" w:rsidRDefault="00C11AF7" w:rsidP="00C11AF7">
      <w:r>
        <w:t xml:space="preserve"># Generating evaluation metrics on both training and testing data </w:t>
      </w:r>
    </w:p>
    <w:p w14:paraId="17AFEC61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gramEnd"/>
      <w:r>
        <w:t>datTrain$IsBadBuy,prediction_on_train3, metric="CONF")</w:t>
      </w:r>
    </w:p>
    <w:p w14:paraId="530BFE1C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gramEnd"/>
      <w:r>
        <w:t>datTest$IsBadBuy,prediction_on_test3, metric="CONF")</w:t>
      </w:r>
    </w:p>
    <w:p w14:paraId="0E204CD8" w14:textId="77777777" w:rsidR="00C11AF7" w:rsidRDefault="00C11AF7" w:rsidP="00C11AF7">
      <w:r>
        <w:t>mmetric(datTrain$</w:t>
      </w:r>
      <w:proofErr w:type="gramStart"/>
      <w:r>
        <w:t>IsBadBuy,prediction</w:t>
      </w:r>
      <w:proofErr w:type="gramEnd"/>
      <w:r>
        <w:t>_on_train3,metric=c("ACC","PRECISION","TPR","F1"))</w:t>
      </w:r>
    </w:p>
    <w:p w14:paraId="0830B7B0" w14:textId="77777777" w:rsidR="00C11AF7" w:rsidRDefault="00C11AF7" w:rsidP="00C11AF7">
      <w:r>
        <w:t>mmetric(datTest$</w:t>
      </w:r>
      <w:proofErr w:type="gramStart"/>
      <w:r>
        <w:t>IsBadBuy,prediction</w:t>
      </w:r>
      <w:proofErr w:type="gramEnd"/>
      <w:r>
        <w:t>_on_test3,metric=c("ACC","PRECISION","TPR","F1"))</w:t>
      </w:r>
    </w:p>
    <w:p w14:paraId="50039DC6" w14:textId="77777777" w:rsidR="00C11AF7" w:rsidRDefault="00C11AF7" w:rsidP="00C11AF7">
      <w:r>
        <w:t xml:space="preserve">#when we increase the </w:t>
      </w:r>
      <w:proofErr w:type="spellStart"/>
      <w:r>
        <w:t>vlaue</w:t>
      </w:r>
      <w:proofErr w:type="spellEnd"/>
      <w:r>
        <w:t xml:space="preserve"> of C the model tends to overfit on the training dataset.</w:t>
      </w:r>
    </w:p>
    <w:p w14:paraId="35C88FAB" w14:textId="77777777" w:rsidR="00C11AF7" w:rsidRDefault="00C11AF7" w:rsidP="00C11AF7">
      <w:r>
        <w:t xml:space="preserve">#The </w:t>
      </w:r>
      <w:proofErr w:type="spellStart"/>
      <w:r>
        <w:t>tranining</w:t>
      </w:r>
      <w:proofErr w:type="spellEnd"/>
      <w:r>
        <w:t xml:space="preserve"> </w:t>
      </w:r>
      <w:proofErr w:type="spellStart"/>
      <w:r>
        <w:t>perforamnce</w:t>
      </w:r>
      <w:proofErr w:type="spellEnd"/>
      <w:r>
        <w:t xml:space="preserve"> got a little bit better, but the testing </w:t>
      </w:r>
    </w:p>
    <w:p w14:paraId="6A3C6BAF" w14:textId="77777777" w:rsidR="00C11AF7" w:rsidRDefault="00C11AF7" w:rsidP="00C11AF7">
      <w:r>
        <w:t xml:space="preserve">#performance slightly worsened. </w:t>
      </w:r>
    </w:p>
    <w:p w14:paraId="2AFC0D3D" w14:textId="77777777" w:rsidR="00C11AF7" w:rsidRDefault="00C11AF7" w:rsidP="00C11AF7"/>
    <w:p w14:paraId="2294AFE2" w14:textId="77777777" w:rsidR="00C11AF7" w:rsidRDefault="00C11AF7" w:rsidP="00C11AF7">
      <w:r>
        <w:t xml:space="preserve"># 9. Build </w:t>
      </w:r>
      <w:proofErr w:type="spellStart"/>
      <w:r>
        <w:t>svm</w:t>
      </w:r>
      <w:proofErr w:type="spellEnd"/>
      <w:r>
        <w:t xml:space="preserve"> model with C=50</w:t>
      </w:r>
    </w:p>
    <w:p w14:paraId="3D2C38F5" w14:textId="77777777" w:rsidR="00C11AF7" w:rsidRDefault="00C11AF7" w:rsidP="00C11AF7">
      <w:r>
        <w:t xml:space="preserve">svm_model4 &lt;- </w:t>
      </w:r>
      <w:proofErr w:type="spellStart"/>
      <w:proofErr w:type="gramStart"/>
      <w:r>
        <w:t>ksvm</w:t>
      </w:r>
      <w:proofErr w:type="spellEnd"/>
      <w:r>
        <w:t>(</w:t>
      </w:r>
      <w:proofErr w:type="spellStart"/>
      <w:proofErr w:type="gramEnd"/>
      <w:r>
        <w:t>IsBadBuy</w:t>
      </w:r>
      <w:proofErr w:type="spellEnd"/>
      <w:r>
        <w:t>~.,data=</w:t>
      </w:r>
      <w:proofErr w:type="spellStart"/>
      <w:r>
        <w:t>datTrain</w:t>
      </w:r>
      <w:proofErr w:type="spellEnd"/>
      <w:r>
        <w:t>, C=50)</w:t>
      </w:r>
    </w:p>
    <w:p w14:paraId="6491F042" w14:textId="77777777" w:rsidR="00C11AF7" w:rsidRDefault="00C11AF7" w:rsidP="00C11AF7">
      <w:r>
        <w:t>svm_model4</w:t>
      </w:r>
    </w:p>
    <w:p w14:paraId="4DBB0B56" w14:textId="77777777" w:rsidR="00C11AF7" w:rsidRDefault="00C11AF7" w:rsidP="00C11AF7"/>
    <w:p w14:paraId="1BAEC9A5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1B7A8BE5" w14:textId="77777777" w:rsidR="00C11AF7" w:rsidRDefault="00C11AF7" w:rsidP="00C11AF7">
      <w:r>
        <w:t xml:space="preserve">prediction_on_train4 &lt;- </w:t>
      </w:r>
      <w:proofErr w:type="gramStart"/>
      <w:r>
        <w:t>predict(</w:t>
      </w:r>
      <w:proofErr w:type="gramEnd"/>
      <w:r>
        <w:t xml:space="preserve">svm_model4, </w:t>
      </w:r>
      <w:proofErr w:type="spellStart"/>
      <w:r>
        <w:t>datTrain</w:t>
      </w:r>
      <w:proofErr w:type="spellEnd"/>
      <w:r>
        <w:t>)</w:t>
      </w:r>
    </w:p>
    <w:p w14:paraId="47559892" w14:textId="77777777" w:rsidR="00C11AF7" w:rsidRDefault="00C11AF7" w:rsidP="00C11AF7">
      <w:r>
        <w:t xml:space="preserve">prediction_on_test4 &lt;- </w:t>
      </w:r>
      <w:proofErr w:type="gramStart"/>
      <w:r>
        <w:t>predict(</w:t>
      </w:r>
      <w:proofErr w:type="gramEnd"/>
      <w:r>
        <w:t xml:space="preserve">svm_model4, </w:t>
      </w:r>
      <w:proofErr w:type="spellStart"/>
      <w:r>
        <w:t>datTest</w:t>
      </w:r>
      <w:proofErr w:type="spellEnd"/>
      <w:r>
        <w:t>)</w:t>
      </w:r>
    </w:p>
    <w:p w14:paraId="39CB04B6" w14:textId="77777777" w:rsidR="00C11AF7" w:rsidRDefault="00C11AF7" w:rsidP="00C11AF7"/>
    <w:p w14:paraId="3C8094A2" w14:textId="77777777" w:rsidR="00C11AF7" w:rsidRDefault="00C11AF7" w:rsidP="00C11AF7">
      <w:r>
        <w:t xml:space="preserve"># Generating evaluation metrics on both training and testing data </w:t>
      </w:r>
    </w:p>
    <w:p w14:paraId="2BD2CE83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gramEnd"/>
      <w:r>
        <w:t>datTrain$IsBadBuy,prediction_on_train4, metric="CONF")</w:t>
      </w:r>
    </w:p>
    <w:p w14:paraId="51495241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gramEnd"/>
      <w:r>
        <w:t>datTest$IsBadBuy,prediction_on_test4, metric="CONF")</w:t>
      </w:r>
    </w:p>
    <w:p w14:paraId="04E55937" w14:textId="77777777" w:rsidR="00C11AF7" w:rsidRDefault="00C11AF7" w:rsidP="00C11AF7">
      <w:r>
        <w:t>mmetric(datTrain$</w:t>
      </w:r>
      <w:proofErr w:type="gramStart"/>
      <w:r>
        <w:t>IsBadBuy,prediction</w:t>
      </w:r>
      <w:proofErr w:type="gramEnd"/>
      <w:r>
        <w:t>_on_train4,metric=c("ACC","PRECISION","TPR","F1"))</w:t>
      </w:r>
    </w:p>
    <w:p w14:paraId="6D9C3F09" w14:textId="77777777" w:rsidR="00C11AF7" w:rsidRDefault="00C11AF7" w:rsidP="00C11AF7">
      <w:r>
        <w:t>mmetric(datTest$</w:t>
      </w:r>
      <w:proofErr w:type="gramStart"/>
      <w:r>
        <w:t>IsBadBuy,prediction</w:t>
      </w:r>
      <w:proofErr w:type="gramEnd"/>
      <w:r>
        <w:t>_on_test4,metric=c("ACC","PRECISION","TPR","F1"))</w:t>
      </w:r>
    </w:p>
    <w:p w14:paraId="1E2B34FB" w14:textId="77777777" w:rsidR="00C11AF7" w:rsidRDefault="00C11AF7" w:rsidP="00C11AF7">
      <w:r>
        <w:t xml:space="preserve"># this model is overfitting on the training dataset. </w:t>
      </w:r>
    </w:p>
    <w:p w14:paraId="7A9C4CA2" w14:textId="77777777" w:rsidR="00C11AF7" w:rsidRDefault="00C11AF7" w:rsidP="00C11AF7"/>
    <w:p w14:paraId="5934DFAE" w14:textId="77777777" w:rsidR="00C11AF7" w:rsidRDefault="00C11AF7" w:rsidP="00C11AF7">
      <w:r>
        <w:t xml:space="preserve"># How </w:t>
      </w:r>
      <w:proofErr w:type="spellStart"/>
      <w:r>
        <w:t>dose</w:t>
      </w:r>
      <w:proofErr w:type="spellEnd"/>
      <w:r>
        <w:t xml:space="preserve"> the cost parameter C impact SVM model performance?</w:t>
      </w:r>
    </w:p>
    <w:p w14:paraId="5C7607BA" w14:textId="77777777" w:rsidR="00C11AF7" w:rsidRDefault="00C11AF7" w:rsidP="00C11AF7">
      <w:r>
        <w:t xml:space="preserve">#The parameter C is used to control the balance between </w:t>
      </w:r>
    </w:p>
    <w:p w14:paraId="37134B87" w14:textId="77777777" w:rsidR="00C11AF7" w:rsidRDefault="00C11AF7" w:rsidP="00C11AF7">
      <w:r>
        <w:t xml:space="preserve">#maximizing the margin and minimizing the classification errors. </w:t>
      </w:r>
    </w:p>
    <w:p w14:paraId="7A455587" w14:textId="77777777" w:rsidR="00C11AF7" w:rsidRDefault="00C11AF7" w:rsidP="00C11AF7">
      <w:r>
        <w:t>#</w:t>
      </w:r>
      <w:proofErr w:type="gramStart"/>
      <w:r>
        <w:t>so</w:t>
      </w:r>
      <w:proofErr w:type="gramEnd"/>
      <w:r>
        <w:t xml:space="preserve"> as we increase the C value the </w:t>
      </w:r>
      <w:proofErr w:type="spellStart"/>
      <w:r>
        <w:t>svm</w:t>
      </w:r>
      <w:proofErr w:type="spellEnd"/>
      <w:r>
        <w:t xml:space="preserve"> model will apply higher cost </w:t>
      </w:r>
    </w:p>
    <w:p w14:paraId="50EF13ED" w14:textId="77777777" w:rsidR="00C11AF7" w:rsidRDefault="00C11AF7" w:rsidP="00C11AF7">
      <w:r>
        <w:t xml:space="preserve">#on </w:t>
      </w:r>
      <w:proofErr w:type="spellStart"/>
      <w:r>
        <w:t>missclassified</w:t>
      </w:r>
      <w:proofErr w:type="spellEnd"/>
      <w:r>
        <w:t xml:space="preserve"> instance. Thus, </w:t>
      </w:r>
      <w:proofErr w:type="spellStart"/>
      <w:r>
        <w:t>svm</w:t>
      </w:r>
      <w:proofErr w:type="spellEnd"/>
      <w:r>
        <w:t xml:space="preserve"> will make fewer mistakes on the </w:t>
      </w:r>
    </w:p>
    <w:p w14:paraId="7EDC5CE9" w14:textId="77777777" w:rsidR="00C11AF7" w:rsidRDefault="00C11AF7" w:rsidP="00C11AF7">
      <w:r>
        <w:t>#training dataset. Setting a high C value can cause overfit on training dataset.</w:t>
      </w:r>
    </w:p>
    <w:p w14:paraId="66E55379" w14:textId="77777777" w:rsidR="00C11AF7" w:rsidRDefault="00C11AF7" w:rsidP="00C11AF7">
      <w:r>
        <w:t xml:space="preserve">#This means that the model might correspond to closely to the training data, </w:t>
      </w:r>
    </w:p>
    <w:p w14:paraId="06C03A7A" w14:textId="77777777" w:rsidR="00C11AF7" w:rsidRDefault="00C11AF7" w:rsidP="00C11AF7">
      <w:r>
        <w:t xml:space="preserve">#and the accuracy of prediction on testing data could decrease. </w:t>
      </w:r>
    </w:p>
    <w:p w14:paraId="179014EB" w14:textId="77777777" w:rsidR="00C11AF7" w:rsidRDefault="00C11AF7" w:rsidP="00C11AF7"/>
    <w:p w14:paraId="0D7F3080" w14:textId="77777777" w:rsidR="00C11AF7" w:rsidRDefault="00C11AF7" w:rsidP="00C11AF7">
      <w:r>
        <w:t># Which C value provides the best overall performance, C=1, 5, 10 or 50? And way?</w:t>
      </w:r>
    </w:p>
    <w:p w14:paraId="637449A8" w14:textId="77777777" w:rsidR="00C11AF7" w:rsidRDefault="00C11AF7" w:rsidP="00C11AF7">
      <w:r>
        <w:t xml:space="preserve">#Note: Compare the accuracy of each model testing data. </w:t>
      </w:r>
    </w:p>
    <w:p w14:paraId="7F3AA3D8" w14:textId="77777777" w:rsidR="00C11AF7" w:rsidRDefault="00C11AF7" w:rsidP="00C11AF7">
      <w:r>
        <w:t xml:space="preserve"># C=5 gives the highest accuracy on the testing data which means it results in </w:t>
      </w:r>
    </w:p>
    <w:p w14:paraId="07AC924E" w14:textId="77777777" w:rsidR="00C11AF7" w:rsidRDefault="00C11AF7" w:rsidP="00C11AF7">
      <w:r>
        <w:t xml:space="preserve">#the best overall performance. </w:t>
      </w:r>
    </w:p>
    <w:p w14:paraId="02755F21" w14:textId="77777777" w:rsidR="00C11AF7" w:rsidRDefault="00C11AF7" w:rsidP="00C11AF7">
      <w:r>
        <w:t>#C=5 89.52 ACC; C=10 89.49 ACC; C=50 87.52 ACC.</w:t>
      </w:r>
    </w:p>
    <w:p w14:paraId="6BCF2F94" w14:textId="77777777" w:rsidR="00C11AF7" w:rsidRDefault="00C11AF7" w:rsidP="00C11AF7"/>
    <w:p w14:paraId="0661429F" w14:textId="77777777" w:rsidR="00C11AF7" w:rsidRDefault="00C11AF7" w:rsidP="00C11AF7">
      <w:r>
        <w:t># 10. Build MLP model with default setting</w:t>
      </w:r>
    </w:p>
    <w:p w14:paraId="5C458FEC" w14:textId="77777777" w:rsidR="00C11AF7" w:rsidRDefault="00C11AF7" w:rsidP="00C11AF7">
      <w:r>
        <w:lastRenderedPageBreak/>
        <w:t xml:space="preserve">#MPL represents multilayer perception. </w:t>
      </w:r>
    </w:p>
    <w:p w14:paraId="73AF397B" w14:textId="77777777" w:rsidR="00C11AF7" w:rsidRDefault="00C11AF7" w:rsidP="00C11AF7">
      <w:r>
        <w:t xml:space="preserve"># MLP's default parameter values of </w:t>
      </w:r>
      <w:proofErr w:type="gramStart"/>
      <w:r>
        <w:t>MLP,L</w:t>
      </w:r>
      <w:proofErr w:type="gramEnd"/>
      <w:r>
        <w:t>=0.3,M=0.2, N=500,H='a'</w:t>
      </w:r>
    </w:p>
    <w:p w14:paraId="243D2157" w14:textId="77777777" w:rsidR="00C11AF7" w:rsidRDefault="00C11AF7" w:rsidP="00C11AF7">
      <w:r>
        <w:t># L: learning rate with default=0.3</w:t>
      </w:r>
    </w:p>
    <w:p w14:paraId="5834D19C" w14:textId="77777777" w:rsidR="00C11AF7" w:rsidRDefault="00C11AF7" w:rsidP="00C11AF7">
      <w:r>
        <w:t xml:space="preserve"># M: </w:t>
      </w:r>
      <w:proofErr w:type="spellStart"/>
      <w:r>
        <w:t>momemtum</w:t>
      </w:r>
      <w:proofErr w:type="spellEnd"/>
      <w:r>
        <w:t xml:space="preserve"> with default=0.2</w:t>
      </w:r>
    </w:p>
    <w:p w14:paraId="7D5A20B0" w14:textId="77777777" w:rsidR="00C11AF7" w:rsidRDefault="00C11AF7" w:rsidP="00C11AF7">
      <w:r>
        <w:t># N: number of epochs with default=500</w:t>
      </w:r>
    </w:p>
    <w:p w14:paraId="05A50A09" w14:textId="77777777" w:rsidR="00C11AF7" w:rsidRDefault="00C11AF7" w:rsidP="00C11AF7">
      <w:r>
        <w:t xml:space="preserve"># H &lt;comma </w:t>
      </w:r>
      <w:proofErr w:type="spellStart"/>
      <w:r>
        <w:t>seperated</w:t>
      </w:r>
      <w:proofErr w:type="spellEnd"/>
      <w:r>
        <w:t xml:space="preserve"> numbers for nodes on each layer&gt;</w:t>
      </w:r>
    </w:p>
    <w:p w14:paraId="277EA5C1" w14:textId="77777777" w:rsidR="00C11AF7" w:rsidRDefault="00C11AF7" w:rsidP="00C11AF7">
      <w:r>
        <w:t>#The hidden nodes to be created on each layer:</w:t>
      </w:r>
    </w:p>
    <w:p w14:paraId="40A9B694" w14:textId="77777777" w:rsidR="00C11AF7" w:rsidRDefault="00C11AF7" w:rsidP="00C11AF7">
      <w:r>
        <w:t># an integer, or the letters 'a' = (</w:t>
      </w:r>
      <w:proofErr w:type="spellStart"/>
      <w:r>
        <w:t>attribs</w:t>
      </w:r>
      <w:proofErr w:type="spellEnd"/>
      <w:r>
        <w:t xml:space="preserve"> + classes) / 2, </w:t>
      </w:r>
    </w:p>
    <w:p w14:paraId="49CE20F5" w14:textId="77777777" w:rsidR="00C11AF7" w:rsidRDefault="00C11AF7" w:rsidP="00C11AF7">
      <w:r>
        <w:t xml:space="preserve">#'i' = </w:t>
      </w:r>
      <w:proofErr w:type="spellStart"/>
      <w:r>
        <w:t>attribs</w:t>
      </w:r>
      <w:proofErr w:type="spellEnd"/>
      <w:r>
        <w:t xml:space="preserve">, 'o' = classes, 't' = </w:t>
      </w:r>
      <w:proofErr w:type="spellStart"/>
      <w:r>
        <w:t>attribs</w:t>
      </w:r>
      <w:proofErr w:type="spellEnd"/>
      <w:r>
        <w:t xml:space="preserve"> + classes)</w:t>
      </w:r>
    </w:p>
    <w:p w14:paraId="03D34501" w14:textId="77777777" w:rsidR="00C11AF7" w:rsidRDefault="00C11AF7" w:rsidP="00C11AF7">
      <w:r>
        <w:t>#for wildcard values, Default = 'a').</w:t>
      </w:r>
    </w:p>
    <w:p w14:paraId="5B0ADD5A" w14:textId="77777777" w:rsidR="00C11AF7" w:rsidRDefault="00C11AF7" w:rsidP="00C11AF7">
      <w:proofErr w:type="gramStart"/>
      <w:r>
        <w:t>library(</w:t>
      </w:r>
      <w:proofErr w:type="spellStart"/>
      <w:proofErr w:type="gramEnd"/>
      <w:r>
        <w:t>RWeka</w:t>
      </w:r>
      <w:proofErr w:type="spellEnd"/>
      <w:r>
        <w:t>)</w:t>
      </w:r>
    </w:p>
    <w:p w14:paraId="4ADAA30E" w14:textId="77777777" w:rsidR="00C11AF7" w:rsidRDefault="00C11AF7" w:rsidP="00C11AF7">
      <w:r>
        <w:t>library(</w:t>
      </w:r>
      <w:proofErr w:type="spellStart"/>
      <w:r>
        <w:t>rminer</w:t>
      </w:r>
      <w:proofErr w:type="spellEnd"/>
      <w:r>
        <w:t>)</w:t>
      </w:r>
    </w:p>
    <w:p w14:paraId="40AE365D" w14:textId="77777777" w:rsidR="00C11AF7" w:rsidRDefault="00C11AF7" w:rsidP="00C11AF7">
      <w:r>
        <w:t>MLP &lt;- make_Weka_classifier("weka/classifiers/functions/MultilayerPerceptron")</w:t>
      </w:r>
    </w:p>
    <w:p w14:paraId="7668654C" w14:textId="77777777" w:rsidR="00C11AF7" w:rsidRDefault="00C11AF7" w:rsidP="00C11AF7">
      <w:r>
        <w:t xml:space="preserve">#line above defines MLP function. </w:t>
      </w:r>
    </w:p>
    <w:p w14:paraId="1E031ACF" w14:textId="77777777" w:rsidR="00C11AF7" w:rsidRDefault="00C11AF7" w:rsidP="00C11AF7">
      <w:proofErr w:type="spellStart"/>
      <w:r>
        <w:t>mlp_model</w:t>
      </w:r>
      <w:proofErr w:type="spellEnd"/>
      <w:r>
        <w:t xml:space="preserve"> &lt;- MLP(</w:t>
      </w:r>
      <w:proofErr w:type="spellStart"/>
      <w:r>
        <w:t>IsBadBuy</w:t>
      </w:r>
      <w:proofErr w:type="spellEnd"/>
      <w:r>
        <w:t>~</w:t>
      </w:r>
      <w:proofErr w:type="gramStart"/>
      <w:r>
        <w:t>.,data</w:t>
      </w:r>
      <w:proofErr w:type="gramEnd"/>
      <w:r>
        <w:t>=</w:t>
      </w:r>
      <w:proofErr w:type="spellStart"/>
      <w:r>
        <w:t>datTrain</w:t>
      </w:r>
      <w:proofErr w:type="spellEnd"/>
      <w:r>
        <w:t>)</w:t>
      </w:r>
    </w:p>
    <w:p w14:paraId="782836F6" w14:textId="77777777" w:rsidR="00C11AF7" w:rsidRDefault="00C11AF7" w:rsidP="00C11AF7">
      <w:r>
        <w:t xml:space="preserve">#here we </w:t>
      </w:r>
      <w:proofErr w:type="gramStart"/>
      <w:r>
        <w:t>building</w:t>
      </w:r>
      <w:proofErr w:type="gramEnd"/>
      <w:r>
        <w:t xml:space="preserve"> MLP with default settings. we specify what is the target </w:t>
      </w:r>
    </w:p>
    <w:p w14:paraId="39D16B50" w14:textId="77777777" w:rsidR="00C11AF7" w:rsidRDefault="00C11AF7" w:rsidP="00C11AF7">
      <w:r>
        <w:t xml:space="preserve">#variable and the </w:t>
      </w:r>
      <w:proofErr w:type="gramStart"/>
      <w:r>
        <w:t>predictors.(</w:t>
      </w:r>
      <w:proofErr w:type="gramEnd"/>
      <w:r>
        <w:t>we want to use all the predictors here)</w:t>
      </w:r>
    </w:p>
    <w:p w14:paraId="320E9DED" w14:textId="77777777" w:rsidR="00C11AF7" w:rsidRDefault="00C11AF7" w:rsidP="00C11AF7">
      <w:r>
        <w:t>summary(</w:t>
      </w:r>
      <w:proofErr w:type="spellStart"/>
      <w:r>
        <w:t>mlp_model</w:t>
      </w:r>
      <w:proofErr w:type="spellEnd"/>
      <w:r>
        <w:t>)</w:t>
      </w:r>
    </w:p>
    <w:p w14:paraId="75CD59F9" w14:textId="77777777" w:rsidR="00C11AF7" w:rsidRDefault="00C11AF7" w:rsidP="00C11AF7"/>
    <w:p w14:paraId="62018D3B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7094004D" w14:textId="77777777" w:rsidR="00C11AF7" w:rsidRDefault="00C11AF7" w:rsidP="00C11AF7">
      <w:proofErr w:type="spellStart"/>
      <w:r>
        <w:t>prediction_on_train</w:t>
      </w:r>
      <w:proofErr w:type="spellEnd"/>
      <w:r>
        <w:t xml:space="preserve"> &lt;- </w:t>
      </w:r>
      <w:proofErr w:type="gramStart"/>
      <w:r>
        <w:t>predict(</w:t>
      </w:r>
      <w:proofErr w:type="spellStart"/>
      <w:proofErr w:type="gramEnd"/>
      <w:r>
        <w:t>mlp_model</w:t>
      </w:r>
      <w:proofErr w:type="spellEnd"/>
      <w:r>
        <w:t xml:space="preserve">, </w:t>
      </w:r>
      <w:proofErr w:type="spellStart"/>
      <w:r>
        <w:t>datTrain</w:t>
      </w:r>
      <w:proofErr w:type="spellEnd"/>
      <w:r>
        <w:t>)</w:t>
      </w:r>
    </w:p>
    <w:p w14:paraId="78DC6B14" w14:textId="77777777" w:rsidR="00C11AF7" w:rsidRDefault="00C11AF7" w:rsidP="00C11AF7">
      <w:proofErr w:type="spellStart"/>
      <w:r>
        <w:t>prediction_on_test</w:t>
      </w:r>
      <w:proofErr w:type="spellEnd"/>
      <w:r>
        <w:t xml:space="preserve"> &lt;- </w:t>
      </w:r>
      <w:proofErr w:type="gramStart"/>
      <w:r>
        <w:t>predict(</w:t>
      </w:r>
      <w:proofErr w:type="spellStart"/>
      <w:proofErr w:type="gramEnd"/>
      <w:r>
        <w:t>mlp_model</w:t>
      </w:r>
      <w:proofErr w:type="spellEnd"/>
      <w:r>
        <w:t xml:space="preserve">, </w:t>
      </w:r>
      <w:proofErr w:type="spellStart"/>
      <w:r>
        <w:t>datTest</w:t>
      </w:r>
      <w:proofErr w:type="spellEnd"/>
      <w:r>
        <w:t>)</w:t>
      </w:r>
    </w:p>
    <w:p w14:paraId="3B04C7B1" w14:textId="77777777" w:rsidR="00C11AF7" w:rsidRDefault="00C11AF7" w:rsidP="00C11AF7"/>
    <w:p w14:paraId="416D9AA8" w14:textId="77777777" w:rsidR="00C11AF7" w:rsidRDefault="00C11AF7" w:rsidP="00C11AF7">
      <w:r>
        <w:t xml:space="preserve"># Generating evaluation metrics on both training and testing data </w:t>
      </w:r>
    </w:p>
    <w:p w14:paraId="24D2F234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spellStart"/>
      <w:proofErr w:type="gramEnd"/>
      <w:r>
        <w:t>datTrain$IsBadBuy,prediction_on_train</w:t>
      </w:r>
      <w:proofErr w:type="spellEnd"/>
      <w:r>
        <w:t>, metric="CONF")</w:t>
      </w:r>
    </w:p>
    <w:p w14:paraId="4BA28031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spellStart"/>
      <w:proofErr w:type="gramEnd"/>
      <w:r>
        <w:t>datTest$IsBadBuy,prediction_on_test</w:t>
      </w:r>
      <w:proofErr w:type="spellEnd"/>
      <w:r>
        <w:t>, metric="CONF")</w:t>
      </w:r>
    </w:p>
    <w:p w14:paraId="341CC6B2" w14:textId="77777777" w:rsidR="00C11AF7" w:rsidRDefault="00C11AF7" w:rsidP="00C11AF7">
      <w:r>
        <w:t>mmetric(datTrain$</w:t>
      </w:r>
      <w:proofErr w:type="gramStart"/>
      <w:r>
        <w:t>IsBadBuy,prediction</w:t>
      </w:r>
      <w:proofErr w:type="gramEnd"/>
      <w:r>
        <w:t>_on_train,metric=c("ACC","PRECISION","TPR","F1"))</w:t>
      </w:r>
    </w:p>
    <w:p w14:paraId="4EFF6DE9" w14:textId="77777777" w:rsidR="00C11AF7" w:rsidRDefault="00C11AF7" w:rsidP="00C11AF7">
      <w:r>
        <w:t>mmetric(datTest$</w:t>
      </w:r>
      <w:proofErr w:type="gramStart"/>
      <w:r>
        <w:t>IsBadBuy,prediction</w:t>
      </w:r>
      <w:proofErr w:type="gramEnd"/>
      <w:r>
        <w:t>_on_test,metric=c("ACC","PRECISION","TPR","F1"))</w:t>
      </w:r>
    </w:p>
    <w:p w14:paraId="382855EB" w14:textId="77777777" w:rsidR="00C11AF7" w:rsidRDefault="00C11AF7" w:rsidP="00C11AF7"/>
    <w:p w14:paraId="7E74DCC7" w14:textId="77777777" w:rsidR="00C11AF7" w:rsidRDefault="00C11AF7" w:rsidP="00C11AF7"/>
    <w:p w14:paraId="6446B846" w14:textId="77777777" w:rsidR="00C11AF7" w:rsidRDefault="00C11AF7" w:rsidP="00C11AF7">
      <w:r>
        <w:t xml:space="preserve"># 11. Build MLP model contains two hidden layers: 16 hidden nodes for the </w:t>
      </w:r>
    </w:p>
    <w:p w14:paraId="08184A8C" w14:textId="77777777" w:rsidR="00C11AF7" w:rsidRDefault="00C11AF7" w:rsidP="00C11AF7">
      <w:r>
        <w:t>#first layer, and 8 hidden nodes for the second layer. Set N = 100</w:t>
      </w:r>
    </w:p>
    <w:p w14:paraId="26F08CAA" w14:textId="77777777" w:rsidR="00C11AF7" w:rsidRDefault="00C11AF7" w:rsidP="00C11AF7"/>
    <w:p w14:paraId="75512B40" w14:textId="77777777" w:rsidR="00C11AF7" w:rsidRDefault="00C11AF7" w:rsidP="00C11AF7">
      <w:r>
        <w:t>mlp_model2 &lt;</w:t>
      </w:r>
      <w:proofErr w:type="gramStart"/>
      <w:r>
        <w:t>-  MLP</w:t>
      </w:r>
      <w:proofErr w:type="gramEnd"/>
      <w:r>
        <w:t>(</w:t>
      </w:r>
      <w:proofErr w:type="spellStart"/>
      <w:r>
        <w:t>IsBadBuy</w:t>
      </w:r>
      <w:proofErr w:type="spellEnd"/>
      <w:r>
        <w:t>~.,data=</w:t>
      </w:r>
      <w:proofErr w:type="spellStart"/>
      <w:r>
        <w:t>datTrain</w:t>
      </w:r>
      <w:proofErr w:type="spellEnd"/>
      <w:r>
        <w:t xml:space="preserve">, control = </w:t>
      </w:r>
      <w:proofErr w:type="spellStart"/>
      <w:r>
        <w:t>Weka_control</w:t>
      </w:r>
      <w:proofErr w:type="spellEnd"/>
      <w:r>
        <w:t>(N=100, H='16, 8'))</w:t>
      </w:r>
    </w:p>
    <w:p w14:paraId="45F519C1" w14:textId="77777777" w:rsidR="00C11AF7" w:rsidRDefault="00C11AF7" w:rsidP="00C11AF7">
      <w:r>
        <w:t>summary(mlp_model2)</w:t>
      </w:r>
    </w:p>
    <w:p w14:paraId="66E9E358" w14:textId="77777777" w:rsidR="00C11AF7" w:rsidRDefault="00C11AF7" w:rsidP="00C11AF7">
      <w:r>
        <w:t xml:space="preserve">#NOTE: N represents the number of </w:t>
      </w:r>
      <w:proofErr w:type="spellStart"/>
      <w:r>
        <w:t>itterations</w:t>
      </w:r>
      <w:proofErr w:type="spellEnd"/>
      <w:r>
        <w:t xml:space="preserve"> on which the model will be trained.</w:t>
      </w:r>
    </w:p>
    <w:p w14:paraId="35C385D4" w14:textId="77777777" w:rsidR="00C11AF7" w:rsidRDefault="00C11AF7" w:rsidP="00C11AF7">
      <w:r>
        <w:t xml:space="preserve">#The default is n 500, in this case we want to train it on training </w:t>
      </w:r>
    </w:p>
    <w:p w14:paraId="28F1EE35" w14:textId="77777777" w:rsidR="00C11AF7" w:rsidRDefault="00C11AF7" w:rsidP="00C11AF7">
      <w:r>
        <w:t xml:space="preserve">#data set 100 </w:t>
      </w:r>
      <w:proofErr w:type="spellStart"/>
      <w:proofErr w:type="gramStart"/>
      <w:r>
        <w:t>times.But</w:t>
      </w:r>
      <w:proofErr w:type="spellEnd"/>
      <w:proofErr w:type="gramEnd"/>
      <w:r>
        <w:t xml:space="preserve"> the model here will be more complex, because it has </w:t>
      </w:r>
    </w:p>
    <w:p w14:paraId="644C3913" w14:textId="77777777" w:rsidR="00C11AF7" w:rsidRDefault="00C11AF7" w:rsidP="00C11AF7">
      <w:r>
        <w:t>#2 inner layers 16 and 8</w:t>
      </w:r>
    </w:p>
    <w:p w14:paraId="5B36753A" w14:textId="77777777" w:rsidR="00C11AF7" w:rsidRDefault="00C11AF7" w:rsidP="00C11AF7"/>
    <w:p w14:paraId="533C1E6A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4467BB5F" w14:textId="77777777" w:rsidR="00C11AF7" w:rsidRDefault="00C11AF7" w:rsidP="00C11AF7">
      <w:r>
        <w:t xml:space="preserve">prediction_on_train2 &lt;- </w:t>
      </w:r>
      <w:proofErr w:type="gramStart"/>
      <w:r>
        <w:t>predict(</w:t>
      </w:r>
      <w:proofErr w:type="gramEnd"/>
      <w:r>
        <w:t xml:space="preserve">mlp_model2, </w:t>
      </w:r>
      <w:proofErr w:type="spellStart"/>
      <w:r>
        <w:t>datTrain</w:t>
      </w:r>
      <w:proofErr w:type="spellEnd"/>
      <w:r>
        <w:t>)</w:t>
      </w:r>
    </w:p>
    <w:p w14:paraId="5A8C16CF" w14:textId="77777777" w:rsidR="00C11AF7" w:rsidRDefault="00C11AF7" w:rsidP="00C11AF7">
      <w:r>
        <w:t xml:space="preserve">prediction_on_test2 &lt;- </w:t>
      </w:r>
      <w:proofErr w:type="gramStart"/>
      <w:r>
        <w:t>predict(</w:t>
      </w:r>
      <w:proofErr w:type="gramEnd"/>
      <w:r>
        <w:t xml:space="preserve">mlp_model2, </w:t>
      </w:r>
      <w:proofErr w:type="spellStart"/>
      <w:r>
        <w:t>datTest</w:t>
      </w:r>
      <w:proofErr w:type="spellEnd"/>
      <w:r>
        <w:t>)</w:t>
      </w:r>
    </w:p>
    <w:p w14:paraId="4B53E13C" w14:textId="77777777" w:rsidR="00C11AF7" w:rsidRDefault="00C11AF7" w:rsidP="00C11AF7"/>
    <w:p w14:paraId="6BF4930F" w14:textId="77777777" w:rsidR="00C11AF7" w:rsidRDefault="00C11AF7" w:rsidP="00C11AF7">
      <w:r>
        <w:t xml:space="preserve"># Generating evaluation metrics on both training and testing data </w:t>
      </w:r>
    </w:p>
    <w:p w14:paraId="20BAA59B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gramEnd"/>
      <w:r>
        <w:t>datTrain$IsBadBuy,prediction_on_train2, metric="CONF")</w:t>
      </w:r>
    </w:p>
    <w:p w14:paraId="336FE83A" w14:textId="77777777" w:rsidR="00C11AF7" w:rsidRDefault="00C11AF7" w:rsidP="00C11AF7">
      <w:proofErr w:type="spellStart"/>
      <w:proofErr w:type="gramStart"/>
      <w:r>
        <w:t>mmetric</w:t>
      </w:r>
      <w:proofErr w:type="spellEnd"/>
      <w:r>
        <w:t>(</w:t>
      </w:r>
      <w:proofErr w:type="gramEnd"/>
      <w:r>
        <w:t>datTest$IsBadBuy,prediction_on_test2, metric="CONF")</w:t>
      </w:r>
    </w:p>
    <w:p w14:paraId="672CC665" w14:textId="77777777" w:rsidR="00C11AF7" w:rsidRDefault="00C11AF7" w:rsidP="00C11AF7">
      <w:r>
        <w:t>mmetric(datTrain$</w:t>
      </w:r>
      <w:proofErr w:type="gramStart"/>
      <w:r>
        <w:t>IsBadBuy,prediction</w:t>
      </w:r>
      <w:proofErr w:type="gramEnd"/>
      <w:r>
        <w:t>_on_train2,metric=c("ACC","PRECISION","TPR","F1"))</w:t>
      </w:r>
    </w:p>
    <w:p w14:paraId="3BC3FBEA" w14:textId="77777777" w:rsidR="00C11AF7" w:rsidRDefault="00C11AF7" w:rsidP="00C11AF7">
      <w:r>
        <w:t>mmetric(datTest$</w:t>
      </w:r>
      <w:proofErr w:type="gramStart"/>
      <w:r>
        <w:t>IsBadBuy,prediction</w:t>
      </w:r>
      <w:proofErr w:type="gramEnd"/>
      <w:r>
        <w:t>_on_test2,metric=c("ACC","PRECISION","TPR","F1"))</w:t>
      </w:r>
    </w:p>
    <w:p w14:paraId="68A41713" w14:textId="77777777" w:rsidR="00C11AF7" w:rsidRDefault="00C11AF7" w:rsidP="00C11AF7"/>
    <w:p w14:paraId="7A161049" w14:textId="77777777" w:rsidR="00C11AF7" w:rsidRDefault="00C11AF7" w:rsidP="00C11AF7"/>
    <w:p w14:paraId="3B7BBF4C" w14:textId="77777777" w:rsidR="00C11AF7" w:rsidRDefault="00C11AF7" w:rsidP="00C11AF7"/>
    <w:p w14:paraId="1566AD57" w14:textId="77777777" w:rsidR="00C11AF7" w:rsidRDefault="00C11AF7" w:rsidP="00C11AF7">
      <w:r>
        <w:t># 12. cross validation</w:t>
      </w:r>
    </w:p>
    <w:p w14:paraId="1F149735" w14:textId="77777777" w:rsidR="00C11AF7" w:rsidRDefault="00C11AF7" w:rsidP="00C11AF7">
      <w:r>
        <w:t># Set up cv parameters</w:t>
      </w:r>
    </w:p>
    <w:p w14:paraId="73F9935C" w14:textId="77777777" w:rsidR="00C11AF7" w:rsidRDefault="00C11AF7" w:rsidP="00C11AF7">
      <w:r>
        <w:t># df: identifies the whole data set by its name</w:t>
      </w:r>
    </w:p>
    <w:p w14:paraId="489718B9" w14:textId="77777777" w:rsidR="00C11AF7" w:rsidRDefault="00C11AF7" w:rsidP="00C11AF7">
      <w:r>
        <w:t># target: identifies the target variable by its column index in df</w:t>
      </w:r>
    </w:p>
    <w:p w14:paraId="679C450D" w14:textId="77777777" w:rsidR="00C11AF7" w:rsidRDefault="00C11AF7" w:rsidP="00C11AF7">
      <w:r>
        <w:lastRenderedPageBreak/>
        <w:t xml:space="preserve"># </w:t>
      </w:r>
      <w:proofErr w:type="spellStart"/>
      <w:r>
        <w:t>nFolds</w:t>
      </w:r>
      <w:proofErr w:type="spellEnd"/>
      <w:r>
        <w:t>: indicates the number of folds for cv</w:t>
      </w:r>
    </w:p>
    <w:p w14:paraId="7111E760" w14:textId="77777777" w:rsidR="00C11AF7" w:rsidRDefault="00C11AF7" w:rsidP="00C11AF7">
      <w:r>
        <w:t xml:space="preserve"># </w:t>
      </w:r>
      <w:proofErr w:type="spellStart"/>
      <w:r>
        <w:t>seedVal</w:t>
      </w:r>
      <w:proofErr w:type="spellEnd"/>
      <w:r>
        <w:t>: carries the seed value for random sampling of instances when creating folds</w:t>
      </w:r>
    </w:p>
    <w:p w14:paraId="56E63E0B" w14:textId="77777777" w:rsidR="00C11AF7" w:rsidRDefault="00C11AF7" w:rsidP="00C11AF7">
      <w:r>
        <w:t xml:space="preserve"># </w:t>
      </w:r>
      <w:proofErr w:type="spellStart"/>
      <w:r>
        <w:t>prediction_</w:t>
      </w:r>
      <w:proofErr w:type="gramStart"/>
      <w:r>
        <w:t>method</w:t>
      </w:r>
      <w:proofErr w:type="spellEnd"/>
      <w:r>
        <w:t>:</w:t>
      </w:r>
      <w:proofErr w:type="gramEnd"/>
      <w:r>
        <w:t xml:space="preserve"> indicates the prediction method - e.g., </w:t>
      </w:r>
      <w:proofErr w:type="spellStart"/>
      <w:r>
        <w:t>lm</w:t>
      </w:r>
      <w:proofErr w:type="spellEnd"/>
    </w:p>
    <w:p w14:paraId="59E702B0" w14:textId="77777777" w:rsidR="00C11AF7" w:rsidRDefault="00C11AF7" w:rsidP="00C11AF7">
      <w:r>
        <w:t xml:space="preserve"># </w:t>
      </w:r>
      <w:proofErr w:type="spellStart"/>
      <w:r>
        <w:t>metric_</w:t>
      </w:r>
      <w:proofErr w:type="gramStart"/>
      <w:r>
        <w:t>list</w:t>
      </w:r>
      <w:proofErr w:type="spellEnd"/>
      <w:r>
        <w:t>:</w:t>
      </w:r>
      <w:proofErr w:type="gramEnd"/>
      <w:r>
        <w:t xml:space="preserve"> is a list of evaluation metrics that </w:t>
      </w:r>
      <w:proofErr w:type="spellStart"/>
      <w:r>
        <w:t>mmetric</w:t>
      </w:r>
      <w:proofErr w:type="spellEnd"/>
      <w:r>
        <w:t xml:space="preserve"> should generate</w:t>
      </w:r>
    </w:p>
    <w:p w14:paraId="0E5EF9D9" w14:textId="77777777" w:rsidR="00C11AF7" w:rsidRDefault="00C11AF7" w:rsidP="00C11AF7"/>
    <w:p w14:paraId="6CA3C07D" w14:textId="77777777" w:rsidR="00C11AF7" w:rsidRDefault="00C11AF7" w:rsidP="00C11AF7">
      <w:r>
        <w:t>library(</w:t>
      </w:r>
      <w:proofErr w:type="spellStart"/>
      <w:r>
        <w:t>matrixStats</w:t>
      </w:r>
      <w:proofErr w:type="spellEnd"/>
      <w:r>
        <w:t>)</w:t>
      </w:r>
    </w:p>
    <w:p w14:paraId="611C6043" w14:textId="77777777" w:rsidR="00C11AF7" w:rsidRDefault="00C11AF7" w:rsidP="00C11AF7">
      <w:r>
        <w:t>library(</w:t>
      </w:r>
      <w:proofErr w:type="spellStart"/>
      <w:r>
        <w:t>knitr</w:t>
      </w:r>
      <w:proofErr w:type="spellEnd"/>
      <w:r>
        <w:t>)</w:t>
      </w:r>
    </w:p>
    <w:p w14:paraId="18A5D710" w14:textId="77777777" w:rsidR="00C11AF7" w:rsidRDefault="00C11AF7" w:rsidP="00C11AF7">
      <w:r>
        <w:t># Training performance for cross validation</w:t>
      </w:r>
    </w:p>
    <w:p w14:paraId="2D3849CB" w14:textId="77777777" w:rsidR="00C11AF7" w:rsidRDefault="00C11AF7" w:rsidP="00C11AF7">
      <w:proofErr w:type="spellStart"/>
      <w:r>
        <w:t>cv_function_train</w:t>
      </w:r>
      <w:proofErr w:type="spellEnd"/>
      <w:r>
        <w:t xml:space="preserve"> &lt;- </w:t>
      </w:r>
      <w:proofErr w:type="gramStart"/>
      <w:r>
        <w:t>function(</w:t>
      </w:r>
      <w:proofErr w:type="gramEnd"/>
      <w:r>
        <w:t xml:space="preserve">df, target, </w:t>
      </w:r>
      <w:proofErr w:type="spellStart"/>
      <w:r>
        <w:t>nFolds</w:t>
      </w:r>
      <w:proofErr w:type="spellEnd"/>
      <w:r>
        <w:t xml:space="preserve">, </w:t>
      </w:r>
      <w:proofErr w:type="spellStart"/>
      <w:r>
        <w:t>seedVal</w:t>
      </w:r>
      <w:proofErr w:type="spellEnd"/>
      <w:r>
        <w:t xml:space="preserve">, </w:t>
      </w:r>
      <w:proofErr w:type="spellStart"/>
      <w:r>
        <w:t>prediction_method</w:t>
      </w:r>
      <w:proofErr w:type="spellEnd"/>
      <w:r>
        <w:t xml:space="preserve">, </w:t>
      </w:r>
      <w:proofErr w:type="spellStart"/>
      <w:r>
        <w:t>metrics_list</w:t>
      </w:r>
      <w:proofErr w:type="spellEnd"/>
      <w:r>
        <w:t>)</w:t>
      </w:r>
    </w:p>
    <w:p w14:paraId="6373C770" w14:textId="77777777" w:rsidR="00C11AF7" w:rsidRDefault="00C11AF7" w:rsidP="00C11AF7">
      <w:r>
        <w:t>{</w:t>
      </w:r>
    </w:p>
    <w:p w14:paraId="6BB6F398" w14:textId="77777777" w:rsidR="00C11AF7" w:rsidRDefault="00C11AF7" w:rsidP="00C11AF7">
      <w:r>
        <w:t xml:space="preserve">  # create folds</w:t>
      </w:r>
    </w:p>
    <w:p w14:paraId="64ABFB3D" w14:textId="77777777" w:rsidR="00C11AF7" w:rsidRDefault="00C11AF7" w:rsidP="00C11AF7">
      <w:r>
        <w:t xml:space="preserve">  </w:t>
      </w:r>
      <w:proofErr w:type="spellStart"/>
      <w:proofErr w:type="gramStart"/>
      <w:r>
        <w:t>set.seed</w:t>
      </w:r>
      <w:proofErr w:type="spellEnd"/>
      <w:proofErr w:type="gramEnd"/>
      <w:r>
        <w:t>(</w:t>
      </w:r>
      <w:proofErr w:type="spellStart"/>
      <w:r>
        <w:t>seedVal</w:t>
      </w:r>
      <w:proofErr w:type="spellEnd"/>
      <w:r>
        <w:t>)</w:t>
      </w:r>
    </w:p>
    <w:p w14:paraId="34D23817" w14:textId="77777777" w:rsidR="00C11AF7" w:rsidRDefault="00C11AF7" w:rsidP="00C11AF7">
      <w:r>
        <w:t xml:space="preserve">  folds = </w:t>
      </w:r>
      <w:proofErr w:type="spellStart"/>
      <w:r>
        <w:t>createFolds</w:t>
      </w:r>
      <w:proofErr w:type="spellEnd"/>
      <w:r>
        <w:t>(df</w:t>
      </w:r>
      <w:proofErr w:type="gramStart"/>
      <w:r>
        <w:t>[,target</w:t>
      </w:r>
      <w:proofErr w:type="gramEnd"/>
      <w:r>
        <w:t>],</w:t>
      </w:r>
      <w:proofErr w:type="spellStart"/>
      <w:r>
        <w:t>nFolds</w:t>
      </w:r>
      <w:proofErr w:type="spellEnd"/>
      <w:r>
        <w:t xml:space="preserve">) </w:t>
      </w:r>
    </w:p>
    <w:p w14:paraId="7FBE9787" w14:textId="77777777" w:rsidR="00C11AF7" w:rsidRDefault="00C11AF7" w:rsidP="00C11AF7">
      <w:r>
        <w:t xml:space="preserve">  # perform cross validation</w:t>
      </w:r>
    </w:p>
    <w:p w14:paraId="4DC819B1" w14:textId="77777777" w:rsidR="00C11AF7" w:rsidRDefault="00C11AF7" w:rsidP="00C11AF7">
      <w:r>
        <w:t xml:space="preserve">  </w:t>
      </w:r>
      <w:proofErr w:type="spellStart"/>
      <w:r>
        <w:t>cv_results</w:t>
      </w:r>
      <w:proofErr w:type="spellEnd"/>
      <w:r>
        <w:t xml:space="preserve"> &lt;- </w:t>
      </w:r>
      <w:proofErr w:type="spellStart"/>
      <w:proofErr w:type="gramStart"/>
      <w:r>
        <w:t>lapply</w:t>
      </w:r>
      <w:proofErr w:type="spellEnd"/>
      <w:r>
        <w:t>(</w:t>
      </w:r>
      <w:proofErr w:type="gramEnd"/>
      <w:r>
        <w:t xml:space="preserve">folds, function(x)#note 2 cross validation functions, </w:t>
      </w:r>
    </w:p>
    <w:p w14:paraId="108E7AB0" w14:textId="77777777" w:rsidR="00C11AF7" w:rsidRDefault="00C11AF7" w:rsidP="00C11AF7">
      <w:r>
        <w:t xml:space="preserve">    #one on training one on testing</w:t>
      </w:r>
    </w:p>
    <w:p w14:paraId="45056E2E" w14:textId="77777777" w:rsidR="00C11AF7" w:rsidRDefault="00C11AF7" w:rsidP="00C11AF7">
      <w:r>
        <w:t xml:space="preserve">  { </w:t>
      </w:r>
    </w:p>
    <w:p w14:paraId="7C60B60C" w14:textId="77777777" w:rsidR="00C11AF7" w:rsidRDefault="00C11AF7" w:rsidP="00C11AF7">
      <w:r>
        <w:t xml:space="preserve">    </w:t>
      </w:r>
      <w:proofErr w:type="spellStart"/>
      <w:r>
        <w:t>test_target</w:t>
      </w:r>
      <w:proofErr w:type="spellEnd"/>
      <w:r>
        <w:t xml:space="preserve"> &lt;- df[</w:t>
      </w:r>
      <w:proofErr w:type="spellStart"/>
      <w:proofErr w:type="gramStart"/>
      <w:r>
        <w:t>x,target</w:t>
      </w:r>
      <w:proofErr w:type="spellEnd"/>
      <w:proofErr w:type="gramEnd"/>
      <w:r>
        <w:t>]</w:t>
      </w:r>
    </w:p>
    <w:p w14:paraId="2534D44F" w14:textId="77777777" w:rsidR="00C11AF7" w:rsidRDefault="00C11AF7" w:rsidP="00C11AF7">
      <w:r>
        <w:t xml:space="preserve">    </w:t>
      </w:r>
      <w:proofErr w:type="spellStart"/>
      <w:r>
        <w:t>test_</w:t>
      </w:r>
      <w:proofErr w:type="gramStart"/>
      <w:r>
        <w:t>input</w:t>
      </w:r>
      <w:proofErr w:type="spellEnd"/>
      <w:r>
        <w:t xml:space="preserve">  &lt;</w:t>
      </w:r>
      <w:proofErr w:type="gramEnd"/>
      <w:r>
        <w:t>- df[x,-target]</w:t>
      </w:r>
    </w:p>
    <w:p w14:paraId="76C1AE8A" w14:textId="77777777" w:rsidR="00C11AF7" w:rsidRDefault="00C11AF7" w:rsidP="00C11AF7">
      <w:r>
        <w:t xml:space="preserve">    </w:t>
      </w:r>
    </w:p>
    <w:p w14:paraId="7F51EE26" w14:textId="77777777" w:rsidR="00C11AF7" w:rsidRDefault="00C11AF7" w:rsidP="00C11AF7">
      <w:r>
        <w:t xml:space="preserve">    </w:t>
      </w:r>
      <w:proofErr w:type="spellStart"/>
      <w:r>
        <w:t>train_target</w:t>
      </w:r>
      <w:proofErr w:type="spellEnd"/>
      <w:r>
        <w:t xml:space="preserve"> &lt;- df[-</w:t>
      </w:r>
      <w:proofErr w:type="spellStart"/>
      <w:proofErr w:type="gramStart"/>
      <w:r>
        <w:t>x,target</w:t>
      </w:r>
      <w:proofErr w:type="spellEnd"/>
      <w:proofErr w:type="gramEnd"/>
      <w:r>
        <w:t>]</w:t>
      </w:r>
    </w:p>
    <w:p w14:paraId="052A1820" w14:textId="77777777" w:rsidR="00C11AF7" w:rsidRDefault="00C11AF7" w:rsidP="00C11AF7">
      <w:r>
        <w:t xml:space="preserve">    </w:t>
      </w:r>
      <w:proofErr w:type="spellStart"/>
      <w:r>
        <w:t>train_input</w:t>
      </w:r>
      <w:proofErr w:type="spellEnd"/>
      <w:r>
        <w:t xml:space="preserve"> &lt;- df[-</w:t>
      </w:r>
      <w:proofErr w:type="gramStart"/>
      <w:r>
        <w:t>x,-</w:t>
      </w:r>
      <w:proofErr w:type="gramEnd"/>
      <w:r>
        <w:t>target]</w:t>
      </w:r>
    </w:p>
    <w:p w14:paraId="3AEC41E4" w14:textId="77777777" w:rsidR="00C11AF7" w:rsidRDefault="00C11AF7" w:rsidP="00C11AF7">
      <w:r>
        <w:t xml:space="preserve">    </w:t>
      </w:r>
    </w:p>
    <w:p w14:paraId="14A89F7F" w14:textId="77777777" w:rsidR="00C11AF7" w:rsidRDefault="00C11AF7" w:rsidP="00C11AF7">
      <w:r>
        <w:t xml:space="preserve">    </w:t>
      </w:r>
      <w:proofErr w:type="spellStart"/>
      <w:r>
        <w:t>prediction_model</w:t>
      </w:r>
      <w:proofErr w:type="spellEnd"/>
      <w:r>
        <w:t xml:space="preserve"> &lt;- </w:t>
      </w:r>
      <w:proofErr w:type="spellStart"/>
      <w:r>
        <w:t>prediction_method</w:t>
      </w:r>
      <w:proofErr w:type="spellEnd"/>
      <w:r>
        <w:t>(train_target~</w:t>
      </w:r>
      <w:proofErr w:type="gramStart"/>
      <w:r>
        <w:t>.,</w:t>
      </w:r>
      <w:proofErr w:type="spellStart"/>
      <w:r>
        <w:t>train</w:t>
      </w:r>
      <w:proofErr w:type="gramEnd"/>
      <w:r>
        <w:t>_input</w:t>
      </w:r>
      <w:proofErr w:type="spellEnd"/>
      <w:r>
        <w:t xml:space="preserve">) </w:t>
      </w:r>
    </w:p>
    <w:p w14:paraId="23FB928C" w14:textId="77777777" w:rsidR="00C11AF7" w:rsidRDefault="00C11AF7" w:rsidP="00C11AF7">
      <w:r>
        <w:t xml:space="preserve">    </w:t>
      </w:r>
      <w:proofErr w:type="spellStart"/>
      <w:r>
        <w:t>pred</w:t>
      </w:r>
      <w:proofErr w:type="spellEnd"/>
      <w:r>
        <w:t>&lt;- predict(</w:t>
      </w:r>
      <w:proofErr w:type="spellStart"/>
      <w:r>
        <w:t>prediction_</w:t>
      </w:r>
      <w:proofErr w:type="gramStart"/>
      <w:r>
        <w:t>model,train</w:t>
      </w:r>
      <w:proofErr w:type="gramEnd"/>
      <w:r>
        <w:t>_input</w:t>
      </w:r>
      <w:proofErr w:type="spellEnd"/>
      <w:r>
        <w:t>)</w:t>
      </w:r>
    </w:p>
    <w:p w14:paraId="0531BC4F" w14:textId="77777777" w:rsidR="00C11AF7" w:rsidRDefault="00C11AF7" w:rsidP="00C11AF7">
      <w:r>
        <w:t xml:space="preserve">    return(</w:t>
      </w:r>
      <w:proofErr w:type="spellStart"/>
      <w:r>
        <w:t>mmetric</w:t>
      </w:r>
      <w:proofErr w:type="spellEnd"/>
      <w:r>
        <w:t>(</w:t>
      </w:r>
      <w:proofErr w:type="spellStart"/>
      <w:r>
        <w:t>train_</w:t>
      </w:r>
      <w:proofErr w:type="gramStart"/>
      <w:r>
        <w:t>target,pred</w:t>
      </w:r>
      <w:proofErr w:type="gramEnd"/>
      <w:r>
        <w:t>,metrics_list</w:t>
      </w:r>
      <w:proofErr w:type="spellEnd"/>
      <w:r>
        <w:t>))</w:t>
      </w:r>
    </w:p>
    <w:p w14:paraId="6011E60F" w14:textId="77777777" w:rsidR="00C11AF7" w:rsidRDefault="00C11AF7" w:rsidP="00C11AF7">
      <w:r>
        <w:t xml:space="preserve">  })</w:t>
      </w:r>
    </w:p>
    <w:p w14:paraId="29B3B29B" w14:textId="77777777" w:rsidR="00C11AF7" w:rsidRDefault="00C11AF7" w:rsidP="00C11AF7">
      <w:r>
        <w:t xml:space="preserve">  # generate means and </w:t>
      </w:r>
      <w:proofErr w:type="spellStart"/>
      <w:r>
        <w:t>sds</w:t>
      </w:r>
      <w:proofErr w:type="spellEnd"/>
      <w:r>
        <w:t xml:space="preserve"> and show cv results, means and </w:t>
      </w:r>
      <w:proofErr w:type="spellStart"/>
      <w:r>
        <w:t>sds</w:t>
      </w:r>
      <w:proofErr w:type="spellEnd"/>
      <w:r>
        <w:t xml:space="preserve"> using </w:t>
      </w:r>
      <w:proofErr w:type="spellStart"/>
      <w:r>
        <w:t>kable</w:t>
      </w:r>
      <w:proofErr w:type="spellEnd"/>
    </w:p>
    <w:p w14:paraId="6DD7A006" w14:textId="77777777" w:rsidR="00C11AF7" w:rsidRDefault="00C11AF7" w:rsidP="00C11AF7">
      <w:r>
        <w:lastRenderedPageBreak/>
        <w:t xml:space="preserve">  </w:t>
      </w:r>
      <w:proofErr w:type="spellStart"/>
      <w:r>
        <w:t>cv_results_m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as.data.frame</w:t>
      </w:r>
      <w:proofErr w:type="spellEnd"/>
      <w:r>
        <w:t>(</w:t>
      </w:r>
      <w:proofErr w:type="spellStart"/>
      <w:r>
        <w:t>cv_results</w:t>
      </w:r>
      <w:proofErr w:type="spellEnd"/>
      <w:r>
        <w:t>))</w:t>
      </w:r>
    </w:p>
    <w:p w14:paraId="0422FD78" w14:textId="77777777" w:rsidR="00C11AF7" w:rsidRDefault="00C11AF7" w:rsidP="00C11AF7">
      <w:r>
        <w:t xml:space="preserve">  </w:t>
      </w:r>
      <w:proofErr w:type="spellStart"/>
      <w:r>
        <w:t>cv_mean</w:t>
      </w:r>
      <w:proofErr w:type="spellEnd"/>
      <w:r>
        <w:t xml:space="preserve">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rowMeans</w:t>
      </w:r>
      <w:proofErr w:type="spellEnd"/>
      <w:r>
        <w:t>(</w:t>
      </w:r>
      <w:proofErr w:type="spellStart"/>
      <w:r>
        <w:t>cv_results_m</w:t>
      </w:r>
      <w:proofErr w:type="spellEnd"/>
      <w:r>
        <w:t>))</w:t>
      </w:r>
    </w:p>
    <w:p w14:paraId="4D629EAA" w14:textId="77777777" w:rsidR="00C11AF7" w:rsidRDefault="00C11AF7" w:rsidP="00C11AF7">
      <w:r>
        <w:t xml:space="preserve">  </w:t>
      </w:r>
      <w:proofErr w:type="spellStart"/>
      <w:r>
        <w:t>cv_sd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rowSds</w:t>
      </w:r>
      <w:proofErr w:type="spellEnd"/>
      <w:r>
        <w:t>(</w:t>
      </w:r>
      <w:proofErr w:type="spellStart"/>
      <w:r>
        <w:t>cv_results_m</w:t>
      </w:r>
      <w:proofErr w:type="spellEnd"/>
      <w:r>
        <w:t>))</w:t>
      </w:r>
    </w:p>
    <w:p w14:paraId="5B6DB0D4" w14:textId="77777777" w:rsidR="00C11AF7" w:rsidRDefault="00C11AF7" w:rsidP="00C11AF7"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v_mean</w:t>
      </w:r>
      <w:proofErr w:type="spellEnd"/>
      <w:r>
        <w:t>) &lt;- "Mean"</w:t>
      </w:r>
    </w:p>
    <w:p w14:paraId="1A25A363" w14:textId="77777777" w:rsidR="00C11AF7" w:rsidRDefault="00C11AF7" w:rsidP="00C11AF7"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v_sd</w:t>
      </w:r>
      <w:proofErr w:type="spellEnd"/>
      <w:r>
        <w:t>) &lt;- "Sd"</w:t>
      </w:r>
    </w:p>
    <w:p w14:paraId="30F9D5CC" w14:textId="77777777" w:rsidR="00C11AF7" w:rsidRDefault="00C11AF7" w:rsidP="00C11AF7">
      <w:r>
        <w:t xml:space="preserve">  </w:t>
      </w:r>
      <w:proofErr w:type="spellStart"/>
      <w:r>
        <w:t>cv_all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cv_results_m</w:t>
      </w:r>
      <w:proofErr w:type="spellEnd"/>
      <w:r>
        <w:t xml:space="preserve">, </w:t>
      </w:r>
      <w:proofErr w:type="spellStart"/>
      <w:r>
        <w:t>cv_mean</w:t>
      </w:r>
      <w:proofErr w:type="spellEnd"/>
      <w:r>
        <w:t xml:space="preserve">, </w:t>
      </w:r>
      <w:proofErr w:type="spellStart"/>
      <w:r>
        <w:t>cv_sd</w:t>
      </w:r>
      <w:proofErr w:type="spellEnd"/>
      <w:r>
        <w:t>)</w:t>
      </w:r>
    </w:p>
    <w:p w14:paraId="7B8BBBDD" w14:textId="77777777" w:rsidR="00C11AF7" w:rsidRDefault="00C11AF7" w:rsidP="00C11AF7">
      <w:r>
        <w:t xml:space="preserve">  </w:t>
      </w:r>
      <w:proofErr w:type="spellStart"/>
      <w:r>
        <w:t>kable</w:t>
      </w:r>
      <w:proofErr w:type="spellEnd"/>
      <w:r>
        <w:t>(t(</w:t>
      </w:r>
      <w:proofErr w:type="spellStart"/>
      <w:r>
        <w:t>cv_all</w:t>
      </w:r>
      <w:proofErr w:type="spellEnd"/>
      <w:proofErr w:type="gramStart"/>
      <w:r>
        <w:t>),digits</w:t>
      </w:r>
      <w:proofErr w:type="gramEnd"/>
      <w:r>
        <w:t>=2)</w:t>
      </w:r>
    </w:p>
    <w:p w14:paraId="3AB2F570" w14:textId="77777777" w:rsidR="00C11AF7" w:rsidRDefault="00C11AF7" w:rsidP="00C11AF7">
      <w:r>
        <w:t>}</w:t>
      </w:r>
    </w:p>
    <w:p w14:paraId="7E7E8FBE" w14:textId="77777777" w:rsidR="00C11AF7" w:rsidRDefault="00C11AF7" w:rsidP="00C11AF7">
      <w:r>
        <w:t># Testing performance for cross validation</w:t>
      </w:r>
    </w:p>
    <w:p w14:paraId="585D65DB" w14:textId="77777777" w:rsidR="00C11AF7" w:rsidRDefault="00C11AF7" w:rsidP="00C11AF7">
      <w:proofErr w:type="spellStart"/>
      <w:r>
        <w:t>cv_function_test</w:t>
      </w:r>
      <w:proofErr w:type="spellEnd"/>
      <w:r>
        <w:t xml:space="preserve"> &lt;- </w:t>
      </w:r>
      <w:proofErr w:type="gramStart"/>
      <w:r>
        <w:t>function(</w:t>
      </w:r>
      <w:proofErr w:type="gramEnd"/>
      <w:r>
        <w:t xml:space="preserve">df, target, </w:t>
      </w:r>
      <w:proofErr w:type="spellStart"/>
      <w:r>
        <w:t>nFolds</w:t>
      </w:r>
      <w:proofErr w:type="spellEnd"/>
      <w:r>
        <w:t xml:space="preserve">, </w:t>
      </w:r>
      <w:proofErr w:type="spellStart"/>
      <w:r>
        <w:t>seedVal</w:t>
      </w:r>
      <w:proofErr w:type="spellEnd"/>
      <w:r>
        <w:t xml:space="preserve">, </w:t>
      </w:r>
      <w:proofErr w:type="spellStart"/>
      <w:r>
        <w:t>prediction_method</w:t>
      </w:r>
      <w:proofErr w:type="spellEnd"/>
      <w:r>
        <w:t xml:space="preserve">, </w:t>
      </w:r>
      <w:proofErr w:type="spellStart"/>
      <w:r>
        <w:t>metrics_list</w:t>
      </w:r>
      <w:proofErr w:type="spellEnd"/>
      <w:r>
        <w:t>)</w:t>
      </w:r>
    </w:p>
    <w:p w14:paraId="121969E3" w14:textId="77777777" w:rsidR="00C11AF7" w:rsidRDefault="00C11AF7" w:rsidP="00C11AF7">
      <w:r>
        <w:t>{</w:t>
      </w:r>
    </w:p>
    <w:p w14:paraId="73FFEF72" w14:textId="77777777" w:rsidR="00C11AF7" w:rsidRDefault="00C11AF7" w:rsidP="00C11AF7">
      <w:r>
        <w:t xml:space="preserve">  # create folds</w:t>
      </w:r>
    </w:p>
    <w:p w14:paraId="3C91DB48" w14:textId="77777777" w:rsidR="00C11AF7" w:rsidRDefault="00C11AF7" w:rsidP="00C11AF7">
      <w:r>
        <w:t xml:space="preserve">  </w:t>
      </w:r>
      <w:proofErr w:type="spellStart"/>
      <w:proofErr w:type="gramStart"/>
      <w:r>
        <w:t>set.seed</w:t>
      </w:r>
      <w:proofErr w:type="spellEnd"/>
      <w:proofErr w:type="gramEnd"/>
      <w:r>
        <w:t>(</w:t>
      </w:r>
      <w:proofErr w:type="spellStart"/>
      <w:r>
        <w:t>seedVal</w:t>
      </w:r>
      <w:proofErr w:type="spellEnd"/>
      <w:r>
        <w:t>)</w:t>
      </w:r>
    </w:p>
    <w:p w14:paraId="42961E2A" w14:textId="77777777" w:rsidR="00C11AF7" w:rsidRDefault="00C11AF7" w:rsidP="00C11AF7">
      <w:r>
        <w:t xml:space="preserve">  folds = </w:t>
      </w:r>
      <w:proofErr w:type="spellStart"/>
      <w:r>
        <w:t>createFolds</w:t>
      </w:r>
      <w:proofErr w:type="spellEnd"/>
      <w:r>
        <w:t>(df</w:t>
      </w:r>
      <w:proofErr w:type="gramStart"/>
      <w:r>
        <w:t>[,target</w:t>
      </w:r>
      <w:proofErr w:type="gramEnd"/>
      <w:r>
        <w:t>],</w:t>
      </w:r>
      <w:proofErr w:type="spellStart"/>
      <w:r>
        <w:t>nFolds</w:t>
      </w:r>
      <w:proofErr w:type="spellEnd"/>
      <w:r>
        <w:t xml:space="preserve">) </w:t>
      </w:r>
    </w:p>
    <w:p w14:paraId="14101644" w14:textId="77777777" w:rsidR="00C11AF7" w:rsidRDefault="00C11AF7" w:rsidP="00C11AF7">
      <w:r>
        <w:t xml:space="preserve">  # perform cross validation</w:t>
      </w:r>
    </w:p>
    <w:p w14:paraId="4832DC7C" w14:textId="77777777" w:rsidR="00C11AF7" w:rsidRDefault="00C11AF7" w:rsidP="00C11AF7">
      <w:r>
        <w:t xml:space="preserve">  </w:t>
      </w:r>
      <w:proofErr w:type="spellStart"/>
      <w:r>
        <w:t>cv_results</w:t>
      </w:r>
      <w:proofErr w:type="spellEnd"/>
      <w:r>
        <w:t xml:space="preserve"> &lt;- </w:t>
      </w:r>
      <w:proofErr w:type="spellStart"/>
      <w:proofErr w:type="gramStart"/>
      <w:r>
        <w:t>lapply</w:t>
      </w:r>
      <w:proofErr w:type="spellEnd"/>
      <w:r>
        <w:t>(</w:t>
      </w:r>
      <w:proofErr w:type="gramEnd"/>
      <w:r>
        <w:t>folds, function(x)</w:t>
      </w:r>
    </w:p>
    <w:p w14:paraId="62415A36" w14:textId="77777777" w:rsidR="00C11AF7" w:rsidRDefault="00C11AF7" w:rsidP="00C11AF7">
      <w:r>
        <w:t xml:space="preserve">  { </w:t>
      </w:r>
    </w:p>
    <w:p w14:paraId="002EA94E" w14:textId="77777777" w:rsidR="00C11AF7" w:rsidRDefault="00C11AF7" w:rsidP="00C11AF7">
      <w:r>
        <w:t xml:space="preserve">    </w:t>
      </w:r>
      <w:proofErr w:type="spellStart"/>
      <w:r>
        <w:t>test_target</w:t>
      </w:r>
      <w:proofErr w:type="spellEnd"/>
      <w:r>
        <w:t xml:space="preserve"> &lt;- df[</w:t>
      </w:r>
      <w:proofErr w:type="spellStart"/>
      <w:proofErr w:type="gramStart"/>
      <w:r>
        <w:t>x,target</w:t>
      </w:r>
      <w:proofErr w:type="spellEnd"/>
      <w:proofErr w:type="gramEnd"/>
      <w:r>
        <w:t>]</w:t>
      </w:r>
    </w:p>
    <w:p w14:paraId="1921C717" w14:textId="77777777" w:rsidR="00C11AF7" w:rsidRDefault="00C11AF7" w:rsidP="00C11AF7">
      <w:r>
        <w:t xml:space="preserve">    </w:t>
      </w:r>
      <w:proofErr w:type="spellStart"/>
      <w:r>
        <w:t>test_</w:t>
      </w:r>
      <w:proofErr w:type="gramStart"/>
      <w:r>
        <w:t>input</w:t>
      </w:r>
      <w:proofErr w:type="spellEnd"/>
      <w:r>
        <w:t xml:space="preserve">  &lt;</w:t>
      </w:r>
      <w:proofErr w:type="gramEnd"/>
      <w:r>
        <w:t>- df[x,-target]</w:t>
      </w:r>
    </w:p>
    <w:p w14:paraId="3FDF8836" w14:textId="77777777" w:rsidR="00C11AF7" w:rsidRDefault="00C11AF7" w:rsidP="00C11AF7">
      <w:r>
        <w:t xml:space="preserve">    </w:t>
      </w:r>
    </w:p>
    <w:p w14:paraId="7D795311" w14:textId="77777777" w:rsidR="00C11AF7" w:rsidRDefault="00C11AF7" w:rsidP="00C11AF7">
      <w:r>
        <w:t xml:space="preserve">    </w:t>
      </w:r>
      <w:proofErr w:type="spellStart"/>
      <w:r>
        <w:t>train_target</w:t>
      </w:r>
      <w:proofErr w:type="spellEnd"/>
      <w:r>
        <w:t xml:space="preserve"> &lt;- df[-</w:t>
      </w:r>
      <w:proofErr w:type="spellStart"/>
      <w:proofErr w:type="gramStart"/>
      <w:r>
        <w:t>x,target</w:t>
      </w:r>
      <w:proofErr w:type="spellEnd"/>
      <w:proofErr w:type="gramEnd"/>
      <w:r>
        <w:t>]</w:t>
      </w:r>
    </w:p>
    <w:p w14:paraId="3274A238" w14:textId="77777777" w:rsidR="00C11AF7" w:rsidRDefault="00C11AF7" w:rsidP="00C11AF7">
      <w:r>
        <w:t xml:space="preserve">    </w:t>
      </w:r>
      <w:proofErr w:type="spellStart"/>
      <w:r>
        <w:t>train_input</w:t>
      </w:r>
      <w:proofErr w:type="spellEnd"/>
      <w:r>
        <w:t xml:space="preserve"> &lt;- df[-</w:t>
      </w:r>
      <w:proofErr w:type="gramStart"/>
      <w:r>
        <w:t>x,-</w:t>
      </w:r>
      <w:proofErr w:type="gramEnd"/>
      <w:r>
        <w:t>target]</w:t>
      </w:r>
    </w:p>
    <w:p w14:paraId="3F801FAD" w14:textId="77777777" w:rsidR="00C11AF7" w:rsidRDefault="00C11AF7" w:rsidP="00C11AF7">
      <w:r>
        <w:t xml:space="preserve">    </w:t>
      </w:r>
    </w:p>
    <w:p w14:paraId="314C07D1" w14:textId="77777777" w:rsidR="00C11AF7" w:rsidRDefault="00C11AF7" w:rsidP="00C11AF7">
      <w:r>
        <w:t xml:space="preserve">    </w:t>
      </w:r>
      <w:proofErr w:type="spellStart"/>
      <w:r>
        <w:t>prediction_model</w:t>
      </w:r>
      <w:proofErr w:type="spellEnd"/>
      <w:r>
        <w:t xml:space="preserve"> &lt;- </w:t>
      </w:r>
      <w:proofErr w:type="spellStart"/>
      <w:r>
        <w:t>prediction_method</w:t>
      </w:r>
      <w:proofErr w:type="spellEnd"/>
      <w:r>
        <w:t>(train_target~</w:t>
      </w:r>
      <w:proofErr w:type="gramStart"/>
      <w:r>
        <w:t>.,</w:t>
      </w:r>
      <w:proofErr w:type="spellStart"/>
      <w:r>
        <w:t>train</w:t>
      </w:r>
      <w:proofErr w:type="gramEnd"/>
      <w:r>
        <w:t>_input</w:t>
      </w:r>
      <w:proofErr w:type="spellEnd"/>
      <w:r>
        <w:t xml:space="preserve">) </w:t>
      </w:r>
    </w:p>
    <w:p w14:paraId="4CD499D8" w14:textId="77777777" w:rsidR="00C11AF7" w:rsidRDefault="00C11AF7" w:rsidP="00C11AF7">
      <w:r>
        <w:t xml:space="preserve">    </w:t>
      </w:r>
      <w:proofErr w:type="spellStart"/>
      <w:r>
        <w:t>pred</w:t>
      </w:r>
      <w:proofErr w:type="spellEnd"/>
      <w:r>
        <w:t>&lt;- predict(</w:t>
      </w:r>
      <w:proofErr w:type="spellStart"/>
      <w:r>
        <w:t>prediction_</w:t>
      </w:r>
      <w:proofErr w:type="gramStart"/>
      <w:r>
        <w:t>model,test</w:t>
      </w:r>
      <w:proofErr w:type="gramEnd"/>
      <w:r>
        <w:t>_input</w:t>
      </w:r>
      <w:proofErr w:type="spellEnd"/>
      <w:r>
        <w:t>)</w:t>
      </w:r>
    </w:p>
    <w:p w14:paraId="131EC0CC" w14:textId="77777777" w:rsidR="00C11AF7" w:rsidRDefault="00C11AF7" w:rsidP="00C11AF7">
      <w:r>
        <w:t xml:space="preserve">    return(</w:t>
      </w:r>
      <w:proofErr w:type="spellStart"/>
      <w:r>
        <w:t>mmetric</w:t>
      </w:r>
      <w:proofErr w:type="spellEnd"/>
      <w:r>
        <w:t>(</w:t>
      </w:r>
      <w:proofErr w:type="spellStart"/>
      <w:r>
        <w:t>test_</w:t>
      </w:r>
      <w:proofErr w:type="gramStart"/>
      <w:r>
        <w:t>target,pred</w:t>
      </w:r>
      <w:proofErr w:type="gramEnd"/>
      <w:r>
        <w:t>,metrics_list</w:t>
      </w:r>
      <w:proofErr w:type="spellEnd"/>
      <w:r>
        <w:t>))</w:t>
      </w:r>
    </w:p>
    <w:p w14:paraId="1DD716F9" w14:textId="77777777" w:rsidR="00C11AF7" w:rsidRDefault="00C11AF7" w:rsidP="00C11AF7">
      <w:r>
        <w:t xml:space="preserve">  })</w:t>
      </w:r>
    </w:p>
    <w:p w14:paraId="5F98FF29" w14:textId="77777777" w:rsidR="00C11AF7" w:rsidRDefault="00C11AF7" w:rsidP="00C11AF7">
      <w:r>
        <w:t xml:space="preserve">  # generate means and </w:t>
      </w:r>
      <w:proofErr w:type="spellStart"/>
      <w:r>
        <w:t>sds</w:t>
      </w:r>
      <w:proofErr w:type="spellEnd"/>
      <w:r>
        <w:t xml:space="preserve"> and show cv results, means and </w:t>
      </w:r>
      <w:proofErr w:type="spellStart"/>
      <w:r>
        <w:t>sds</w:t>
      </w:r>
      <w:proofErr w:type="spellEnd"/>
      <w:r>
        <w:t xml:space="preserve"> using </w:t>
      </w:r>
      <w:proofErr w:type="spellStart"/>
      <w:r>
        <w:t>kable</w:t>
      </w:r>
      <w:proofErr w:type="spellEnd"/>
    </w:p>
    <w:p w14:paraId="0B81A449" w14:textId="77777777" w:rsidR="00C11AF7" w:rsidRDefault="00C11AF7" w:rsidP="00C11AF7">
      <w:r>
        <w:lastRenderedPageBreak/>
        <w:t xml:space="preserve">  </w:t>
      </w:r>
      <w:proofErr w:type="spellStart"/>
      <w:r>
        <w:t>cv_results_m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as.data.frame</w:t>
      </w:r>
      <w:proofErr w:type="spellEnd"/>
      <w:r>
        <w:t>(</w:t>
      </w:r>
      <w:proofErr w:type="spellStart"/>
      <w:r>
        <w:t>cv_results</w:t>
      </w:r>
      <w:proofErr w:type="spellEnd"/>
      <w:r>
        <w:t>))</w:t>
      </w:r>
    </w:p>
    <w:p w14:paraId="07883693" w14:textId="77777777" w:rsidR="00C11AF7" w:rsidRDefault="00C11AF7" w:rsidP="00C11AF7">
      <w:r>
        <w:t xml:space="preserve">  </w:t>
      </w:r>
      <w:proofErr w:type="spellStart"/>
      <w:r>
        <w:t>cv_mean</w:t>
      </w:r>
      <w:proofErr w:type="spellEnd"/>
      <w:r>
        <w:t xml:space="preserve">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rowMeans</w:t>
      </w:r>
      <w:proofErr w:type="spellEnd"/>
      <w:r>
        <w:t>(</w:t>
      </w:r>
      <w:proofErr w:type="spellStart"/>
      <w:r>
        <w:t>cv_results_m</w:t>
      </w:r>
      <w:proofErr w:type="spellEnd"/>
      <w:r>
        <w:t>))</w:t>
      </w:r>
    </w:p>
    <w:p w14:paraId="0FA265C5" w14:textId="77777777" w:rsidR="00C11AF7" w:rsidRDefault="00C11AF7" w:rsidP="00C11AF7">
      <w:r>
        <w:t xml:space="preserve">  </w:t>
      </w:r>
      <w:proofErr w:type="spellStart"/>
      <w:r>
        <w:t>cv_sd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rowSds</w:t>
      </w:r>
      <w:proofErr w:type="spellEnd"/>
      <w:r>
        <w:t>(</w:t>
      </w:r>
      <w:proofErr w:type="spellStart"/>
      <w:r>
        <w:t>cv_results_m</w:t>
      </w:r>
      <w:proofErr w:type="spellEnd"/>
      <w:r>
        <w:t>))</w:t>
      </w:r>
    </w:p>
    <w:p w14:paraId="6426EB2A" w14:textId="77777777" w:rsidR="00C11AF7" w:rsidRDefault="00C11AF7" w:rsidP="00C11AF7"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v_mean</w:t>
      </w:r>
      <w:proofErr w:type="spellEnd"/>
      <w:r>
        <w:t>) &lt;- "Mean"</w:t>
      </w:r>
    </w:p>
    <w:p w14:paraId="441897BA" w14:textId="77777777" w:rsidR="00C11AF7" w:rsidRDefault="00C11AF7" w:rsidP="00C11AF7"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v_sd</w:t>
      </w:r>
      <w:proofErr w:type="spellEnd"/>
      <w:r>
        <w:t>) &lt;- "Sd"</w:t>
      </w:r>
    </w:p>
    <w:p w14:paraId="7E81A2DE" w14:textId="77777777" w:rsidR="00C11AF7" w:rsidRDefault="00C11AF7" w:rsidP="00C11AF7">
      <w:r>
        <w:t xml:space="preserve">  </w:t>
      </w:r>
      <w:proofErr w:type="spellStart"/>
      <w:r>
        <w:t>cv_all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cv_results_m</w:t>
      </w:r>
      <w:proofErr w:type="spellEnd"/>
      <w:r>
        <w:t xml:space="preserve">, </w:t>
      </w:r>
      <w:proofErr w:type="spellStart"/>
      <w:r>
        <w:t>cv_mean</w:t>
      </w:r>
      <w:proofErr w:type="spellEnd"/>
      <w:r>
        <w:t xml:space="preserve">, </w:t>
      </w:r>
      <w:proofErr w:type="spellStart"/>
      <w:r>
        <w:t>cv_sd</w:t>
      </w:r>
      <w:proofErr w:type="spellEnd"/>
      <w:r>
        <w:t>)</w:t>
      </w:r>
    </w:p>
    <w:p w14:paraId="4E5218DB" w14:textId="77777777" w:rsidR="00C11AF7" w:rsidRDefault="00C11AF7" w:rsidP="00C11AF7">
      <w:r>
        <w:t xml:space="preserve">  </w:t>
      </w:r>
      <w:proofErr w:type="spellStart"/>
      <w:r>
        <w:t>kable</w:t>
      </w:r>
      <w:proofErr w:type="spellEnd"/>
      <w:r>
        <w:t>(t(</w:t>
      </w:r>
      <w:proofErr w:type="spellStart"/>
      <w:r>
        <w:t>cv_all</w:t>
      </w:r>
      <w:proofErr w:type="spellEnd"/>
      <w:proofErr w:type="gramStart"/>
      <w:r>
        <w:t>),digits</w:t>
      </w:r>
      <w:proofErr w:type="gramEnd"/>
      <w:r>
        <w:t>=2)</w:t>
      </w:r>
    </w:p>
    <w:p w14:paraId="3E906D4A" w14:textId="77777777" w:rsidR="00C11AF7" w:rsidRDefault="00C11AF7" w:rsidP="00C11AF7">
      <w:r>
        <w:t>}</w:t>
      </w:r>
    </w:p>
    <w:p w14:paraId="45BD80A8" w14:textId="77777777" w:rsidR="00C11AF7" w:rsidRDefault="00C11AF7" w:rsidP="00C11AF7"/>
    <w:p w14:paraId="11FD7F88" w14:textId="77777777" w:rsidR="00C11AF7" w:rsidRDefault="00C11AF7" w:rsidP="00C11AF7">
      <w:r>
        <w:t># 3-fold cv with SVM method</w:t>
      </w:r>
    </w:p>
    <w:p w14:paraId="4512375C" w14:textId="77777777" w:rsidR="00C11AF7" w:rsidRDefault="00C11AF7" w:rsidP="00C11AF7">
      <w:r>
        <w:t xml:space="preserve">df= </w:t>
      </w:r>
      <w:proofErr w:type="spellStart"/>
      <w:r>
        <w:t>carAuction</w:t>
      </w:r>
      <w:proofErr w:type="spellEnd"/>
      <w:r>
        <w:t xml:space="preserve"> #dataframe </w:t>
      </w:r>
    </w:p>
    <w:p w14:paraId="66E28BAD" w14:textId="77777777" w:rsidR="00C11AF7" w:rsidRDefault="00C11AF7" w:rsidP="00C11AF7">
      <w:r>
        <w:t xml:space="preserve">target = 3 #the column # of the target variable </w:t>
      </w:r>
    </w:p>
    <w:p w14:paraId="1C156216" w14:textId="77777777" w:rsidR="00C11AF7" w:rsidRDefault="00C11AF7" w:rsidP="00C11AF7">
      <w:proofErr w:type="spellStart"/>
      <w:r>
        <w:t>nFolds</w:t>
      </w:r>
      <w:proofErr w:type="spellEnd"/>
      <w:r>
        <w:t xml:space="preserve"> = 3 #number of folds </w:t>
      </w:r>
    </w:p>
    <w:p w14:paraId="7B60B197" w14:textId="77777777" w:rsidR="00C11AF7" w:rsidRDefault="00C11AF7" w:rsidP="00C11AF7">
      <w:proofErr w:type="spellStart"/>
      <w:r>
        <w:t>seedval</w:t>
      </w:r>
      <w:proofErr w:type="spellEnd"/>
      <w:r>
        <w:t xml:space="preserve"> = 1 </w:t>
      </w:r>
    </w:p>
    <w:p w14:paraId="4789F89F" w14:textId="77777777" w:rsidR="00C11AF7" w:rsidRDefault="00C11AF7" w:rsidP="00C11AF7">
      <w:proofErr w:type="spellStart"/>
      <w:r>
        <w:t>prediction_method</w:t>
      </w:r>
      <w:proofErr w:type="spellEnd"/>
      <w:r>
        <w:t xml:space="preserve"> = </w:t>
      </w:r>
      <w:proofErr w:type="spellStart"/>
      <w:r>
        <w:t>ksvm</w:t>
      </w:r>
      <w:proofErr w:type="spellEnd"/>
      <w:r>
        <w:t xml:space="preserve"> #the name of the function that we want to use</w:t>
      </w:r>
    </w:p>
    <w:p w14:paraId="1313D4E4" w14:textId="77777777" w:rsidR="00C11AF7" w:rsidRDefault="00C11AF7" w:rsidP="00C11AF7">
      <w:proofErr w:type="spellStart"/>
      <w:r>
        <w:t>metrics_list</w:t>
      </w:r>
      <w:proofErr w:type="spellEnd"/>
      <w:r>
        <w:t xml:space="preserve"> = c("ACC","PRECISION","TPR","F1")</w:t>
      </w:r>
    </w:p>
    <w:p w14:paraId="7ADADC3B" w14:textId="77777777" w:rsidR="00C11AF7" w:rsidRDefault="00C11AF7" w:rsidP="00C11AF7">
      <w:proofErr w:type="spellStart"/>
      <w:r>
        <w:t>cv_function_</w:t>
      </w:r>
      <w:proofErr w:type="gramStart"/>
      <w:r>
        <w:t>train</w:t>
      </w:r>
      <w:proofErr w:type="spellEnd"/>
      <w:r>
        <w:t>(</w:t>
      </w:r>
      <w:proofErr w:type="gramEnd"/>
      <w:r>
        <w:t xml:space="preserve">df, target, </w:t>
      </w:r>
      <w:proofErr w:type="spellStart"/>
      <w:r>
        <w:t>nFolds</w:t>
      </w:r>
      <w:proofErr w:type="spellEnd"/>
      <w:r>
        <w:t xml:space="preserve">, </w:t>
      </w:r>
      <w:proofErr w:type="spellStart"/>
      <w:r>
        <w:t>seedval</w:t>
      </w:r>
      <w:proofErr w:type="spellEnd"/>
      <w:r>
        <w:t xml:space="preserve">, </w:t>
      </w:r>
      <w:proofErr w:type="spellStart"/>
      <w:r>
        <w:t>prediction_method</w:t>
      </w:r>
      <w:proofErr w:type="spellEnd"/>
      <w:r>
        <w:t xml:space="preserve">, </w:t>
      </w:r>
      <w:proofErr w:type="spellStart"/>
      <w:r>
        <w:t>metrics_list</w:t>
      </w:r>
      <w:proofErr w:type="spellEnd"/>
      <w:r>
        <w:t>)</w:t>
      </w:r>
    </w:p>
    <w:p w14:paraId="393FC67C" w14:textId="77777777" w:rsidR="00C11AF7" w:rsidRDefault="00C11AF7" w:rsidP="00C11AF7">
      <w:proofErr w:type="spellStart"/>
      <w:r>
        <w:t>cv_function_test</w:t>
      </w:r>
      <w:proofErr w:type="spellEnd"/>
      <w:r>
        <w:t xml:space="preserve"> (df, target, </w:t>
      </w:r>
      <w:proofErr w:type="spellStart"/>
      <w:r>
        <w:t>nFolds</w:t>
      </w:r>
      <w:proofErr w:type="spellEnd"/>
      <w:r>
        <w:t xml:space="preserve">, </w:t>
      </w:r>
      <w:proofErr w:type="spellStart"/>
      <w:r>
        <w:t>seedval</w:t>
      </w:r>
      <w:proofErr w:type="spellEnd"/>
      <w:r>
        <w:t xml:space="preserve">, </w:t>
      </w:r>
      <w:proofErr w:type="spellStart"/>
      <w:r>
        <w:t>prediction_method</w:t>
      </w:r>
      <w:proofErr w:type="spellEnd"/>
      <w:r>
        <w:t xml:space="preserve">, </w:t>
      </w:r>
      <w:proofErr w:type="spellStart"/>
      <w:r>
        <w:t>metrics_list</w:t>
      </w:r>
      <w:proofErr w:type="spellEnd"/>
      <w:r>
        <w:t>)</w:t>
      </w:r>
    </w:p>
    <w:p w14:paraId="5EAE510C" w14:textId="77777777" w:rsidR="00C11AF7" w:rsidRDefault="00C11AF7" w:rsidP="00C11AF7">
      <w:r>
        <w:t xml:space="preserve">#after you run it, you will see the performance of each folds first on training </w:t>
      </w:r>
    </w:p>
    <w:p w14:paraId="60681692" w14:textId="77777777" w:rsidR="00C11AF7" w:rsidRDefault="00C11AF7" w:rsidP="00C11AF7">
      <w:r>
        <w:t>#than on testing.</w:t>
      </w:r>
    </w:p>
    <w:p w14:paraId="1436B762" w14:textId="77777777" w:rsidR="00C11AF7" w:rsidRDefault="00C11AF7" w:rsidP="00C11AF7"/>
    <w:p w14:paraId="1225E400" w14:textId="77777777" w:rsidR="00C11AF7" w:rsidRDefault="00C11AF7" w:rsidP="00C11AF7">
      <w:r>
        <w:t># 3-fold cv with MLP method</w:t>
      </w:r>
    </w:p>
    <w:p w14:paraId="52A88CB8" w14:textId="77777777" w:rsidR="00C11AF7" w:rsidRDefault="00C11AF7" w:rsidP="00C11AF7">
      <w:r>
        <w:t xml:space="preserve">#Note: we use the same code as </w:t>
      </w:r>
      <w:proofErr w:type="gramStart"/>
      <w:r>
        <w:t>above</w:t>
      </w:r>
      <w:proofErr w:type="gramEnd"/>
      <w:r>
        <w:t xml:space="preserve"> but we replace </w:t>
      </w:r>
      <w:proofErr w:type="spellStart"/>
      <w:r>
        <w:t>ksvm</w:t>
      </w:r>
      <w:proofErr w:type="spellEnd"/>
      <w:r>
        <w:t xml:space="preserve"> (in prediction method)</w:t>
      </w:r>
    </w:p>
    <w:p w14:paraId="272B5BF1" w14:textId="77777777" w:rsidR="00C11AF7" w:rsidRDefault="00C11AF7" w:rsidP="00C11AF7">
      <w:r>
        <w:t>#with MLP.</w:t>
      </w:r>
    </w:p>
    <w:p w14:paraId="4572F202" w14:textId="77777777" w:rsidR="00C11AF7" w:rsidRDefault="00C11AF7" w:rsidP="00C11AF7">
      <w:r>
        <w:t># Testing performance for cross validation</w:t>
      </w:r>
    </w:p>
    <w:p w14:paraId="65BB1F2D" w14:textId="77777777" w:rsidR="00C11AF7" w:rsidRDefault="00C11AF7" w:rsidP="00C11AF7"/>
    <w:p w14:paraId="56A7E321" w14:textId="77777777" w:rsidR="00C11AF7" w:rsidRDefault="00C11AF7" w:rsidP="00C11AF7">
      <w:r>
        <w:t xml:space="preserve">############################NOTE: copied from above </w:t>
      </w:r>
      <w:proofErr w:type="gramStart"/>
      <w:r>
        <w:t>and  renamed</w:t>
      </w:r>
      <w:proofErr w:type="gramEnd"/>
      <w:r>
        <w:t xml:space="preserve"> it accordingly, </w:t>
      </w:r>
    </w:p>
    <w:p w14:paraId="01C14468" w14:textId="77777777" w:rsidR="00C11AF7" w:rsidRDefault="00C11AF7" w:rsidP="00C11AF7">
      <w:r>
        <w:t xml:space="preserve">#######so that previous results </w:t>
      </w:r>
      <w:proofErr w:type="spellStart"/>
      <w:proofErr w:type="gramStart"/>
      <w:r>
        <w:t>wont</w:t>
      </w:r>
      <w:proofErr w:type="spellEnd"/>
      <w:proofErr w:type="gramEnd"/>
      <w:r>
        <w:t xml:space="preserve"> be overwritten. Train2 and Test2</w:t>
      </w:r>
    </w:p>
    <w:p w14:paraId="6E69EDF8" w14:textId="77777777" w:rsidR="00C11AF7" w:rsidRDefault="00C11AF7" w:rsidP="00C11AF7">
      <w:r>
        <w:lastRenderedPageBreak/>
        <w:t xml:space="preserve">cv_function_train2 &lt;- </w:t>
      </w:r>
      <w:proofErr w:type="gramStart"/>
      <w:r>
        <w:t>function(</w:t>
      </w:r>
      <w:proofErr w:type="gramEnd"/>
      <w:r>
        <w:t xml:space="preserve">df, target, </w:t>
      </w:r>
      <w:proofErr w:type="spellStart"/>
      <w:r>
        <w:t>nFolds</w:t>
      </w:r>
      <w:proofErr w:type="spellEnd"/>
      <w:r>
        <w:t xml:space="preserve">, </w:t>
      </w:r>
      <w:proofErr w:type="spellStart"/>
      <w:r>
        <w:t>seedVal</w:t>
      </w:r>
      <w:proofErr w:type="spellEnd"/>
      <w:r>
        <w:t xml:space="preserve">, </w:t>
      </w:r>
      <w:proofErr w:type="spellStart"/>
      <w:r>
        <w:t>prediction_method</w:t>
      </w:r>
      <w:proofErr w:type="spellEnd"/>
      <w:r>
        <w:t xml:space="preserve">, </w:t>
      </w:r>
      <w:proofErr w:type="spellStart"/>
      <w:r>
        <w:t>metrics_list</w:t>
      </w:r>
      <w:proofErr w:type="spellEnd"/>
      <w:r>
        <w:t>)</w:t>
      </w:r>
    </w:p>
    <w:p w14:paraId="70DB3908" w14:textId="77777777" w:rsidR="00C11AF7" w:rsidRDefault="00C11AF7" w:rsidP="00C11AF7">
      <w:r>
        <w:t>{</w:t>
      </w:r>
    </w:p>
    <w:p w14:paraId="2527D514" w14:textId="77777777" w:rsidR="00C11AF7" w:rsidRDefault="00C11AF7" w:rsidP="00C11AF7">
      <w:r>
        <w:t xml:space="preserve">  # create folds</w:t>
      </w:r>
    </w:p>
    <w:p w14:paraId="04262CC5" w14:textId="77777777" w:rsidR="00C11AF7" w:rsidRDefault="00C11AF7" w:rsidP="00C11AF7">
      <w:r>
        <w:t xml:space="preserve">  </w:t>
      </w:r>
      <w:proofErr w:type="spellStart"/>
      <w:proofErr w:type="gramStart"/>
      <w:r>
        <w:t>set.seed</w:t>
      </w:r>
      <w:proofErr w:type="spellEnd"/>
      <w:proofErr w:type="gramEnd"/>
      <w:r>
        <w:t>(</w:t>
      </w:r>
      <w:proofErr w:type="spellStart"/>
      <w:r>
        <w:t>seedVal</w:t>
      </w:r>
      <w:proofErr w:type="spellEnd"/>
      <w:r>
        <w:t>)</w:t>
      </w:r>
    </w:p>
    <w:p w14:paraId="47904680" w14:textId="77777777" w:rsidR="00C11AF7" w:rsidRDefault="00C11AF7" w:rsidP="00C11AF7">
      <w:r>
        <w:t xml:space="preserve">  folds = </w:t>
      </w:r>
      <w:proofErr w:type="spellStart"/>
      <w:r>
        <w:t>createFolds</w:t>
      </w:r>
      <w:proofErr w:type="spellEnd"/>
      <w:r>
        <w:t>(df</w:t>
      </w:r>
      <w:proofErr w:type="gramStart"/>
      <w:r>
        <w:t>[,target</w:t>
      </w:r>
      <w:proofErr w:type="gramEnd"/>
      <w:r>
        <w:t>],</w:t>
      </w:r>
      <w:proofErr w:type="spellStart"/>
      <w:r>
        <w:t>nFolds</w:t>
      </w:r>
      <w:proofErr w:type="spellEnd"/>
      <w:r>
        <w:t xml:space="preserve">) </w:t>
      </w:r>
    </w:p>
    <w:p w14:paraId="04ED7A8A" w14:textId="77777777" w:rsidR="00C11AF7" w:rsidRDefault="00C11AF7" w:rsidP="00C11AF7">
      <w:r>
        <w:t xml:space="preserve">  # perform cross validation</w:t>
      </w:r>
    </w:p>
    <w:p w14:paraId="2582B209" w14:textId="77777777" w:rsidR="00C11AF7" w:rsidRDefault="00C11AF7" w:rsidP="00C11AF7">
      <w:r>
        <w:t xml:space="preserve">  </w:t>
      </w:r>
      <w:proofErr w:type="spellStart"/>
      <w:r>
        <w:t>cv_results</w:t>
      </w:r>
      <w:proofErr w:type="spellEnd"/>
      <w:r>
        <w:t xml:space="preserve"> &lt;- </w:t>
      </w:r>
      <w:proofErr w:type="spellStart"/>
      <w:proofErr w:type="gramStart"/>
      <w:r>
        <w:t>lapply</w:t>
      </w:r>
      <w:proofErr w:type="spellEnd"/>
      <w:r>
        <w:t>(</w:t>
      </w:r>
      <w:proofErr w:type="gramEnd"/>
      <w:r>
        <w:t xml:space="preserve">folds, function(x)#note 2 cross validation functions, </w:t>
      </w:r>
    </w:p>
    <w:p w14:paraId="21F4DC10" w14:textId="77777777" w:rsidR="00C11AF7" w:rsidRDefault="00C11AF7" w:rsidP="00C11AF7">
      <w:r>
        <w:t xml:space="preserve">    #one on training one on testing</w:t>
      </w:r>
    </w:p>
    <w:p w14:paraId="49AB0EA7" w14:textId="77777777" w:rsidR="00C11AF7" w:rsidRDefault="00C11AF7" w:rsidP="00C11AF7">
      <w:r>
        <w:t xml:space="preserve">  { </w:t>
      </w:r>
    </w:p>
    <w:p w14:paraId="425E0964" w14:textId="77777777" w:rsidR="00C11AF7" w:rsidRDefault="00C11AF7" w:rsidP="00C11AF7">
      <w:r>
        <w:t xml:space="preserve">    </w:t>
      </w:r>
      <w:proofErr w:type="spellStart"/>
      <w:r>
        <w:t>test_target</w:t>
      </w:r>
      <w:proofErr w:type="spellEnd"/>
      <w:r>
        <w:t xml:space="preserve"> &lt;- df[</w:t>
      </w:r>
      <w:proofErr w:type="spellStart"/>
      <w:proofErr w:type="gramStart"/>
      <w:r>
        <w:t>x,target</w:t>
      </w:r>
      <w:proofErr w:type="spellEnd"/>
      <w:proofErr w:type="gramEnd"/>
      <w:r>
        <w:t>]</w:t>
      </w:r>
    </w:p>
    <w:p w14:paraId="2C9B0A4F" w14:textId="77777777" w:rsidR="00C11AF7" w:rsidRDefault="00C11AF7" w:rsidP="00C11AF7">
      <w:r>
        <w:t xml:space="preserve">    </w:t>
      </w:r>
      <w:proofErr w:type="spellStart"/>
      <w:r>
        <w:t>test_</w:t>
      </w:r>
      <w:proofErr w:type="gramStart"/>
      <w:r>
        <w:t>input</w:t>
      </w:r>
      <w:proofErr w:type="spellEnd"/>
      <w:r>
        <w:t xml:space="preserve">  &lt;</w:t>
      </w:r>
      <w:proofErr w:type="gramEnd"/>
      <w:r>
        <w:t>- df[x,-target]</w:t>
      </w:r>
    </w:p>
    <w:p w14:paraId="52E74F64" w14:textId="77777777" w:rsidR="00C11AF7" w:rsidRDefault="00C11AF7" w:rsidP="00C11AF7">
      <w:r>
        <w:t xml:space="preserve">    </w:t>
      </w:r>
    </w:p>
    <w:p w14:paraId="0EDD8F3D" w14:textId="77777777" w:rsidR="00C11AF7" w:rsidRDefault="00C11AF7" w:rsidP="00C11AF7">
      <w:r>
        <w:t xml:space="preserve">    </w:t>
      </w:r>
      <w:proofErr w:type="spellStart"/>
      <w:r>
        <w:t>train_target</w:t>
      </w:r>
      <w:proofErr w:type="spellEnd"/>
      <w:r>
        <w:t xml:space="preserve"> &lt;- df[-</w:t>
      </w:r>
      <w:proofErr w:type="spellStart"/>
      <w:proofErr w:type="gramStart"/>
      <w:r>
        <w:t>x,target</w:t>
      </w:r>
      <w:proofErr w:type="spellEnd"/>
      <w:proofErr w:type="gramEnd"/>
      <w:r>
        <w:t>]</w:t>
      </w:r>
    </w:p>
    <w:p w14:paraId="64CCDDD1" w14:textId="77777777" w:rsidR="00C11AF7" w:rsidRDefault="00C11AF7" w:rsidP="00C11AF7">
      <w:r>
        <w:t xml:space="preserve">    </w:t>
      </w:r>
      <w:proofErr w:type="spellStart"/>
      <w:r>
        <w:t>train_input</w:t>
      </w:r>
      <w:proofErr w:type="spellEnd"/>
      <w:r>
        <w:t xml:space="preserve"> &lt;- df[-</w:t>
      </w:r>
      <w:proofErr w:type="gramStart"/>
      <w:r>
        <w:t>x,-</w:t>
      </w:r>
      <w:proofErr w:type="gramEnd"/>
      <w:r>
        <w:t>target]</w:t>
      </w:r>
    </w:p>
    <w:p w14:paraId="22667FC8" w14:textId="77777777" w:rsidR="00C11AF7" w:rsidRDefault="00C11AF7" w:rsidP="00C11AF7">
      <w:r>
        <w:t xml:space="preserve">    </w:t>
      </w:r>
    </w:p>
    <w:p w14:paraId="5140E1DD" w14:textId="77777777" w:rsidR="00C11AF7" w:rsidRDefault="00C11AF7" w:rsidP="00C11AF7">
      <w:r>
        <w:t xml:space="preserve">    </w:t>
      </w:r>
      <w:proofErr w:type="spellStart"/>
      <w:r>
        <w:t>prediction_model</w:t>
      </w:r>
      <w:proofErr w:type="spellEnd"/>
      <w:r>
        <w:t xml:space="preserve"> &lt;- </w:t>
      </w:r>
      <w:proofErr w:type="spellStart"/>
      <w:r>
        <w:t>prediction_method</w:t>
      </w:r>
      <w:proofErr w:type="spellEnd"/>
      <w:r>
        <w:t>(train_target~</w:t>
      </w:r>
      <w:proofErr w:type="gramStart"/>
      <w:r>
        <w:t>.,</w:t>
      </w:r>
      <w:proofErr w:type="spellStart"/>
      <w:r>
        <w:t>train</w:t>
      </w:r>
      <w:proofErr w:type="gramEnd"/>
      <w:r>
        <w:t>_input</w:t>
      </w:r>
      <w:proofErr w:type="spellEnd"/>
      <w:r>
        <w:t xml:space="preserve">) </w:t>
      </w:r>
    </w:p>
    <w:p w14:paraId="4125BCB1" w14:textId="77777777" w:rsidR="00C11AF7" w:rsidRDefault="00C11AF7" w:rsidP="00C11AF7">
      <w:r>
        <w:t xml:space="preserve">    </w:t>
      </w:r>
      <w:proofErr w:type="spellStart"/>
      <w:r>
        <w:t>pred</w:t>
      </w:r>
      <w:proofErr w:type="spellEnd"/>
      <w:r>
        <w:t>&lt;- predict(</w:t>
      </w:r>
      <w:proofErr w:type="spellStart"/>
      <w:r>
        <w:t>prediction_</w:t>
      </w:r>
      <w:proofErr w:type="gramStart"/>
      <w:r>
        <w:t>model,train</w:t>
      </w:r>
      <w:proofErr w:type="gramEnd"/>
      <w:r>
        <w:t>_input</w:t>
      </w:r>
      <w:proofErr w:type="spellEnd"/>
      <w:r>
        <w:t>)</w:t>
      </w:r>
    </w:p>
    <w:p w14:paraId="5FC4B13C" w14:textId="77777777" w:rsidR="00C11AF7" w:rsidRDefault="00C11AF7" w:rsidP="00C11AF7">
      <w:r>
        <w:t xml:space="preserve">    return(</w:t>
      </w:r>
      <w:proofErr w:type="spellStart"/>
      <w:r>
        <w:t>mmetric</w:t>
      </w:r>
      <w:proofErr w:type="spellEnd"/>
      <w:r>
        <w:t>(</w:t>
      </w:r>
      <w:proofErr w:type="spellStart"/>
      <w:r>
        <w:t>train_</w:t>
      </w:r>
      <w:proofErr w:type="gramStart"/>
      <w:r>
        <w:t>target,pred</w:t>
      </w:r>
      <w:proofErr w:type="gramEnd"/>
      <w:r>
        <w:t>,metrics_list</w:t>
      </w:r>
      <w:proofErr w:type="spellEnd"/>
      <w:r>
        <w:t>))</w:t>
      </w:r>
    </w:p>
    <w:p w14:paraId="17D029F5" w14:textId="77777777" w:rsidR="00C11AF7" w:rsidRDefault="00C11AF7" w:rsidP="00C11AF7">
      <w:r>
        <w:t xml:space="preserve">  })</w:t>
      </w:r>
    </w:p>
    <w:p w14:paraId="27E669B5" w14:textId="77777777" w:rsidR="00C11AF7" w:rsidRDefault="00C11AF7" w:rsidP="00C11AF7">
      <w:r>
        <w:t xml:space="preserve">  # generate means and </w:t>
      </w:r>
      <w:proofErr w:type="spellStart"/>
      <w:r>
        <w:t>sds</w:t>
      </w:r>
      <w:proofErr w:type="spellEnd"/>
      <w:r>
        <w:t xml:space="preserve"> and show cv results, means and </w:t>
      </w:r>
      <w:proofErr w:type="spellStart"/>
      <w:r>
        <w:t>sds</w:t>
      </w:r>
      <w:proofErr w:type="spellEnd"/>
      <w:r>
        <w:t xml:space="preserve"> using </w:t>
      </w:r>
      <w:proofErr w:type="spellStart"/>
      <w:r>
        <w:t>kable</w:t>
      </w:r>
      <w:proofErr w:type="spellEnd"/>
    </w:p>
    <w:p w14:paraId="4D720617" w14:textId="77777777" w:rsidR="00C11AF7" w:rsidRDefault="00C11AF7" w:rsidP="00C11AF7">
      <w:r>
        <w:t xml:space="preserve">  </w:t>
      </w:r>
      <w:proofErr w:type="spellStart"/>
      <w:r>
        <w:t>cv_results_m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as.data.frame</w:t>
      </w:r>
      <w:proofErr w:type="spellEnd"/>
      <w:r>
        <w:t>(</w:t>
      </w:r>
      <w:proofErr w:type="spellStart"/>
      <w:r>
        <w:t>cv_results</w:t>
      </w:r>
      <w:proofErr w:type="spellEnd"/>
      <w:r>
        <w:t>))</w:t>
      </w:r>
    </w:p>
    <w:p w14:paraId="2A60892F" w14:textId="77777777" w:rsidR="00C11AF7" w:rsidRDefault="00C11AF7" w:rsidP="00C11AF7">
      <w:r>
        <w:t xml:space="preserve">  </w:t>
      </w:r>
      <w:proofErr w:type="spellStart"/>
      <w:r>
        <w:t>cv_mean</w:t>
      </w:r>
      <w:proofErr w:type="spellEnd"/>
      <w:r>
        <w:t xml:space="preserve">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rowMeans</w:t>
      </w:r>
      <w:proofErr w:type="spellEnd"/>
      <w:r>
        <w:t>(</w:t>
      </w:r>
      <w:proofErr w:type="spellStart"/>
      <w:r>
        <w:t>cv_results_m</w:t>
      </w:r>
      <w:proofErr w:type="spellEnd"/>
      <w:r>
        <w:t>))</w:t>
      </w:r>
    </w:p>
    <w:p w14:paraId="547B87F8" w14:textId="77777777" w:rsidR="00C11AF7" w:rsidRDefault="00C11AF7" w:rsidP="00C11AF7">
      <w:r>
        <w:t xml:space="preserve">  </w:t>
      </w:r>
      <w:proofErr w:type="spellStart"/>
      <w:r>
        <w:t>cv_sd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rowSds</w:t>
      </w:r>
      <w:proofErr w:type="spellEnd"/>
      <w:r>
        <w:t>(</w:t>
      </w:r>
      <w:proofErr w:type="spellStart"/>
      <w:r>
        <w:t>cv_results_m</w:t>
      </w:r>
      <w:proofErr w:type="spellEnd"/>
      <w:r>
        <w:t>))</w:t>
      </w:r>
    </w:p>
    <w:p w14:paraId="221C2244" w14:textId="77777777" w:rsidR="00C11AF7" w:rsidRDefault="00C11AF7" w:rsidP="00C11AF7"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v_mean</w:t>
      </w:r>
      <w:proofErr w:type="spellEnd"/>
      <w:r>
        <w:t>) &lt;- "Mean"</w:t>
      </w:r>
    </w:p>
    <w:p w14:paraId="2C5B5722" w14:textId="77777777" w:rsidR="00C11AF7" w:rsidRDefault="00C11AF7" w:rsidP="00C11AF7"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v_sd</w:t>
      </w:r>
      <w:proofErr w:type="spellEnd"/>
      <w:r>
        <w:t>) &lt;- "Sd"</w:t>
      </w:r>
    </w:p>
    <w:p w14:paraId="472A7151" w14:textId="77777777" w:rsidR="00C11AF7" w:rsidRDefault="00C11AF7" w:rsidP="00C11AF7">
      <w:r>
        <w:t xml:space="preserve">  </w:t>
      </w:r>
      <w:proofErr w:type="spellStart"/>
      <w:r>
        <w:t>cv_all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cv_results_m</w:t>
      </w:r>
      <w:proofErr w:type="spellEnd"/>
      <w:r>
        <w:t xml:space="preserve">, </w:t>
      </w:r>
      <w:proofErr w:type="spellStart"/>
      <w:r>
        <w:t>cv_mean</w:t>
      </w:r>
      <w:proofErr w:type="spellEnd"/>
      <w:r>
        <w:t xml:space="preserve">, </w:t>
      </w:r>
      <w:proofErr w:type="spellStart"/>
      <w:r>
        <w:t>cv_sd</w:t>
      </w:r>
      <w:proofErr w:type="spellEnd"/>
      <w:r>
        <w:t>)</w:t>
      </w:r>
    </w:p>
    <w:p w14:paraId="424A1295" w14:textId="77777777" w:rsidR="00C11AF7" w:rsidRDefault="00C11AF7" w:rsidP="00C11AF7">
      <w:r>
        <w:t xml:space="preserve">  </w:t>
      </w:r>
      <w:proofErr w:type="spellStart"/>
      <w:r>
        <w:t>kable</w:t>
      </w:r>
      <w:proofErr w:type="spellEnd"/>
      <w:r>
        <w:t>(t(</w:t>
      </w:r>
      <w:proofErr w:type="spellStart"/>
      <w:r>
        <w:t>cv_all</w:t>
      </w:r>
      <w:proofErr w:type="spellEnd"/>
      <w:proofErr w:type="gramStart"/>
      <w:r>
        <w:t>),digits</w:t>
      </w:r>
      <w:proofErr w:type="gramEnd"/>
      <w:r>
        <w:t>=2)</w:t>
      </w:r>
    </w:p>
    <w:p w14:paraId="2EB7B605" w14:textId="77777777" w:rsidR="00C11AF7" w:rsidRDefault="00C11AF7" w:rsidP="00C11AF7">
      <w:r>
        <w:t>}</w:t>
      </w:r>
    </w:p>
    <w:p w14:paraId="58CEBA20" w14:textId="77777777" w:rsidR="00C11AF7" w:rsidRDefault="00C11AF7" w:rsidP="00C11AF7">
      <w:r>
        <w:lastRenderedPageBreak/>
        <w:t># Testing performance for cross validation</w:t>
      </w:r>
    </w:p>
    <w:p w14:paraId="0DC75570" w14:textId="77777777" w:rsidR="00C11AF7" w:rsidRDefault="00C11AF7" w:rsidP="00C11AF7">
      <w:r>
        <w:t xml:space="preserve">cv_function_test2 &lt;- </w:t>
      </w:r>
      <w:proofErr w:type="gramStart"/>
      <w:r>
        <w:t>function(</w:t>
      </w:r>
      <w:proofErr w:type="gramEnd"/>
      <w:r>
        <w:t xml:space="preserve">df, target, </w:t>
      </w:r>
      <w:proofErr w:type="spellStart"/>
      <w:r>
        <w:t>nFolds</w:t>
      </w:r>
      <w:proofErr w:type="spellEnd"/>
      <w:r>
        <w:t xml:space="preserve">, </w:t>
      </w:r>
      <w:proofErr w:type="spellStart"/>
      <w:r>
        <w:t>seedVal</w:t>
      </w:r>
      <w:proofErr w:type="spellEnd"/>
      <w:r>
        <w:t xml:space="preserve">, </w:t>
      </w:r>
      <w:proofErr w:type="spellStart"/>
      <w:r>
        <w:t>prediction_method</w:t>
      </w:r>
      <w:proofErr w:type="spellEnd"/>
      <w:r>
        <w:t xml:space="preserve">, </w:t>
      </w:r>
      <w:proofErr w:type="spellStart"/>
      <w:r>
        <w:t>metrics_list</w:t>
      </w:r>
      <w:proofErr w:type="spellEnd"/>
      <w:r>
        <w:t>)</w:t>
      </w:r>
    </w:p>
    <w:p w14:paraId="33256E2C" w14:textId="77777777" w:rsidR="00C11AF7" w:rsidRDefault="00C11AF7" w:rsidP="00C11AF7">
      <w:r>
        <w:t>{</w:t>
      </w:r>
    </w:p>
    <w:p w14:paraId="3E006893" w14:textId="77777777" w:rsidR="00C11AF7" w:rsidRDefault="00C11AF7" w:rsidP="00C11AF7">
      <w:r>
        <w:t xml:space="preserve">  # create folds</w:t>
      </w:r>
    </w:p>
    <w:p w14:paraId="30B89A08" w14:textId="77777777" w:rsidR="00C11AF7" w:rsidRDefault="00C11AF7" w:rsidP="00C11AF7">
      <w:r>
        <w:t xml:space="preserve">  </w:t>
      </w:r>
      <w:proofErr w:type="spellStart"/>
      <w:proofErr w:type="gramStart"/>
      <w:r>
        <w:t>set.seed</w:t>
      </w:r>
      <w:proofErr w:type="spellEnd"/>
      <w:proofErr w:type="gramEnd"/>
      <w:r>
        <w:t>(</w:t>
      </w:r>
      <w:proofErr w:type="spellStart"/>
      <w:r>
        <w:t>seedVal</w:t>
      </w:r>
      <w:proofErr w:type="spellEnd"/>
      <w:r>
        <w:t>)</w:t>
      </w:r>
    </w:p>
    <w:p w14:paraId="34F9FB73" w14:textId="77777777" w:rsidR="00C11AF7" w:rsidRDefault="00C11AF7" w:rsidP="00C11AF7">
      <w:r>
        <w:t xml:space="preserve">  folds = </w:t>
      </w:r>
      <w:proofErr w:type="spellStart"/>
      <w:r>
        <w:t>createFolds</w:t>
      </w:r>
      <w:proofErr w:type="spellEnd"/>
      <w:r>
        <w:t>(df</w:t>
      </w:r>
      <w:proofErr w:type="gramStart"/>
      <w:r>
        <w:t>[,target</w:t>
      </w:r>
      <w:proofErr w:type="gramEnd"/>
      <w:r>
        <w:t>],</w:t>
      </w:r>
      <w:proofErr w:type="spellStart"/>
      <w:r>
        <w:t>nFolds</w:t>
      </w:r>
      <w:proofErr w:type="spellEnd"/>
      <w:r>
        <w:t xml:space="preserve">) </w:t>
      </w:r>
    </w:p>
    <w:p w14:paraId="75303CBF" w14:textId="77777777" w:rsidR="00C11AF7" w:rsidRDefault="00C11AF7" w:rsidP="00C11AF7">
      <w:r>
        <w:t xml:space="preserve">  # perform cross validation</w:t>
      </w:r>
    </w:p>
    <w:p w14:paraId="569760A6" w14:textId="77777777" w:rsidR="00C11AF7" w:rsidRDefault="00C11AF7" w:rsidP="00C11AF7">
      <w:r>
        <w:t xml:space="preserve">  </w:t>
      </w:r>
      <w:proofErr w:type="spellStart"/>
      <w:r>
        <w:t>cv_results</w:t>
      </w:r>
      <w:proofErr w:type="spellEnd"/>
      <w:r>
        <w:t xml:space="preserve"> &lt;- </w:t>
      </w:r>
      <w:proofErr w:type="spellStart"/>
      <w:proofErr w:type="gramStart"/>
      <w:r>
        <w:t>lapply</w:t>
      </w:r>
      <w:proofErr w:type="spellEnd"/>
      <w:r>
        <w:t>(</w:t>
      </w:r>
      <w:proofErr w:type="gramEnd"/>
      <w:r>
        <w:t>folds, function(x)</w:t>
      </w:r>
    </w:p>
    <w:p w14:paraId="0863A47D" w14:textId="77777777" w:rsidR="00C11AF7" w:rsidRDefault="00C11AF7" w:rsidP="00C11AF7">
      <w:r>
        <w:t xml:space="preserve">  { </w:t>
      </w:r>
    </w:p>
    <w:p w14:paraId="71A9FD43" w14:textId="77777777" w:rsidR="00C11AF7" w:rsidRDefault="00C11AF7" w:rsidP="00C11AF7">
      <w:r>
        <w:t xml:space="preserve">    </w:t>
      </w:r>
      <w:proofErr w:type="spellStart"/>
      <w:r>
        <w:t>test_target</w:t>
      </w:r>
      <w:proofErr w:type="spellEnd"/>
      <w:r>
        <w:t xml:space="preserve"> &lt;- df[</w:t>
      </w:r>
      <w:proofErr w:type="spellStart"/>
      <w:proofErr w:type="gramStart"/>
      <w:r>
        <w:t>x,target</w:t>
      </w:r>
      <w:proofErr w:type="spellEnd"/>
      <w:proofErr w:type="gramEnd"/>
      <w:r>
        <w:t>]</w:t>
      </w:r>
    </w:p>
    <w:p w14:paraId="2165F9D7" w14:textId="77777777" w:rsidR="00C11AF7" w:rsidRDefault="00C11AF7" w:rsidP="00C11AF7">
      <w:r>
        <w:t xml:space="preserve">    </w:t>
      </w:r>
      <w:proofErr w:type="spellStart"/>
      <w:r>
        <w:t>test_</w:t>
      </w:r>
      <w:proofErr w:type="gramStart"/>
      <w:r>
        <w:t>input</w:t>
      </w:r>
      <w:proofErr w:type="spellEnd"/>
      <w:r>
        <w:t xml:space="preserve">  &lt;</w:t>
      </w:r>
      <w:proofErr w:type="gramEnd"/>
      <w:r>
        <w:t>- df[x,-target]</w:t>
      </w:r>
    </w:p>
    <w:p w14:paraId="602E6261" w14:textId="77777777" w:rsidR="00C11AF7" w:rsidRDefault="00C11AF7" w:rsidP="00C11AF7">
      <w:r>
        <w:t xml:space="preserve">    </w:t>
      </w:r>
    </w:p>
    <w:p w14:paraId="6E8102B2" w14:textId="77777777" w:rsidR="00C11AF7" w:rsidRDefault="00C11AF7" w:rsidP="00C11AF7">
      <w:r>
        <w:t xml:space="preserve">    </w:t>
      </w:r>
      <w:proofErr w:type="spellStart"/>
      <w:r>
        <w:t>train_target</w:t>
      </w:r>
      <w:proofErr w:type="spellEnd"/>
      <w:r>
        <w:t xml:space="preserve"> &lt;- df[-</w:t>
      </w:r>
      <w:proofErr w:type="spellStart"/>
      <w:proofErr w:type="gramStart"/>
      <w:r>
        <w:t>x,target</w:t>
      </w:r>
      <w:proofErr w:type="spellEnd"/>
      <w:proofErr w:type="gramEnd"/>
      <w:r>
        <w:t>]</w:t>
      </w:r>
    </w:p>
    <w:p w14:paraId="6651503C" w14:textId="77777777" w:rsidR="00C11AF7" w:rsidRDefault="00C11AF7" w:rsidP="00C11AF7">
      <w:r>
        <w:t xml:space="preserve">    </w:t>
      </w:r>
      <w:proofErr w:type="spellStart"/>
      <w:r>
        <w:t>train_input</w:t>
      </w:r>
      <w:proofErr w:type="spellEnd"/>
      <w:r>
        <w:t xml:space="preserve"> &lt;- df[-</w:t>
      </w:r>
      <w:proofErr w:type="gramStart"/>
      <w:r>
        <w:t>x,-</w:t>
      </w:r>
      <w:proofErr w:type="gramEnd"/>
      <w:r>
        <w:t>target]</w:t>
      </w:r>
    </w:p>
    <w:p w14:paraId="58800B73" w14:textId="77777777" w:rsidR="00C11AF7" w:rsidRDefault="00C11AF7" w:rsidP="00C11AF7">
      <w:r>
        <w:t xml:space="preserve">    </w:t>
      </w:r>
    </w:p>
    <w:p w14:paraId="43442C12" w14:textId="77777777" w:rsidR="00C11AF7" w:rsidRDefault="00C11AF7" w:rsidP="00C11AF7">
      <w:r>
        <w:t xml:space="preserve">    </w:t>
      </w:r>
      <w:proofErr w:type="spellStart"/>
      <w:r>
        <w:t>prediction_model</w:t>
      </w:r>
      <w:proofErr w:type="spellEnd"/>
      <w:r>
        <w:t xml:space="preserve"> &lt;- </w:t>
      </w:r>
      <w:proofErr w:type="spellStart"/>
      <w:r>
        <w:t>prediction_method</w:t>
      </w:r>
      <w:proofErr w:type="spellEnd"/>
      <w:r>
        <w:t>(train_target~</w:t>
      </w:r>
      <w:proofErr w:type="gramStart"/>
      <w:r>
        <w:t>.,</w:t>
      </w:r>
      <w:proofErr w:type="spellStart"/>
      <w:r>
        <w:t>train</w:t>
      </w:r>
      <w:proofErr w:type="gramEnd"/>
      <w:r>
        <w:t>_input</w:t>
      </w:r>
      <w:proofErr w:type="spellEnd"/>
      <w:r>
        <w:t xml:space="preserve">) </w:t>
      </w:r>
    </w:p>
    <w:p w14:paraId="295B7A98" w14:textId="77777777" w:rsidR="00C11AF7" w:rsidRDefault="00C11AF7" w:rsidP="00C11AF7">
      <w:r>
        <w:t xml:space="preserve">    </w:t>
      </w:r>
      <w:proofErr w:type="spellStart"/>
      <w:r>
        <w:t>pred</w:t>
      </w:r>
      <w:proofErr w:type="spellEnd"/>
      <w:r>
        <w:t>&lt;- predict(</w:t>
      </w:r>
      <w:proofErr w:type="spellStart"/>
      <w:r>
        <w:t>prediction_</w:t>
      </w:r>
      <w:proofErr w:type="gramStart"/>
      <w:r>
        <w:t>model,test</w:t>
      </w:r>
      <w:proofErr w:type="gramEnd"/>
      <w:r>
        <w:t>_input</w:t>
      </w:r>
      <w:proofErr w:type="spellEnd"/>
      <w:r>
        <w:t>)</w:t>
      </w:r>
    </w:p>
    <w:p w14:paraId="357ADAB5" w14:textId="77777777" w:rsidR="00C11AF7" w:rsidRDefault="00C11AF7" w:rsidP="00C11AF7">
      <w:r>
        <w:t xml:space="preserve">    return(</w:t>
      </w:r>
      <w:proofErr w:type="spellStart"/>
      <w:r>
        <w:t>mmetric</w:t>
      </w:r>
      <w:proofErr w:type="spellEnd"/>
      <w:r>
        <w:t>(</w:t>
      </w:r>
      <w:proofErr w:type="spellStart"/>
      <w:r>
        <w:t>test_</w:t>
      </w:r>
      <w:proofErr w:type="gramStart"/>
      <w:r>
        <w:t>target,pred</w:t>
      </w:r>
      <w:proofErr w:type="gramEnd"/>
      <w:r>
        <w:t>,metrics_list</w:t>
      </w:r>
      <w:proofErr w:type="spellEnd"/>
      <w:r>
        <w:t>))</w:t>
      </w:r>
    </w:p>
    <w:p w14:paraId="45252227" w14:textId="77777777" w:rsidR="00C11AF7" w:rsidRDefault="00C11AF7" w:rsidP="00C11AF7">
      <w:r>
        <w:t xml:space="preserve">  })</w:t>
      </w:r>
    </w:p>
    <w:p w14:paraId="3C9C0830" w14:textId="77777777" w:rsidR="00C11AF7" w:rsidRDefault="00C11AF7" w:rsidP="00C11AF7">
      <w:r>
        <w:t xml:space="preserve">  # generate means and </w:t>
      </w:r>
      <w:proofErr w:type="spellStart"/>
      <w:r>
        <w:t>sds</w:t>
      </w:r>
      <w:proofErr w:type="spellEnd"/>
      <w:r>
        <w:t xml:space="preserve"> and show cv results, means and </w:t>
      </w:r>
      <w:proofErr w:type="spellStart"/>
      <w:r>
        <w:t>sds</w:t>
      </w:r>
      <w:proofErr w:type="spellEnd"/>
      <w:r>
        <w:t xml:space="preserve"> using </w:t>
      </w:r>
      <w:proofErr w:type="spellStart"/>
      <w:r>
        <w:t>kable</w:t>
      </w:r>
      <w:proofErr w:type="spellEnd"/>
    </w:p>
    <w:p w14:paraId="48F2E0FE" w14:textId="77777777" w:rsidR="00C11AF7" w:rsidRDefault="00C11AF7" w:rsidP="00C11AF7">
      <w:r>
        <w:t xml:space="preserve">  </w:t>
      </w:r>
      <w:proofErr w:type="spellStart"/>
      <w:r>
        <w:t>cv_results_m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as.data.frame</w:t>
      </w:r>
      <w:proofErr w:type="spellEnd"/>
      <w:r>
        <w:t>(</w:t>
      </w:r>
      <w:proofErr w:type="spellStart"/>
      <w:r>
        <w:t>cv_results</w:t>
      </w:r>
      <w:proofErr w:type="spellEnd"/>
      <w:r>
        <w:t>))</w:t>
      </w:r>
    </w:p>
    <w:p w14:paraId="28AE5C06" w14:textId="77777777" w:rsidR="00C11AF7" w:rsidRDefault="00C11AF7" w:rsidP="00C11AF7">
      <w:r>
        <w:t xml:space="preserve">  </w:t>
      </w:r>
      <w:proofErr w:type="spellStart"/>
      <w:r>
        <w:t>cv_mean</w:t>
      </w:r>
      <w:proofErr w:type="spellEnd"/>
      <w:r>
        <w:t xml:space="preserve">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rowMeans</w:t>
      </w:r>
      <w:proofErr w:type="spellEnd"/>
      <w:r>
        <w:t>(</w:t>
      </w:r>
      <w:proofErr w:type="spellStart"/>
      <w:r>
        <w:t>cv_results_m</w:t>
      </w:r>
      <w:proofErr w:type="spellEnd"/>
      <w:r>
        <w:t>))</w:t>
      </w:r>
    </w:p>
    <w:p w14:paraId="440D0D4C" w14:textId="77777777" w:rsidR="00C11AF7" w:rsidRDefault="00C11AF7" w:rsidP="00C11AF7">
      <w:r>
        <w:t xml:space="preserve">  </w:t>
      </w:r>
      <w:proofErr w:type="spellStart"/>
      <w:r>
        <w:t>cv_sd</w:t>
      </w:r>
      <w:proofErr w:type="spellEnd"/>
      <w:r>
        <w:t xml:space="preserve"> &lt;-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rowSds</w:t>
      </w:r>
      <w:proofErr w:type="spellEnd"/>
      <w:r>
        <w:t>(</w:t>
      </w:r>
      <w:proofErr w:type="spellStart"/>
      <w:r>
        <w:t>cv_results_m</w:t>
      </w:r>
      <w:proofErr w:type="spellEnd"/>
      <w:r>
        <w:t>))</w:t>
      </w:r>
    </w:p>
    <w:p w14:paraId="43C40283" w14:textId="77777777" w:rsidR="00C11AF7" w:rsidRDefault="00C11AF7" w:rsidP="00C11AF7"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v_mean</w:t>
      </w:r>
      <w:proofErr w:type="spellEnd"/>
      <w:r>
        <w:t>) &lt;- "Mean"</w:t>
      </w:r>
    </w:p>
    <w:p w14:paraId="51A136A1" w14:textId="77777777" w:rsidR="00C11AF7" w:rsidRDefault="00C11AF7" w:rsidP="00C11AF7"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v_sd</w:t>
      </w:r>
      <w:proofErr w:type="spellEnd"/>
      <w:r>
        <w:t>) &lt;- "Sd"</w:t>
      </w:r>
    </w:p>
    <w:p w14:paraId="30B98C91" w14:textId="77777777" w:rsidR="00C11AF7" w:rsidRDefault="00C11AF7" w:rsidP="00C11AF7">
      <w:r>
        <w:t xml:space="preserve">  </w:t>
      </w:r>
      <w:proofErr w:type="spellStart"/>
      <w:r>
        <w:t>cv_all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cv_results_m</w:t>
      </w:r>
      <w:proofErr w:type="spellEnd"/>
      <w:r>
        <w:t xml:space="preserve">, </w:t>
      </w:r>
      <w:proofErr w:type="spellStart"/>
      <w:r>
        <w:t>cv_mean</w:t>
      </w:r>
      <w:proofErr w:type="spellEnd"/>
      <w:r>
        <w:t xml:space="preserve">, </w:t>
      </w:r>
      <w:proofErr w:type="spellStart"/>
      <w:r>
        <w:t>cv_sd</w:t>
      </w:r>
      <w:proofErr w:type="spellEnd"/>
      <w:r>
        <w:t>)</w:t>
      </w:r>
    </w:p>
    <w:p w14:paraId="5952547E" w14:textId="77777777" w:rsidR="00C11AF7" w:rsidRDefault="00C11AF7" w:rsidP="00C11AF7">
      <w:r>
        <w:t xml:space="preserve">  </w:t>
      </w:r>
      <w:proofErr w:type="spellStart"/>
      <w:r>
        <w:t>kable</w:t>
      </w:r>
      <w:proofErr w:type="spellEnd"/>
      <w:r>
        <w:t>(t(</w:t>
      </w:r>
      <w:proofErr w:type="spellStart"/>
      <w:r>
        <w:t>cv_all</w:t>
      </w:r>
      <w:proofErr w:type="spellEnd"/>
      <w:proofErr w:type="gramStart"/>
      <w:r>
        <w:t>),digits</w:t>
      </w:r>
      <w:proofErr w:type="gramEnd"/>
      <w:r>
        <w:t>=2)</w:t>
      </w:r>
    </w:p>
    <w:p w14:paraId="468039FE" w14:textId="77777777" w:rsidR="00C11AF7" w:rsidRDefault="00C11AF7" w:rsidP="00C11AF7">
      <w:r>
        <w:t>}</w:t>
      </w:r>
    </w:p>
    <w:p w14:paraId="403DA568" w14:textId="77777777" w:rsidR="00C11AF7" w:rsidRDefault="00C11AF7" w:rsidP="00C11AF7">
      <w:r>
        <w:lastRenderedPageBreak/>
        <w:t xml:space="preserve">df= </w:t>
      </w:r>
      <w:proofErr w:type="spellStart"/>
      <w:r>
        <w:t>carAuction</w:t>
      </w:r>
      <w:proofErr w:type="spellEnd"/>
      <w:r>
        <w:t xml:space="preserve"> </w:t>
      </w:r>
    </w:p>
    <w:p w14:paraId="17FF6259" w14:textId="77777777" w:rsidR="00C11AF7" w:rsidRDefault="00C11AF7" w:rsidP="00C11AF7">
      <w:r>
        <w:t xml:space="preserve">target = 3 </w:t>
      </w:r>
    </w:p>
    <w:p w14:paraId="3B6CA276" w14:textId="77777777" w:rsidR="00C11AF7" w:rsidRDefault="00C11AF7" w:rsidP="00C11AF7">
      <w:proofErr w:type="spellStart"/>
      <w:r>
        <w:t>nFolds</w:t>
      </w:r>
      <w:proofErr w:type="spellEnd"/>
      <w:r>
        <w:t xml:space="preserve"> = 3 </w:t>
      </w:r>
    </w:p>
    <w:p w14:paraId="51A15033" w14:textId="77777777" w:rsidR="00C11AF7" w:rsidRDefault="00C11AF7" w:rsidP="00C11AF7">
      <w:proofErr w:type="spellStart"/>
      <w:r>
        <w:t>seedval</w:t>
      </w:r>
      <w:proofErr w:type="spellEnd"/>
      <w:r>
        <w:t xml:space="preserve"> = 1 </w:t>
      </w:r>
    </w:p>
    <w:p w14:paraId="348E8B5F" w14:textId="77777777" w:rsidR="00C11AF7" w:rsidRDefault="00C11AF7" w:rsidP="00C11AF7">
      <w:proofErr w:type="spellStart"/>
      <w:r>
        <w:t>prediction_method</w:t>
      </w:r>
      <w:proofErr w:type="spellEnd"/>
      <w:r>
        <w:t xml:space="preserve"> = MLP #instead of </w:t>
      </w:r>
      <w:proofErr w:type="spellStart"/>
      <w:r>
        <w:t>ksvm</w:t>
      </w:r>
      <w:proofErr w:type="spellEnd"/>
      <w:r>
        <w:t xml:space="preserve"> we use MLP</w:t>
      </w:r>
    </w:p>
    <w:p w14:paraId="5B8582FE" w14:textId="77777777" w:rsidR="00C11AF7" w:rsidRDefault="00C11AF7" w:rsidP="00C11AF7">
      <w:proofErr w:type="spellStart"/>
      <w:r>
        <w:t>metrics_list</w:t>
      </w:r>
      <w:proofErr w:type="spellEnd"/>
      <w:r>
        <w:t xml:space="preserve"> = c("ACC","PRECISION","TPR","F1")</w:t>
      </w:r>
    </w:p>
    <w:p w14:paraId="2BFF2F0E" w14:textId="77777777" w:rsidR="00C11AF7" w:rsidRDefault="00C11AF7" w:rsidP="00C11AF7">
      <w:r>
        <w:t xml:space="preserve">cv_function_train2(df, target, </w:t>
      </w:r>
      <w:proofErr w:type="spellStart"/>
      <w:r>
        <w:t>nFolds</w:t>
      </w:r>
      <w:proofErr w:type="spellEnd"/>
      <w:r>
        <w:t xml:space="preserve">, </w:t>
      </w:r>
      <w:proofErr w:type="spellStart"/>
      <w:r>
        <w:t>seedval</w:t>
      </w:r>
      <w:proofErr w:type="spellEnd"/>
      <w:r>
        <w:t xml:space="preserve">, </w:t>
      </w:r>
      <w:proofErr w:type="spellStart"/>
      <w:r>
        <w:t>prediction_method</w:t>
      </w:r>
      <w:proofErr w:type="spellEnd"/>
      <w:r>
        <w:t xml:space="preserve">, </w:t>
      </w:r>
      <w:proofErr w:type="spellStart"/>
      <w:r>
        <w:t>metrics_list</w:t>
      </w:r>
      <w:proofErr w:type="spellEnd"/>
      <w:r>
        <w:t>)</w:t>
      </w:r>
    </w:p>
    <w:p w14:paraId="77BCEB53" w14:textId="77777777" w:rsidR="00C11AF7" w:rsidRDefault="00C11AF7" w:rsidP="00C11AF7">
      <w:r>
        <w:t xml:space="preserve">cv_function_test2 (df, target, </w:t>
      </w:r>
      <w:proofErr w:type="spellStart"/>
      <w:r>
        <w:t>nFolds</w:t>
      </w:r>
      <w:proofErr w:type="spellEnd"/>
      <w:r>
        <w:t xml:space="preserve">, </w:t>
      </w:r>
      <w:proofErr w:type="spellStart"/>
      <w:r>
        <w:t>seedval</w:t>
      </w:r>
      <w:proofErr w:type="spellEnd"/>
      <w:r>
        <w:t xml:space="preserve">, </w:t>
      </w:r>
      <w:proofErr w:type="spellStart"/>
      <w:r>
        <w:t>prediction_method</w:t>
      </w:r>
      <w:proofErr w:type="spellEnd"/>
      <w:r>
        <w:t xml:space="preserve">, </w:t>
      </w:r>
      <w:proofErr w:type="spellStart"/>
      <w:r>
        <w:t>metrics_list</w:t>
      </w:r>
      <w:proofErr w:type="spellEnd"/>
      <w:r>
        <w:t>)</w:t>
      </w:r>
    </w:p>
    <w:p w14:paraId="259CB4AF" w14:textId="77777777" w:rsidR="00C11AF7" w:rsidRDefault="00C11AF7" w:rsidP="00C11AF7"/>
    <w:p w14:paraId="07CC55D9" w14:textId="77777777" w:rsidR="00C11AF7" w:rsidRDefault="00C11AF7" w:rsidP="00C11AF7"/>
    <w:p w14:paraId="4506291E" w14:textId="77777777" w:rsidR="00C11AF7" w:rsidRDefault="00C11AF7" w:rsidP="00C11AF7"/>
    <w:p w14:paraId="18644216" w14:textId="77777777" w:rsidR="00C11AF7" w:rsidRDefault="00C11AF7" w:rsidP="00C11AF7">
      <w:r>
        <w:t>##Part 2. Numeric Prediction with Insurance Data</w:t>
      </w:r>
    </w:p>
    <w:p w14:paraId="594805D4" w14:textId="77777777" w:rsidR="00C11AF7" w:rsidRDefault="00C11AF7" w:rsidP="00C11AF7"/>
    <w:p w14:paraId="3B148CED" w14:textId="77777777" w:rsidR="00C11AF7" w:rsidRDefault="00C11AF7" w:rsidP="00C11AF7">
      <w:r>
        <w:t>'</w:t>
      </w:r>
      <w:proofErr w:type="gramStart"/>
      <w:r>
        <w:t>In order for</w:t>
      </w:r>
      <w:proofErr w:type="gramEnd"/>
      <w:r>
        <w:t xml:space="preserve"> a health insurance company to make money, it needs to collect more</w:t>
      </w:r>
    </w:p>
    <w:p w14:paraId="1E6F440E" w14:textId="77777777" w:rsidR="00C11AF7" w:rsidRDefault="00C11AF7" w:rsidP="00C11AF7">
      <w:r>
        <w:t xml:space="preserve">in yearly premiums than it spends on medical care to its beneficiaries. As a result, </w:t>
      </w:r>
    </w:p>
    <w:p w14:paraId="2D928C67" w14:textId="77777777" w:rsidR="00C11AF7" w:rsidRDefault="00C11AF7" w:rsidP="00C11AF7">
      <w:r>
        <w:t xml:space="preserve">insurers invest a great deal of time and money in developing models that accurately </w:t>
      </w:r>
    </w:p>
    <w:p w14:paraId="6A21118C" w14:textId="77777777" w:rsidR="00C11AF7" w:rsidRDefault="00C11AF7" w:rsidP="00C11AF7">
      <w:r>
        <w:t>forecast medical expenses for the insured population.</w:t>
      </w:r>
    </w:p>
    <w:p w14:paraId="11AB28AA" w14:textId="77777777" w:rsidR="00C11AF7" w:rsidRDefault="00C11AF7" w:rsidP="00C11AF7"/>
    <w:p w14:paraId="6E43BE72" w14:textId="77777777" w:rsidR="00C11AF7" w:rsidRDefault="00C11AF7" w:rsidP="00C11AF7">
      <w:r>
        <w:t xml:space="preserve">Medical expenses are difficult to estimate because the </w:t>
      </w:r>
      <w:proofErr w:type="gramStart"/>
      <w:r>
        <w:t>most costly</w:t>
      </w:r>
      <w:proofErr w:type="gramEnd"/>
      <w:r>
        <w:t xml:space="preserve"> conditions are </w:t>
      </w:r>
    </w:p>
    <w:p w14:paraId="37EE2090" w14:textId="77777777" w:rsidR="00C11AF7" w:rsidRDefault="00C11AF7" w:rsidP="00C11AF7">
      <w:r>
        <w:t xml:space="preserve">rare and seemingly random. Still, some conditions are more prevalent for certain </w:t>
      </w:r>
    </w:p>
    <w:p w14:paraId="4564059C" w14:textId="77777777" w:rsidR="00C11AF7" w:rsidRDefault="00C11AF7" w:rsidP="00C11AF7">
      <w:r>
        <w:t xml:space="preserve">segments of the population. For instance, lung cancer is more likely among smokers </w:t>
      </w:r>
    </w:p>
    <w:p w14:paraId="29380E96" w14:textId="77777777" w:rsidR="00C11AF7" w:rsidRDefault="00C11AF7" w:rsidP="00C11AF7">
      <w:r>
        <w:t>than non-smokers, and heart disease may be more likely among the obese.</w:t>
      </w:r>
    </w:p>
    <w:p w14:paraId="66944CF5" w14:textId="77777777" w:rsidR="00C11AF7" w:rsidRDefault="00C11AF7" w:rsidP="00C11AF7"/>
    <w:p w14:paraId="6259433F" w14:textId="77777777" w:rsidR="00C11AF7" w:rsidRDefault="00C11AF7" w:rsidP="00C11AF7">
      <w:r>
        <w:t>The goal of this analysis is to use patient data to estimate the average medical</w:t>
      </w:r>
    </w:p>
    <w:p w14:paraId="1575A57A" w14:textId="77777777" w:rsidR="00C11AF7" w:rsidRDefault="00C11AF7" w:rsidP="00C11AF7">
      <w:r>
        <w:t xml:space="preserve">care expenses for such population segments. These estimates can be used to create </w:t>
      </w:r>
    </w:p>
    <w:p w14:paraId="5D59E7C6" w14:textId="77777777" w:rsidR="00C11AF7" w:rsidRDefault="00C11AF7" w:rsidP="00C11AF7">
      <w:r>
        <w:t xml:space="preserve">actuarial tables that set the price of yearly premiums higher or lower, </w:t>
      </w:r>
    </w:p>
    <w:p w14:paraId="5D1D8872" w14:textId="77777777" w:rsidR="00C11AF7" w:rsidRDefault="00C11AF7" w:rsidP="00C11AF7">
      <w:r>
        <w:t>depending on the expected treatment costs.'</w:t>
      </w:r>
    </w:p>
    <w:p w14:paraId="51085E5F" w14:textId="77777777" w:rsidR="00C11AF7" w:rsidRDefault="00C11AF7" w:rsidP="00C11AF7"/>
    <w:p w14:paraId="49193E00" w14:textId="77777777" w:rsidR="00C11AF7" w:rsidRDefault="00C11AF7" w:rsidP="00C11AF7">
      <w:r>
        <w:lastRenderedPageBreak/>
        <w:t>### ---------------------------------------------------------------------------</w:t>
      </w:r>
    </w:p>
    <w:p w14:paraId="686C5785" w14:textId="77777777" w:rsidR="00C11AF7" w:rsidRDefault="00C11AF7" w:rsidP="00C11AF7">
      <w:r>
        <w:t># The insurance data set has 1338 observations of 7 variables.</w:t>
      </w:r>
    </w:p>
    <w:p w14:paraId="1F667B23" w14:textId="77777777" w:rsidR="00C11AF7" w:rsidRDefault="00C11AF7" w:rsidP="00C11AF7">
      <w:r>
        <w:t># We will use this file to predict the medical expenses.</w:t>
      </w:r>
    </w:p>
    <w:p w14:paraId="398E9DD2" w14:textId="77777777" w:rsidR="00C11AF7" w:rsidRDefault="00C11AF7" w:rsidP="00C11AF7"/>
    <w:p w14:paraId="2F494C4B" w14:textId="77777777" w:rsidR="00C11AF7" w:rsidRDefault="00C11AF7" w:rsidP="00C11AF7">
      <w:r>
        <w:t># VARIABLE DESCRIPTIONS:</w:t>
      </w:r>
    </w:p>
    <w:p w14:paraId="2A00AC45" w14:textId="77777777" w:rsidR="00C11AF7" w:rsidRDefault="00C11AF7" w:rsidP="00C11AF7">
      <w:r>
        <w:t>#age:</w:t>
      </w:r>
      <w:r>
        <w:tab/>
        <w:t xml:space="preserve">      age in years</w:t>
      </w:r>
    </w:p>
    <w:p w14:paraId="76DD906E" w14:textId="77777777" w:rsidR="00C11AF7" w:rsidRDefault="00C11AF7" w:rsidP="00C11AF7">
      <w:r>
        <w:t>#sex:</w:t>
      </w:r>
      <w:r>
        <w:tab/>
        <w:t xml:space="preserve">      gender</w:t>
      </w:r>
    </w:p>
    <w:p w14:paraId="2CFAC319" w14:textId="77777777" w:rsidR="00C11AF7" w:rsidRDefault="00C11AF7" w:rsidP="00C11AF7">
      <w:r>
        <w:t>#bmi:</w:t>
      </w:r>
      <w:r>
        <w:tab/>
        <w:t xml:space="preserve">      body mass index</w:t>
      </w:r>
    </w:p>
    <w:p w14:paraId="2B1B68BB" w14:textId="77777777" w:rsidR="00C11AF7" w:rsidRDefault="00C11AF7" w:rsidP="00C11AF7">
      <w:r>
        <w:t>#children:</w:t>
      </w:r>
      <w:r>
        <w:tab/>
        <w:t>how many children do they have?</w:t>
      </w:r>
    </w:p>
    <w:p w14:paraId="558D8ED2" w14:textId="77777777" w:rsidR="00C11AF7" w:rsidRDefault="00C11AF7" w:rsidP="00C11AF7">
      <w:r>
        <w:t>#smoker:</w:t>
      </w:r>
      <w:proofErr w:type="gramStart"/>
      <w:r>
        <w:tab/>
        <w:t xml:space="preserve">  do</w:t>
      </w:r>
      <w:proofErr w:type="gramEnd"/>
      <w:r>
        <w:t xml:space="preserve"> they smoke?</w:t>
      </w:r>
    </w:p>
    <w:p w14:paraId="32ACF3AB" w14:textId="77777777" w:rsidR="00C11AF7" w:rsidRDefault="00C11AF7" w:rsidP="00C11AF7">
      <w:r>
        <w:t>#region:</w:t>
      </w:r>
      <w:proofErr w:type="gramStart"/>
      <w:r>
        <w:tab/>
        <w:t xml:space="preserve">  geographic</w:t>
      </w:r>
      <w:proofErr w:type="gramEnd"/>
      <w:r>
        <w:t xml:space="preserve"> region</w:t>
      </w:r>
    </w:p>
    <w:p w14:paraId="300CB7BF" w14:textId="77777777" w:rsidR="00C11AF7" w:rsidRDefault="00C11AF7" w:rsidP="00C11AF7">
      <w:r>
        <w:t>#expenses:</w:t>
      </w:r>
      <w:r>
        <w:tab/>
        <w:t>yearly medical expenses</w:t>
      </w:r>
    </w:p>
    <w:p w14:paraId="72F1DEF1" w14:textId="77777777" w:rsidR="00C11AF7" w:rsidRDefault="00C11AF7" w:rsidP="00C11AF7">
      <w:r>
        <w:t>### ---------------------------------------------------------------------------</w:t>
      </w:r>
    </w:p>
    <w:p w14:paraId="4402CB79" w14:textId="77777777" w:rsidR="00C11AF7" w:rsidRDefault="00C11AF7" w:rsidP="00C11AF7"/>
    <w:p w14:paraId="3A44A79D" w14:textId="77777777" w:rsidR="00C11AF7" w:rsidRDefault="00C11AF7" w:rsidP="00C11AF7">
      <w:r>
        <w:t xml:space="preserve"># 1. Import the </w:t>
      </w:r>
      <w:proofErr w:type="spellStart"/>
      <w:r>
        <w:t>datadet</w:t>
      </w:r>
      <w:proofErr w:type="spellEnd"/>
    </w:p>
    <w:p w14:paraId="76DF16E3" w14:textId="77777777" w:rsidR="00C11AF7" w:rsidRDefault="00C11AF7" w:rsidP="00C11AF7">
      <w:r>
        <w:t xml:space="preserve">insurance &lt;- </w:t>
      </w:r>
      <w:proofErr w:type="gramStart"/>
      <w:r>
        <w:t>read.csv(</w:t>
      </w:r>
      <w:proofErr w:type="gramEnd"/>
      <w:r>
        <w:t xml:space="preserve">file = "insurance.csv", </w:t>
      </w:r>
      <w:proofErr w:type="spellStart"/>
      <w:r>
        <w:t>stringsAsFactors</w:t>
      </w:r>
      <w:proofErr w:type="spellEnd"/>
      <w:r>
        <w:t xml:space="preserve"> = FALSE)</w:t>
      </w:r>
    </w:p>
    <w:p w14:paraId="677DEF09" w14:textId="77777777" w:rsidR="00C11AF7" w:rsidRDefault="00C11AF7" w:rsidP="00C11AF7"/>
    <w:p w14:paraId="65480DC0" w14:textId="77777777" w:rsidR="00C11AF7" w:rsidRDefault="00C11AF7" w:rsidP="00C11AF7">
      <w:r>
        <w:t xml:space="preserve"># 2. </w:t>
      </w:r>
      <w:proofErr w:type="gramStart"/>
      <w:r>
        <w:t>str(</w:t>
      </w:r>
      <w:proofErr w:type="gramEnd"/>
      <w:r>
        <w:t>) shows the structure of data</w:t>
      </w:r>
    </w:p>
    <w:p w14:paraId="184464A8" w14:textId="77777777" w:rsidR="00C11AF7" w:rsidRDefault="00C11AF7" w:rsidP="00C11AF7">
      <w:r>
        <w:t>str(insurance)</w:t>
      </w:r>
    </w:p>
    <w:p w14:paraId="12D635B5" w14:textId="77777777" w:rsidR="00C11AF7" w:rsidRDefault="00C11AF7" w:rsidP="00C11AF7"/>
    <w:p w14:paraId="3ED72ED4" w14:textId="77777777" w:rsidR="00C11AF7" w:rsidRDefault="00C11AF7" w:rsidP="00C11AF7">
      <w:r>
        <w:t xml:space="preserve"># 3. </w:t>
      </w:r>
      <w:proofErr w:type="gramStart"/>
      <w:r>
        <w:t>summary(</w:t>
      </w:r>
      <w:proofErr w:type="gramEnd"/>
      <w:r>
        <w:t>) shows the mean and the five-number statistics indicating the spread of each column's values</w:t>
      </w:r>
    </w:p>
    <w:p w14:paraId="602C5F31" w14:textId="77777777" w:rsidR="00C11AF7" w:rsidRDefault="00C11AF7" w:rsidP="00C11AF7">
      <w:r>
        <w:t>summary(insurance)</w:t>
      </w:r>
    </w:p>
    <w:p w14:paraId="214CD563" w14:textId="77777777" w:rsidR="00C11AF7" w:rsidRDefault="00C11AF7" w:rsidP="00C11AF7"/>
    <w:p w14:paraId="1BA2F0BD" w14:textId="77777777" w:rsidR="00C11AF7" w:rsidRDefault="00C11AF7" w:rsidP="00C11AF7">
      <w:r>
        <w:t># 4. Change all categorical variables to factors</w:t>
      </w:r>
    </w:p>
    <w:p w14:paraId="54FA37DC" w14:textId="77777777" w:rsidR="00C11AF7" w:rsidRDefault="00C11AF7" w:rsidP="00C11AF7">
      <w:proofErr w:type="spellStart"/>
      <w:r>
        <w:t>insurance$sex</w:t>
      </w:r>
      <w:proofErr w:type="spellEnd"/>
      <w:r>
        <w:t xml:space="preserve"> &lt;- factor(</w:t>
      </w:r>
      <w:proofErr w:type="spellStart"/>
      <w:r>
        <w:t>insurance$sex</w:t>
      </w:r>
      <w:proofErr w:type="spellEnd"/>
      <w:r>
        <w:t>)</w:t>
      </w:r>
    </w:p>
    <w:p w14:paraId="1E3DCB6A" w14:textId="77777777" w:rsidR="00C11AF7" w:rsidRDefault="00C11AF7" w:rsidP="00C11AF7">
      <w:proofErr w:type="spellStart"/>
      <w:r>
        <w:t>insurance$smoker</w:t>
      </w:r>
      <w:proofErr w:type="spellEnd"/>
      <w:r>
        <w:t xml:space="preserve"> &lt;- factor(</w:t>
      </w:r>
      <w:proofErr w:type="spellStart"/>
      <w:r>
        <w:t>insurance$smoker</w:t>
      </w:r>
      <w:proofErr w:type="spellEnd"/>
      <w:r>
        <w:t>)</w:t>
      </w:r>
    </w:p>
    <w:p w14:paraId="43B168D7" w14:textId="77777777" w:rsidR="00C11AF7" w:rsidRDefault="00C11AF7" w:rsidP="00C11AF7">
      <w:proofErr w:type="spellStart"/>
      <w:r>
        <w:t>insurance$region</w:t>
      </w:r>
      <w:proofErr w:type="spellEnd"/>
      <w:r>
        <w:t xml:space="preserve"> &lt;- factor(</w:t>
      </w:r>
      <w:proofErr w:type="spellStart"/>
      <w:r>
        <w:t>insurance$region</w:t>
      </w:r>
      <w:proofErr w:type="spellEnd"/>
      <w:r>
        <w:t>)</w:t>
      </w:r>
    </w:p>
    <w:p w14:paraId="080FD6F3" w14:textId="77777777" w:rsidR="00C11AF7" w:rsidRDefault="00C11AF7" w:rsidP="00C11AF7">
      <w:r>
        <w:t>str(insurance)</w:t>
      </w:r>
    </w:p>
    <w:p w14:paraId="62B5EFC2" w14:textId="77777777" w:rsidR="00C11AF7" w:rsidRDefault="00C11AF7" w:rsidP="00C11AF7">
      <w:r>
        <w:lastRenderedPageBreak/>
        <w:t>summary(insurance)</w:t>
      </w:r>
    </w:p>
    <w:p w14:paraId="78BBCA41" w14:textId="77777777" w:rsidR="00C11AF7" w:rsidRDefault="00C11AF7" w:rsidP="00C11AF7"/>
    <w:p w14:paraId="574B0537" w14:textId="77777777" w:rsidR="00C11AF7" w:rsidRDefault="00C11AF7" w:rsidP="00C11AF7">
      <w:r>
        <w:t xml:space="preserve"># 5. Partition the dataset: 70% for training, 30% for testing   </w:t>
      </w:r>
    </w:p>
    <w:p w14:paraId="7413F481" w14:textId="77777777" w:rsidR="00C11AF7" w:rsidRDefault="00C11AF7" w:rsidP="00C11AF7">
      <w:r>
        <w:t>library(caret)</w:t>
      </w:r>
    </w:p>
    <w:p w14:paraId="3C97FDC9" w14:textId="77777777" w:rsidR="00C11AF7" w:rsidRDefault="00C11AF7" w:rsidP="00C11AF7">
      <w:proofErr w:type="spellStart"/>
      <w:proofErr w:type="gramStart"/>
      <w:r>
        <w:t>set.seed</w:t>
      </w:r>
      <w:proofErr w:type="spellEnd"/>
      <w:proofErr w:type="gramEnd"/>
      <w:r>
        <w:t>(1)</w:t>
      </w:r>
    </w:p>
    <w:p w14:paraId="2DEFEADA" w14:textId="77777777" w:rsidR="00C11AF7" w:rsidRDefault="00C11AF7" w:rsidP="00C11AF7">
      <w:proofErr w:type="spellStart"/>
      <w:r>
        <w:t>train_index</w:t>
      </w:r>
      <w:proofErr w:type="spellEnd"/>
      <w:r>
        <w:t xml:space="preserve"> &lt;- </w:t>
      </w:r>
      <w:proofErr w:type="spellStart"/>
      <w:proofErr w:type="gramStart"/>
      <w:r>
        <w:t>createDataPartition</w:t>
      </w:r>
      <w:proofErr w:type="spellEnd"/>
      <w:r>
        <w:t>(</w:t>
      </w:r>
      <w:proofErr w:type="spellStart"/>
      <w:proofErr w:type="gramEnd"/>
      <w:r>
        <w:t>insurance$expenses</w:t>
      </w:r>
      <w:proofErr w:type="spellEnd"/>
      <w:r>
        <w:t>, p=0.7, list=FALSE)</w:t>
      </w:r>
    </w:p>
    <w:p w14:paraId="68117713" w14:textId="77777777" w:rsidR="00C11AF7" w:rsidRDefault="00C11AF7" w:rsidP="00C11AF7">
      <w:r>
        <w:t>datTrain2 &lt;- insurance[</w:t>
      </w:r>
      <w:proofErr w:type="spellStart"/>
      <w:r>
        <w:t>train_index</w:t>
      </w:r>
      <w:proofErr w:type="spellEnd"/>
      <w:r>
        <w:t>,]</w:t>
      </w:r>
    </w:p>
    <w:p w14:paraId="0111F17E" w14:textId="77777777" w:rsidR="00C11AF7" w:rsidRDefault="00C11AF7" w:rsidP="00C11AF7">
      <w:r>
        <w:t>datTest2 &lt;- insurance[-</w:t>
      </w:r>
      <w:proofErr w:type="spellStart"/>
      <w:r>
        <w:t>train_index</w:t>
      </w:r>
      <w:proofErr w:type="spellEnd"/>
      <w:r>
        <w:t>,]</w:t>
      </w:r>
    </w:p>
    <w:p w14:paraId="286A1D3B" w14:textId="77777777" w:rsidR="00C11AF7" w:rsidRDefault="00C11AF7" w:rsidP="00C11AF7"/>
    <w:p w14:paraId="09F02B97" w14:textId="77777777" w:rsidR="00C11AF7" w:rsidRDefault="00C11AF7" w:rsidP="00C11AF7">
      <w:r>
        <w:t xml:space="preserve"># 6. Build </w:t>
      </w:r>
      <w:proofErr w:type="spellStart"/>
      <w:r>
        <w:t>svm</w:t>
      </w:r>
      <w:proofErr w:type="spellEnd"/>
      <w:r>
        <w:t xml:space="preserve"> models with default setting (in default setting, C=1)</w:t>
      </w:r>
    </w:p>
    <w:p w14:paraId="5DC505F3" w14:textId="77777777" w:rsidR="00C11AF7" w:rsidRDefault="00C11AF7" w:rsidP="00C11AF7">
      <w:r>
        <w:t xml:space="preserve">svm_model6 = </w:t>
      </w:r>
      <w:proofErr w:type="spellStart"/>
      <w:proofErr w:type="gramStart"/>
      <w:r>
        <w:t>ksvm</w:t>
      </w:r>
      <w:proofErr w:type="spellEnd"/>
      <w:r>
        <w:t>(</w:t>
      </w:r>
      <w:proofErr w:type="spellStart"/>
      <w:proofErr w:type="gramEnd"/>
      <w:r>
        <w:t>expenses~.,data</w:t>
      </w:r>
      <w:proofErr w:type="spellEnd"/>
      <w:r>
        <w:t xml:space="preserve"> = datTrain2)#we are using same </w:t>
      </w:r>
      <w:proofErr w:type="spellStart"/>
      <w:r>
        <w:t>ksvm</w:t>
      </w:r>
      <w:proofErr w:type="spellEnd"/>
      <w:r>
        <w:t xml:space="preserve"> </w:t>
      </w:r>
    </w:p>
    <w:p w14:paraId="6A822569" w14:textId="77777777" w:rsidR="00C11AF7" w:rsidRDefault="00C11AF7" w:rsidP="00C11AF7">
      <w:r>
        <w:t xml:space="preserve">#function as we did in classification. KSVM can be used for both </w:t>
      </w:r>
      <w:proofErr w:type="spellStart"/>
      <w:r>
        <w:t>classificaiton</w:t>
      </w:r>
      <w:proofErr w:type="spellEnd"/>
      <w:r>
        <w:t>,</w:t>
      </w:r>
    </w:p>
    <w:p w14:paraId="1DE2257B" w14:textId="77777777" w:rsidR="00C11AF7" w:rsidRDefault="00C11AF7" w:rsidP="00C11AF7">
      <w:r>
        <w:t>#and numeric prediction.</w:t>
      </w:r>
    </w:p>
    <w:p w14:paraId="07C4AE96" w14:textId="77777777" w:rsidR="00C11AF7" w:rsidRDefault="00C11AF7" w:rsidP="00C11AF7">
      <w:r>
        <w:t>#Question: how to determine whether its classification or numeric prediction?</w:t>
      </w:r>
    </w:p>
    <w:p w14:paraId="1F6A6E3C" w14:textId="77777777" w:rsidR="00C11AF7" w:rsidRDefault="00C11AF7" w:rsidP="00C11AF7">
      <w:r>
        <w:t xml:space="preserve">#Answer: The function will look at your target variables (in this case </w:t>
      </w:r>
    </w:p>
    <w:p w14:paraId="5113C10C" w14:textId="77777777" w:rsidR="00C11AF7" w:rsidRDefault="00C11AF7" w:rsidP="00C11AF7">
      <w:r>
        <w:t>#expenses)- if target variable is a factor (</w:t>
      </w:r>
      <w:proofErr w:type="spellStart"/>
      <w:r>
        <w:t>IsBadBuy</w:t>
      </w:r>
      <w:proofErr w:type="spellEnd"/>
      <w:r>
        <w:t xml:space="preserve">)then this function </w:t>
      </w:r>
    </w:p>
    <w:p w14:paraId="7DE1CD9C" w14:textId="77777777" w:rsidR="00C11AF7" w:rsidRDefault="00C11AF7" w:rsidP="00C11AF7">
      <w:r>
        <w:t xml:space="preserve">#will build </w:t>
      </w:r>
      <w:proofErr w:type="spellStart"/>
      <w:r>
        <w:t>svm</w:t>
      </w:r>
      <w:proofErr w:type="spellEnd"/>
      <w:r>
        <w:t xml:space="preserve"> model for classification. If its numeric </w:t>
      </w:r>
      <w:proofErr w:type="spellStart"/>
      <w:r>
        <w:t>varialbe</w:t>
      </w:r>
      <w:proofErr w:type="spellEnd"/>
      <w:r>
        <w:t xml:space="preserve"> (expenses)</w:t>
      </w:r>
    </w:p>
    <w:p w14:paraId="5A99DB39" w14:textId="77777777" w:rsidR="00C11AF7" w:rsidRDefault="00C11AF7" w:rsidP="00C11AF7">
      <w:r>
        <w:t xml:space="preserve">#then </w:t>
      </w:r>
      <w:proofErr w:type="spellStart"/>
      <w:r>
        <w:t>ksvm</w:t>
      </w:r>
      <w:proofErr w:type="spellEnd"/>
      <w:r>
        <w:t xml:space="preserve"> will build </w:t>
      </w:r>
      <w:proofErr w:type="spellStart"/>
      <w:r>
        <w:t>ksvm</w:t>
      </w:r>
      <w:proofErr w:type="spellEnd"/>
      <w:r>
        <w:t xml:space="preserve"> regression and conduct a numeric prediction.</w:t>
      </w:r>
    </w:p>
    <w:p w14:paraId="5B7BF5CB" w14:textId="77777777" w:rsidR="00C11AF7" w:rsidRDefault="00C11AF7" w:rsidP="00C11AF7"/>
    <w:p w14:paraId="3D914FA7" w14:textId="77777777" w:rsidR="00C11AF7" w:rsidRDefault="00C11AF7" w:rsidP="00C11AF7">
      <w:r>
        <w:t># Make predictions on both training and testing sets</w:t>
      </w:r>
    </w:p>
    <w:p w14:paraId="0AA98A85" w14:textId="77777777" w:rsidR="00C11AF7" w:rsidRDefault="00C11AF7" w:rsidP="00C11AF7">
      <w:r>
        <w:t xml:space="preserve">prediction_on_train6 &lt;- </w:t>
      </w:r>
      <w:proofErr w:type="gramStart"/>
      <w:r>
        <w:t>predict(</w:t>
      </w:r>
      <w:proofErr w:type="gramEnd"/>
      <w:r>
        <w:t>svm_model6, datTrain2)</w:t>
      </w:r>
    </w:p>
    <w:p w14:paraId="2533C36B" w14:textId="77777777" w:rsidR="00C11AF7" w:rsidRDefault="00C11AF7" w:rsidP="00C11AF7">
      <w:r>
        <w:t xml:space="preserve">prediction_on_test6 &lt;- </w:t>
      </w:r>
      <w:proofErr w:type="gramStart"/>
      <w:r>
        <w:t>predict(</w:t>
      </w:r>
      <w:proofErr w:type="gramEnd"/>
      <w:r>
        <w:t>svm_model6, datTest2)</w:t>
      </w:r>
    </w:p>
    <w:p w14:paraId="4DDCB510" w14:textId="77777777" w:rsidR="00C11AF7" w:rsidRDefault="00C11AF7" w:rsidP="00C11AF7"/>
    <w:p w14:paraId="271B14CF" w14:textId="77777777" w:rsidR="00C11AF7" w:rsidRDefault="00C11AF7" w:rsidP="00C11AF7">
      <w:r>
        <w:t xml:space="preserve"># Generating evaluation metrics on both training and testing data </w:t>
      </w:r>
    </w:p>
    <w:p w14:paraId="54FA158D" w14:textId="77777777" w:rsidR="00C11AF7" w:rsidRDefault="00C11AF7" w:rsidP="00C11AF7">
      <w:r>
        <w:t>#note: We do not need CONFUSION MATRIX since we are doing numeric prediction.</w:t>
      </w:r>
    </w:p>
    <w:p w14:paraId="19199F96" w14:textId="77777777" w:rsidR="00C11AF7" w:rsidRDefault="00C11AF7" w:rsidP="00C11AF7">
      <w:r>
        <w:t>mmetric(datTrain2$</w:t>
      </w:r>
      <w:proofErr w:type="gramStart"/>
      <w:r>
        <w:t>expenses,prediction</w:t>
      </w:r>
      <w:proofErr w:type="gramEnd"/>
      <w:r>
        <w:t>_on_train6,metric=c("MAE","RMSE","MAPE","RAE"))</w:t>
      </w:r>
    </w:p>
    <w:p w14:paraId="070BFD69" w14:textId="77777777" w:rsidR="00C11AF7" w:rsidRDefault="00C11AF7" w:rsidP="00C11AF7">
      <w:r>
        <w:t xml:space="preserve">#Also, we </w:t>
      </w:r>
      <w:proofErr w:type="spellStart"/>
      <w:r>
        <w:t>dont</w:t>
      </w:r>
      <w:proofErr w:type="spellEnd"/>
      <w:r>
        <w:t xml:space="preserve"> have accuracy, precision, recall and F measures. Above and below</w:t>
      </w:r>
    </w:p>
    <w:p w14:paraId="7205564B" w14:textId="77777777" w:rsidR="00C11AF7" w:rsidRDefault="00C11AF7" w:rsidP="00C11AF7">
      <w:r>
        <w:t xml:space="preserve">#are evaluation metrics for numeric predictions. </w:t>
      </w:r>
    </w:p>
    <w:p w14:paraId="51CC8171" w14:textId="77777777" w:rsidR="00C11AF7" w:rsidRDefault="00C11AF7" w:rsidP="00C11AF7">
      <w:r>
        <w:lastRenderedPageBreak/>
        <w:t>mmetric(datTest2$</w:t>
      </w:r>
      <w:proofErr w:type="gramStart"/>
      <w:r>
        <w:t>expenses,prediction</w:t>
      </w:r>
      <w:proofErr w:type="gramEnd"/>
      <w:r>
        <w:t>_on_test6,metric=c("MAE","RMSE","MAPE","RAE"))</w:t>
      </w:r>
    </w:p>
    <w:p w14:paraId="2D8EB22E" w14:textId="77777777" w:rsidR="00C11AF7" w:rsidRDefault="00C11AF7" w:rsidP="00C11AF7"/>
    <w:p w14:paraId="5656584A" w14:textId="77777777" w:rsidR="00C11AF7" w:rsidRDefault="00C11AF7" w:rsidP="00C11AF7">
      <w:r>
        <w:t xml:space="preserve"># 7. Build </w:t>
      </w:r>
      <w:proofErr w:type="spellStart"/>
      <w:r>
        <w:t>svm</w:t>
      </w:r>
      <w:proofErr w:type="spellEnd"/>
      <w:r>
        <w:t xml:space="preserve"> model with C=5</w:t>
      </w:r>
    </w:p>
    <w:p w14:paraId="4985F6F5" w14:textId="77777777" w:rsidR="00C11AF7" w:rsidRDefault="00C11AF7" w:rsidP="00C11AF7">
      <w:r>
        <w:t xml:space="preserve">svm_model7 = </w:t>
      </w:r>
      <w:proofErr w:type="spellStart"/>
      <w:proofErr w:type="gramStart"/>
      <w:r>
        <w:t>ksvm</w:t>
      </w:r>
      <w:proofErr w:type="spellEnd"/>
      <w:r>
        <w:t>(</w:t>
      </w:r>
      <w:proofErr w:type="spellStart"/>
      <w:proofErr w:type="gramEnd"/>
      <w:r>
        <w:t>expenses~.,data</w:t>
      </w:r>
      <w:proofErr w:type="spellEnd"/>
      <w:r>
        <w:t xml:space="preserve"> = datTrain2, C=5)</w:t>
      </w:r>
    </w:p>
    <w:p w14:paraId="335FFA4F" w14:textId="77777777" w:rsidR="00C11AF7" w:rsidRDefault="00C11AF7" w:rsidP="00C11AF7"/>
    <w:p w14:paraId="0412725C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52B9D5BD" w14:textId="77777777" w:rsidR="00C11AF7" w:rsidRDefault="00C11AF7" w:rsidP="00C11AF7">
      <w:r>
        <w:t xml:space="preserve">prediction_on_train7 &lt;- </w:t>
      </w:r>
      <w:proofErr w:type="gramStart"/>
      <w:r>
        <w:t>predict(</w:t>
      </w:r>
      <w:proofErr w:type="gramEnd"/>
      <w:r>
        <w:t>svm_model7, datTrain2)</w:t>
      </w:r>
    </w:p>
    <w:p w14:paraId="3E4994D8" w14:textId="77777777" w:rsidR="00C11AF7" w:rsidRDefault="00C11AF7" w:rsidP="00C11AF7">
      <w:r>
        <w:t xml:space="preserve">prediction_on_test7 &lt;- </w:t>
      </w:r>
      <w:proofErr w:type="gramStart"/>
      <w:r>
        <w:t>predict(</w:t>
      </w:r>
      <w:proofErr w:type="gramEnd"/>
      <w:r>
        <w:t>svm_model7, datTest2)</w:t>
      </w:r>
    </w:p>
    <w:p w14:paraId="27DFEC80" w14:textId="77777777" w:rsidR="00C11AF7" w:rsidRDefault="00C11AF7" w:rsidP="00C11AF7"/>
    <w:p w14:paraId="5480AFA8" w14:textId="77777777" w:rsidR="00C11AF7" w:rsidRDefault="00C11AF7" w:rsidP="00C11AF7">
      <w:r>
        <w:t xml:space="preserve"># Generating evaluation metrics on both training and testing data </w:t>
      </w:r>
    </w:p>
    <w:p w14:paraId="67DFB2F8" w14:textId="77777777" w:rsidR="00C11AF7" w:rsidRDefault="00C11AF7" w:rsidP="00C11AF7">
      <w:r>
        <w:t>mmetric(datTrain2$</w:t>
      </w:r>
      <w:proofErr w:type="gramStart"/>
      <w:r>
        <w:t>expenses,prediction</w:t>
      </w:r>
      <w:proofErr w:type="gramEnd"/>
      <w:r>
        <w:t>_on_train7,metric=c("MAE","RMSE","MAPE","RAE"))</w:t>
      </w:r>
    </w:p>
    <w:p w14:paraId="0BE1C65D" w14:textId="77777777" w:rsidR="00C11AF7" w:rsidRDefault="00C11AF7" w:rsidP="00C11AF7">
      <w:r>
        <w:t>mmetric(datTest2$</w:t>
      </w:r>
      <w:proofErr w:type="gramStart"/>
      <w:r>
        <w:t>expenses,prediction</w:t>
      </w:r>
      <w:proofErr w:type="gramEnd"/>
      <w:r>
        <w:t>_on_test7,metric=c("MAE","RMSE","MAPE","RAE"))</w:t>
      </w:r>
    </w:p>
    <w:p w14:paraId="6F839155" w14:textId="77777777" w:rsidR="00C11AF7" w:rsidRDefault="00C11AF7" w:rsidP="00C11AF7"/>
    <w:p w14:paraId="256B68E2" w14:textId="77777777" w:rsidR="00C11AF7" w:rsidRDefault="00C11AF7" w:rsidP="00C11AF7"/>
    <w:p w14:paraId="24A37B72" w14:textId="77777777" w:rsidR="00C11AF7" w:rsidRDefault="00C11AF7" w:rsidP="00C11AF7">
      <w:r>
        <w:t xml:space="preserve"># 8. Build </w:t>
      </w:r>
      <w:proofErr w:type="spellStart"/>
      <w:r>
        <w:t>svm</w:t>
      </w:r>
      <w:proofErr w:type="spellEnd"/>
      <w:r>
        <w:t xml:space="preserve"> model with C=10</w:t>
      </w:r>
    </w:p>
    <w:p w14:paraId="2EC399FC" w14:textId="77777777" w:rsidR="00C11AF7" w:rsidRDefault="00C11AF7" w:rsidP="00C11AF7">
      <w:r>
        <w:t xml:space="preserve">svm_model8 = </w:t>
      </w:r>
      <w:proofErr w:type="spellStart"/>
      <w:proofErr w:type="gramStart"/>
      <w:r>
        <w:t>ksvm</w:t>
      </w:r>
      <w:proofErr w:type="spellEnd"/>
      <w:r>
        <w:t>(</w:t>
      </w:r>
      <w:proofErr w:type="spellStart"/>
      <w:proofErr w:type="gramEnd"/>
      <w:r>
        <w:t>expenses~.,data</w:t>
      </w:r>
      <w:proofErr w:type="spellEnd"/>
      <w:r>
        <w:t xml:space="preserve"> = datTrain2, C=10)</w:t>
      </w:r>
    </w:p>
    <w:p w14:paraId="20F71CA9" w14:textId="77777777" w:rsidR="00C11AF7" w:rsidRDefault="00C11AF7" w:rsidP="00C11AF7"/>
    <w:p w14:paraId="43133724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53373F50" w14:textId="77777777" w:rsidR="00C11AF7" w:rsidRDefault="00C11AF7" w:rsidP="00C11AF7">
      <w:r>
        <w:t xml:space="preserve">prediction_on_train8 &lt;- </w:t>
      </w:r>
      <w:proofErr w:type="gramStart"/>
      <w:r>
        <w:t>predict(</w:t>
      </w:r>
      <w:proofErr w:type="gramEnd"/>
      <w:r>
        <w:t>svm_model8, datTrain2)</w:t>
      </w:r>
    </w:p>
    <w:p w14:paraId="0984B4BC" w14:textId="77777777" w:rsidR="00C11AF7" w:rsidRDefault="00C11AF7" w:rsidP="00C11AF7">
      <w:r>
        <w:t xml:space="preserve">prediction_on_test8 &lt;- </w:t>
      </w:r>
      <w:proofErr w:type="gramStart"/>
      <w:r>
        <w:t>predict(</w:t>
      </w:r>
      <w:proofErr w:type="gramEnd"/>
      <w:r>
        <w:t>svm_model8, datTest2)</w:t>
      </w:r>
    </w:p>
    <w:p w14:paraId="43164D83" w14:textId="77777777" w:rsidR="00C11AF7" w:rsidRDefault="00C11AF7" w:rsidP="00C11AF7"/>
    <w:p w14:paraId="49A883CA" w14:textId="77777777" w:rsidR="00C11AF7" w:rsidRDefault="00C11AF7" w:rsidP="00C11AF7"/>
    <w:p w14:paraId="60D4B71F" w14:textId="77777777" w:rsidR="00C11AF7" w:rsidRDefault="00C11AF7" w:rsidP="00C11AF7">
      <w:r>
        <w:t xml:space="preserve"># Generating evaluation metrics on both training and testing data </w:t>
      </w:r>
    </w:p>
    <w:p w14:paraId="5B81F8D3" w14:textId="77777777" w:rsidR="00C11AF7" w:rsidRDefault="00C11AF7" w:rsidP="00C11AF7">
      <w:r>
        <w:t>mmetric(datTrain2$</w:t>
      </w:r>
      <w:proofErr w:type="gramStart"/>
      <w:r>
        <w:t>expenses,prediction</w:t>
      </w:r>
      <w:proofErr w:type="gramEnd"/>
      <w:r>
        <w:t>_on_train8,metric=c("MAE","RMSE","MAPE","RAE"))</w:t>
      </w:r>
    </w:p>
    <w:p w14:paraId="2433AB51" w14:textId="77777777" w:rsidR="00C11AF7" w:rsidRDefault="00C11AF7" w:rsidP="00C11AF7">
      <w:r>
        <w:t>mmetric(datTest2$</w:t>
      </w:r>
      <w:proofErr w:type="gramStart"/>
      <w:r>
        <w:t>expenses,prediction</w:t>
      </w:r>
      <w:proofErr w:type="gramEnd"/>
      <w:r>
        <w:t>_on_test8,metric=c("MAE","RMSE","MAPE","RAE"))</w:t>
      </w:r>
    </w:p>
    <w:p w14:paraId="6D401525" w14:textId="77777777" w:rsidR="00C11AF7" w:rsidRDefault="00C11AF7" w:rsidP="00C11AF7"/>
    <w:p w14:paraId="4E781AA9" w14:textId="77777777" w:rsidR="00C11AF7" w:rsidRDefault="00C11AF7" w:rsidP="00C11AF7"/>
    <w:p w14:paraId="70A3A6B9" w14:textId="77777777" w:rsidR="00C11AF7" w:rsidRDefault="00C11AF7" w:rsidP="00C11AF7"/>
    <w:p w14:paraId="51400589" w14:textId="77777777" w:rsidR="00C11AF7" w:rsidRDefault="00C11AF7" w:rsidP="00C11AF7">
      <w:r>
        <w:lastRenderedPageBreak/>
        <w:t># Which C value provides the best performance?</w:t>
      </w:r>
    </w:p>
    <w:p w14:paraId="20213C34" w14:textId="77777777" w:rsidR="00C11AF7" w:rsidRDefault="00C11AF7" w:rsidP="00C11AF7">
      <w:r>
        <w:t xml:space="preserve">##########Answer: </w:t>
      </w:r>
    </w:p>
    <w:p w14:paraId="360F4BCA" w14:textId="77777777" w:rsidR="00C11AF7" w:rsidRDefault="00C11AF7" w:rsidP="00C11AF7">
      <w:r>
        <w:t xml:space="preserve">#Comparing testing performance of the three models (above) and checking which </w:t>
      </w:r>
    </w:p>
    <w:p w14:paraId="03DB675E" w14:textId="77777777" w:rsidR="00C11AF7" w:rsidRDefault="00C11AF7" w:rsidP="00C11AF7">
      <w:r>
        <w:t xml:space="preserve">#model provides lowest MAE, RMSE, MAPE, RAE, error numbers. </w:t>
      </w:r>
    </w:p>
    <w:p w14:paraId="1319329B" w14:textId="77777777" w:rsidR="00C11AF7" w:rsidRDefault="00C11AF7" w:rsidP="00C11AF7">
      <w:r>
        <w:t>mmetric(datTest2$</w:t>
      </w:r>
      <w:proofErr w:type="gramStart"/>
      <w:r>
        <w:t>expenses,prediction</w:t>
      </w:r>
      <w:proofErr w:type="gramEnd"/>
      <w:r>
        <w:t>_on_test6,metric=c("MAE","RMSE","MAPE","RAE"))#C=1</w:t>
      </w:r>
    </w:p>
    <w:p w14:paraId="48B7134A" w14:textId="77777777" w:rsidR="00C11AF7" w:rsidRDefault="00C11AF7" w:rsidP="00C11AF7">
      <w:r>
        <w:t>mmetric(datTest2$</w:t>
      </w:r>
      <w:proofErr w:type="gramStart"/>
      <w:r>
        <w:t>expenses,prediction</w:t>
      </w:r>
      <w:proofErr w:type="gramEnd"/>
      <w:r>
        <w:t>_on_test7,metric=c("MAE","RMSE","MAPE","RAE"))#C=5</w:t>
      </w:r>
    </w:p>
    <w:p w14:paraId="326BD374" w14:textId="77777777" w:rsidR="00C11AF7" w:rsidRDefault="00C11AF7" w:rsidP="00C11AF7">
      <w:r>
        <w:t>mmetric(datTest2$</w:t>
      </w:r>
      <w:proofErr w:type="gramStart"/>
      <w:r>
        <w:t>expenses,prediction</w:t>
      </w:r>
      <w:proofErr w:type="gramEnd"/>
      <w:r>
        <w:t>_on_test8,metric=c("MAE","RMSE","MAPE","RAE"))#C=10</w:t>
      </w:r>
    </w:p>
    <w:p w14:paraId="6D9BCD3F" w14:textId="77777777" w:rsidR="00C11AF7" w:rsidRDefault="00C11AF7" w:rsidP="00C11AF7">
      <w:r>
        <w:t>#######MOdel 2 (C=</w:t>
      </w:r>
      <w:proofErr w:type="gramStart"/>
      <w:r>
        <w:t>5)has</w:t>
      </w:r>
      <w:proofErr w:type="gramEnd"/>
      <w:r>
        <w:t xml:space="preserve"> the lowest error values on the testing data. </w:t>
      </w:r>
    </w:p>
    <w:p w14:paraId="0D1DEE5D" w14:textId="77777777" w:rsidR="00C11AF7" w:rsidRDefault="00C11AF7" w:rsidP="00C11AF7">
      <w:r>
        <w:t xml:space="preserve">#Therefore, the model with C=5, second one, has the best performance. </w:t>
      </w:r>
    </w:p>
    <w:p w14:paraId="504E1EA8" w14:textId="77777777" w:rsidR="00C11AF7" w:rsidRDefault="00C11AF7" w:rsidP="00C11AF7"/>
    <w:p w14:paraId="5FFAE7B3" w14:textId="77777777" w:rsidR="00C11AF7" w:rsidRDefault="00C11AF7" w:rsidP="00C11AF7">
      <w:r>
        <w:t># How is SVM performed compared to mean estimator?</w:t>
      </w:r>
    </w:p>
    <w:p w14:paraId="3797A19C" w14:textId="77777777" w:rsidR="00C11AF7" w:rsidRDefault="00C11AF7" w:rsidP="00C11AF7">
      <w:r>
        <w:t xml:space="preserve">####We should look at RAE on the testing data as it provides the model's </w:t>
      </w:r>
    </w:p>
    <w:p w14:paraId="4F1FA082" w14:textId="77777777" w:rsidR="00C11AF7" w:rsidRDefault="00C11AF7" w:rsidP="00C11AF7">
      <w:r>
        <w:t xml:space="preserve">#effectiveness compared to a mean estimator. </w:t>
      </w:r>
    </w:p>
    <w:p w14:paraId="0B5D75F8" w14:textId="77777777" w:rsidR="00C11AF7" w:rsidRDefault="00C11AF7" w:rsidP="00C11AF7">
      <w:r>
        <w:t xml:space="preserve">########Answer: </w:t>
      </w:r>
    </w:p>
    <w:p w14:paraId="1B835D4C" w14:textId="77777777" w:rsidR="00C11AF7" w:rsidRDefault="00C11AF7" w:rsidP="00C11AF7">
      <w:r>
        <w:t>#SVM Model 6(C=1) and 8(C=</w:t>
      </w:r>
      <w:proofErr w:type="gramStart"/>
      <w:r>
        <w:t>10)make</w:t>
      </w:r>
      <w:proofErr w:type="gramEnd"/>
      <w:r>
        <w:t xml:space="preserve"> about 31% of the errors that are made by </w:t>
      </w:r>
    </w:p>
    <w:p w14:paraId="199EFAEA" w14:textId="77777777" w:rsidR="00C11AF7" w:rsidRDefault="00C11AF7" w:rsidP="00C11AF7">
      <w:r>
        <w:t xml:space="preserve">#the mean estimator. Model 7 (C=5), best performance, makes about 30% of the </w:t>
      </w:r>
    </w:p>
    <w:p w14:paraId="030C8F5F" w14:textId="77777777" w:rsidR="00C11AF7" w:rsidRDefault="00C11AF7" w:rsidP="00C11AF7">
      <w:r>
        <w:t>#errors made by mean estimator.</w:t>
      </w:r>
    </w:p>
    <w:p w14:paraId="13E4D102" w14:textId="77777777" w:rsidR="00C11AF7" w:rsidRDefault="00C11AF7" w:rsidP="00C11AF7">
      <w:r>
        <w:t xml:space="preserve">#All three of these models are much more effective compared to the mean </w:t>
      </w:r>
    </w:p>
    <w:p w14:paraId="4C32F49F" w14:textId="77777777" w:rsidR="00C11AF7" w:rsidRDefault="00C11AF7" w:rsidP="00C11AF7">
      <w:r>
        <w:t>#estimator, since they make considerably less errors than the mean estimator.</w:t>
      </w:r>
    </w:p>
    <w:p w14:paraId="59DF5FC3" w14:textId="77777777" w:rsidR="00C11AF7" w:rsidRDefault="00C11AF7" w:rsidP="00C11AF7"/>
    <w:p w14:paraId="69699A2C" w14:textId="77777777" w:rsidR="00C11AF7" w:rsidRDefault="00C11AF7" w:rsidP="00C11AF7">
      <w:r>
        <w:t># Which evaluation metric tells you the percentage error?</w:t>
      </w:r>
    </w:p>
    <w:p w14:paraId="134C7E20" w14:textId="77777777" w:rsidR="00C11AF7" w:rsidRDefault="00C11AF7" w:rsidP="00C11AF7">
      <w:r>
        <w:t>#ANSWER####   MAPE evaluation metrics gives the PERCENTAGE ERROR.</w:t>
      </w:r>
    </w:p>
    <w:p w14:paraId="788F59ED" w14:textId="77777777" w:rsidR="00C11AF7" w:rsidRDefault="00C11AF7" w:rsidP="00C11AF7"/>
    <w:p w14:paraId="2E79E42A" w14:textId="77777777" w:rsidR="00C11AF7" w:rsidRDefault="00C11AF7" w:rsidP="00C11AF7">
      <w:r>
        <w:t># Assume that you will lose each dollar your models prediction misses due to</w:t>
      </w:r>
    </w:p>
    <w:p w14:paraId="1532FDE5" w14:textId="77777777" w:rsidR="00C11AF7" w:rsidRDefault="00C11AF7" w:rsidP="00C11AF7">
      <w:r>
        <w:t>#an over-estimation or under-estimation. Which evaluation metric you should use?</w:t>
      </w:r>
    </w:p>
    <w:p w14:paraId="6042FD7A" w14:textId="77777777" w:rsidR="00C11AF7" w:rsidRDefault="00C11AF7" w:rsidP="00C11AF7"/>
    <w:p w14:paraId="05030F82" w14:textId="77777777" w:rsidR="00C11AF7" w:rsidRDefault="00C11AF7" w:rsidP="00C11AF7"/>
    <w:p w14:paraId="6176AE10" w14:textId="77777777" w:rsidR="00C11AF7" w:rsidRDefault="00C11AF7" w:rsidP="00C11AF7">
      <w:r>
        <w:t># Assume that the penalty for an erroneous prediction increases with the difference between the actual and predicted values. Which evaluation metric you should use?</w:t>
      </w:r>
    </w:p>
    <w:p w14:paraId="210092BA" w14:textId="77777777" w:rsidR="00C11AF7" w:rsidRDefault="00C11AF7" w:rsidP="00C11AF7"/>
    <w:p w14:paraId="2E09A72A" w14:textId="77777777" w:rsidR="00C11AF7" w:rsidRDefault="00C11AF7" w:rsidP="00C11AF7"/>
    <w:p w14:paraId="435EB593" w14:textId="77777777" w:rsidR="00C11AF7" w:rsidRDefault="00C11AF7" w:rsidP="00C11AF7"/>
    <w:p w14:paraId="23688E8A" w14:textId="77777777" w:rsidR="00C11AF7" w:rsidRDefault="00C11AF7" w:rsidP="00C11AF7"/>
    <w:p w14:paraId="7D30F834" w14:textId="77777777" w:rsidR="00C11AF7" w:rsidRDefault="00C11AF7" w:rsidP="00C11AF7">
      <w:r>
        <w:t># 9. Build MLP model contains two hidden layers: 8 hidden nodes for the first layer, and 4 hidden nodes for the second layer. Set N = 100</w:t>
      </w:r>
    </w:p>
    <w:p w14:paraId="5AAEEC4F" w14:textId="77777777" w:rsidR="00C11AF7" w:rsidRDefault="00C11AF7" w:rsidP="00C11AF7"/>
    <w:p w14:paraId="03AC71A3" w14:textId="77777777" w:rsidR="00C11AF7" w:rsidRDefault="00C11AF7" w:rsidP="00C11AF7"/>
    <w:p w14:paraId="09903304" w14:textId="77777777" w:rsidR="00C11AF7" w:rsidRDefault="00C11AF7" w:rsidP="00C11AF7">
      <w:r>
        <w:t xml:space="preserve"># Make predictions on both training and </w:t>
      </w:r>
      <w:proofErr w:type="spellStart"/>
      <w:r>
        <w:t>tessting</w:t>
      </w:r>
      <w:proofErr w:type="spellEnd"/>
      <w:r>
        <w:t xml:space="preserve"> sets</w:t>
      </w:r>
    </w:p>
    <w:p w14:paraId="7C01C7CA" w14:textId="77777777" w:rsidR="00C11AF7" w:rsidRDefault="00C11AF7" w:rsidP="00C11AF7"/>
    <w:p w14:paraId="6B5A7815" w14:textId="77777777" w:rsidR="00C11AF7" w:rsidRDefault="00C11AF7" w:rsidP="00C11AF7"/>
    <w:p w14:paraId="08BDA675" w14:textId="77777777" w:rsidR="00C11AF7" w:rsidRDefault="00C11AF7" w:rsidP="00C11AF7">
      <w:r>
        <w:t xml:space="preserve"># Generating evaluation metrics on both training and testing data </w:t>
      </w:r>
    </w:p>
    <w:p w14:paraId="6EA78E79" w14:textId="77777777" w:rsidR="00C11AF7" w:rsidRDefault="00C11AF7" w:rsidP="00C11AF7"/>
    <w:p w14:paraId="2D11AC19" w14:textId="77777777" w:rsidR="00C11AF7" w:rsidRDefault="00C11AF7" w:rsidP="00C11AF7"/>
    <w:p w14:paraId="1A04038A" w14:textId="77777777" w:rsidR="00C11AF7" w:rsidRDefault="00C11AF7" w:rsidP="00C11AF7"/>
    <w:p w14:paraId="27089169" w14:textId="77777777" w:rsidR="00C11AF7" w:rsidRDefault="00C11AF7" w:rsidP="00C11AF7"/>
    <w:p w14:paraId="0EBF3F8A" w14:textId="77777777" w:rsidR="00C11AF7" w:rsidRDefault="00C11AF7" w:rsidP="00C11AF7"/>
    <w:p w14:paraId="59F5552B" w14:textId="77777777" w:rsidR="00C11AF7" w:rsidRDefault="00C11AF7" w:rsidP="00C11AF7">
      <w:r>
        <w:t># 10. 3-fold cv on insurance data with SVM method</w:t>
      </w:r>
    </w:p>
    <w:p w14:paraId="33D129C4" w14:textId="77777777" w:rsidR="00C11AF7" w:rsidRDefault="00C11AF7" w:rsidP="00C11AF7">
      <w:r>
        <w:t># Set up cv parameters</w:t>
      </w:r>
    </w:p>
    <w:p w14:paraId="7A3C0131" w14:textId="77777777" w:rsidR="00C11AF7" w:rsidRDefault="00C11AF7" w:rsidP="00C11AF7">
      <w:r>
        <w:t># df: identifies the whole data set by its name</w:t>
      </w:r>
    </w:p>
    <w:p w14:paraId="6B06AF75" w14:textId="77777777" w:rsidR="00C11AF7" w:rsidRDefault="00C11AF7" w:rsidP="00C11AF7">
      <w:r>
        <w:t># target: identifies the target variable by its column index in df</w:t>
      </w:r>
    </w:p>
    <w:p w14:paraId="7A8602AD" w14:textId="77777777" w:rsidR="00C11AF7" w:rsidRDefault="00C11AF7" w:rsidP="00C11AF7">
      <w:r>
        <w:t xml:space="preserve"># </w:t>
      </w:r>
      <w:proofErr w:type="spellStart"/>
      <w:r>
        <w:t>nFolds</w:t>
      </w:r>
      <w:proofErr w:type="spellEnd"/>
      <w:r>
        <w:t>: indicates the number of folds for cv</w:t>
      </w:r>
    </w:p>
    <w:p w14:paraId="0221ABB3" w14:textId="77777777" w:rsidR="00C11AF7" w:rsidRDefault="00C11AF7" w:rsidP="00C11AF7">
      <w:r>
        <w:t xml:space="preserve"># </w:t>
      </w:r>
      <w:proofErr w:type="spellStart"/>
      <w:r>
        <w:t>seedVal</w:t>
      </w:r>
      <w:proofErr w:type="spellEnd"/>
      <w:r>
        <w:t>: carries the seed value for random sampling of instances when creating folds</w:t>
      </w:r>
    </w:p>
    <w:p w14:paraId="60C4A773" w14:textId="77777777" w:rsidR="00C11AF7" w:rsidRDefault="00C11AF7" w:rsidP="00C11AF7">
      <w:r>
        <w:t xml:space="preserve"># </w:t>
      </w:r>
      <w:proofErr w:type="spellStart"/>
      <w:r>
        <w:t>prediction_</w:t>
      </w:r>
      <w:proofErr w:type="gramStart"/>
      <w:r>
        <w:t>method</w:t>
      </w:r>
      <w:proofErr w:type="spellEnd"/>
      <w:r>
        <w:t>:</w:t>
      </w:r>
      <w:proofErr w:type="gramEnd"/>
      <w:r>
        <w:t xml:space="preserve"> indicates the prediction method - e.g., </w:t>
      </w:r>
      <w:proofErr w:type="spellStart"/>
      <w:r>
        <w:t>lm</w:t>
      </w:r>
      <w:proofErr w:type="spellEnd"/>
    </w:p>
    <w:p w14:paraId="7358D42C" w14:textId="77777777" w:rsidR="00C11AF7" w:rsidRDefault="00C11AF7" w:rsidP="00C11AF7">
      <w:r>
        <w:t xml:space="preserve"># </w:t>
      </w:r>
      <w:proofErr w:type="spellStart"/>
      <w:r>
        <w:t>metric_</w:t>
      </w:r>
      <w:proofErr w:type="gramStart"/>
      <w:r>
        <w:t>list</w:t>
      </w:r>
      <w:proofErr w:type="spellEnd"/>
      <w:r>
        <w:t>:</w:t>
      </w:r>
      <w:proofErr w:type="gramEnd"/>
      <w:r>
        <w:t xml:space="preserve"> is a list of evaluation metrics that </w:t>
      </w:r>
      <w:proofErr w:type="spellStart"/>
      <w:r>
        <w:t>mmetric</w:t>
      </w:r>
      <w:proofErr w:type="spellEnd"/>
      <w:r>
        <w:t xml:space="preserve"> should generate</w:t>
      </w:r>
    </w:p>
    <w:p w14:paraId="31D09452" w14:textId="77777777" w:rsidR="00C11AF7" w:rsidRDefault="00C11AF7" w:rsidP="00C11AF7"/>
    <w:p w14:paraId="29D6DCD7" w14:textId="77777777" w:rsidR="00C11AF7" w:rsidRDefault="00C11AF7" w:rsidP="00C11AF7"/>
    <w:p w14:paraId="32E2EFC9" w14:textId="77777777" w:rsidR="00C11AF7" w:rsidRDefault="00C11AF7" w:rsidP="00C11AF7">
      <w:r>
        <w:t># 11. 3-fold cv on insurance data with MLP method</w:t>
      </w:r>
    </w:p>
    <w:p w14:paraId="4715B707" w14:textId="77777777" w:rsidR="00C11AF7" w:rsidRDefault="00C11AF7" w:rsidP="00C11AF7">
      <w:r>
        <w:t># Set up cv parameters</w:t>
      </w:r>
    </w:p>
    <w:p w14:paraId="271B6C8C" w14:textId="77777777" w:rsidR="00C11AF7" w:rsidRDefault="00C11AF7" w:rsidP="00C11AF7">
      <w:r>
        <w:t># df: identifies the whole data set by its name</w:t>
      </w:r>
    </w:p>
    <w:p w14:paraId="62200B01" w14:textId="77777777" w:rsidR="00C11AF7" w:rsidRDefault="00C11AF7" w:rsidP="00C11AF7">
      <w:r>
        <w:t># target: identifies the target variable by its column index in df</w:t>
      </w:r>
    </w:p>
    <w:p w14:paraId="0252FE88" w14:textId="77777777" w:rsidR="00C11AF7" w:rsidRDefault="00C11AF7" w:rsidP="00C11AF7">
      <w:r>
        <w:t xml:space="preserve"># </w:t>
      </w:r>
      <w:proofErr w:type="spellStart"/>
      <w:r>
        <w:t>nFolds</w:t>
      </w:r>
      <w:proofErr w:type="spellEnd"/>
      <w:r>
        <w:t>: indicates the number of folds for cv</w:t>
      </w:r>
    </w:p>
    <w:p w14:paraId="44FB60BA" w14:textId="77777777" w:rsidR="00C11AF7" w:rsidRDefault="00C11AF7" w:rsidP="00C11AF7">
      <w:r>
        <w:t xml:space="preserve"># </w:t>
      </w:r>
      <w:proofErr w:type="spellStart"/>
      <w:r>
        <w:t>seedVal</w:t>
      </w:r>
      <w:proofErr w:type="spellEnd"/>
      <w:r>
        <w:t>: carries the seed value for random sampling of instances when creating folds</w:t>
      </w:r>
    </w:p>
    <w:p w14:paraId="7ABA97AF" w14:textId="77777777" w:rsidR="00C11AF7" w:rsidRDefault="00C11AF7" w:rsidP="00C11AF7">
      <w:r>
        <w:t xml:space="preserve"># </w:t>
      </w:r>
      <w:proofErr w:type="spellStart"/>
      <w:r>
        <w:t>prediction_</w:t>
      </w:r>
      <w:proofErr w:type="gramStart"/>
      <w:r>
        <w:t>method</w:t>
      </w:r>
      <w:proofErr w:type="spellEnd"/>
      <w:r>
        <w:t>:</w:t>
      </w:r>
      <w:proofErr w:type="gramEnd"/>
      <w:r>
        <w:t xml:space="preserve"> indicates the prediction method - e.g., </w:t>
      </w:r>
      <w:proofErr w:type="spellStart"/>
      <w:r>
        <w:t>lm</w:t>
      </w:r>
      <w:proofErr w:type="spellEnd"/>
    </w:p>
    <w:p w14:paraId="635A1CCB" w14:textId="77777777" w:rsidR="00C11AF7" w:rsidRDefault="00C11AF7" w:rsidP="00C11AF7">
      <w:r>
        <w:t xml:space="preserve"># </w:t>
      </w:r>
      <w:proofErr w:type="spellStart"/>
      <w:r>
        <w:t>metric_</w:t>
      </w:r>
      <w:proofErr w:type="gramStart"/>
      <w:r>
        <w:t>list</w:t>
      </w:r>
      <w:proofErr w:type="spellEnd"/>
      <w:r>
        <w:t>:</w:t>
      </w:r>
      <w:proofErr w:type="gramEnd"/>
      <w:r>
        <w:t xml:space="preserve"> is a list of evaluation metrics that </w:t>
      </w:r>
      <w:proofErr w:type="spellStart"/>
      <w:r>
        <w:t>mmetric</w:t>
      </w:r>
      <w:proofErr w:type="spellEnd"/>
      <w:r>
        <w:t xml:space="preserve"> should generate</w:t>
      </w:r>
    </w:p>
    <w:p w14:paraId="57E32404" w14:textId="77777777" w:rsidR="009B7D33" w:rsidRPr="00C11AF7" w:rsidRDefault="009B7D33" w:rsidP="00C11AF7"/>
    <w:sectPr w:rsidR="009B7D33" w:rsidRPr="00C11A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I2MDEyMDS3MDRQ0lEKTi0uzszPAykwrAUA6LxzFywAAAA="/>
  </w:docVars>
  <w:rsids>
    <w:rsidRoot w:val="007C7568"/>
    <w:rsid w:val="000D25E5"/>
    <w:rsid w:val="001C7890"/>
    <w:rsid w:val="00226C28"/>
    <w:rsid w:val="00227F51"/>
    <w:rsid w:val="002D220C"/>
    <w:rsid w:val="0044799E"/>
    <w:rsid w:val="007153E0"/>
    <w:rsid w:val="00790714"/>
    <w:rsid w:val="007B3DB7"/>
    <w:rsid w:val="007C7568"/>
    <w:rsid w:val="009B7D33"/>
    <w:rsid w:val="00B871DB"/>
    <w:rsid w:val="00BA58B6"/>
    <w:rsid w:val="00C11AF7"/>
    <w:rsid w:val="00DB7915"/>
    <w:rsid w:val="00E721A9"/>
    <w:rsid w:val="00EA4D40"/>
    <w:rsid w:val="00F10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CF292"/>
  <w15:chartTrackingRefBased/>
  <w15:docId w15:val="{FFD59F77-056B-400B-9630-FA135413A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FD776CB-BDE8-4D30-B16E-26E6AEDB1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9</Pages>
  <Words>3198</Words>
  <Characters>1823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g Zasukha</dc:creator>
  <cp:keywords/>
  <dc:description/>
  <cp:lastModifiedBy>Oleg Zasukha</cp:lastModifiedBy>
  <cp:revision>1</cp:revision>
  <dcterms:created xsi:type="dcterms:W3CDTF">2021-03-23T11:25:00Z</dcterms:created>
  <dcterms:modified xsi:type="dcterms:W3CDTF">2021-03-23T12:33:00Z</dcterms:modified>
</cp:coreProperties>
</file>